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A2083" w14:textId="271BD06D" w:rsidR="00516B62" w:rsidRPr="005E5201" w:rsidRDefault="00516B62" w:rsidP="005E5201">
      <w:pPr>
        <w:spacing w:after="200" w:line="276" w:lineRule="auto"/>
        <w:jc w:val="center"/>
        <w:rPr>
          <w:rFonts w:ascii="Arial Narrow" w:hAnsi="Arial Narrow"/>
          <w:b/>
          <w:bCs/>
          <w:iCs/>
          <w:sz w:val="28"/>
          <w:szCs w:val="28"/>
          <w:lang w:val="x-none" w:eastAsia="en-US"/>
        </w:rPr>
      </w:pPr>
      <w:bookmarkStart w:id="0" w:name="_Toc31985972"/>
      <w:r w:rsidRPr="005E5201">
        <w:rPr>
          <w:rFonts w:ascii="Arial Narrow" w:hAnsi="Arial Narrow"/>
          <w:b/>
          <w:bCs/>
          <w:sz w:val="28"/>
          <w:szCs w:val="28"/>
        </w:rPr>
        <w:t>SISTEM</w:t>
      </w:r>
      <w:r w:rsidR="00C84E47">
        <w:rPr>
          <w:rFonts w:ascii="Arial Narrow" w:hAnsi="Arial Narrow"/>
          <w:b/>
          <w:bCs/>
          <w:sz w:val="28"/>
          <w:szCs w:val="28"/>
        </w:rPr>
        <w:t>A</w:t>
      </w:r>
      <w:r w:rsidRPr="005E5201">
        <w:rPr>
          <w:rFonts w:ascii="Arial Narrow" w:hAnsi="Arial Narrow"/>
          <w:b/>
          <w:bCs/>
          <w:sz w:val="28"/>
          <w:szCs w:val="28"/>
        </w:rPr>
        <w:t>TIKA PROPOSAL</w:t>
      </w:r>
    </w:p>
    <w:p w14:paraId="341B5B42" w14:textId="383EC9E0" w:rsidR="005B5D53" w:rsidRPr="00F24B7D" w:rsidRDefault="005B5D53" w:rsidP="0073532F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1" w:name="_Toc92389499"/>
      <w:bookmarkStart w:id="2" w:name="_Toc123126740"/>
      <w:r w:rsidRPr="00F24B7D">
        <w:rPr>
          <w:rFonts w:ascii="Tenorite Display" w:hAnsi="Tenorite Display"/>
        </w:rPr>
        <w:t>La</w:t>
      </w:r>
      <w:bookmarkStart w:id="3" w:name="Lampiran_1"/>
      <w:bookmarkEnd w:id="3"/>
      <w:r w:rsidRPr="00F24B7D">
        <w:rPr>
          <w:rFonts w:ascii="Tenorite Display" w:hAnsi="Tenorite Display"/>
        </w:rPr>
        <w:t xml:space="preserve">mpiran </w:t>
      </w:r>
      <w:r w:rsidR="00A7642A" w:rsidRPr="00F24B7D">
        <w:rPr>
          <w:rFonts w:ascii="Tenorite Display" w:hAnsi="Tenorite Display"/>
          <w:lang w:val="en-US"/>
        </w:rPr>
        <w:t>2</w:t>
      </w:r>
      <w:r w:rsidRPr="00F24B7D">
        <w:rPr>
          <w:rFonts w:ascii="Tenorite Display" w:hAnsi="Tenorite Display"/>
        </w:rPr>
        <w:t xml:space="preserve">: </w:t>
      </w:r>
      <w:r w:rsidR="00693EF4" w:rsidRPr="00F24B7D">
        <w:rPr>
          <w:rFonts w:ascii="Tenorite Display" w:hAnsi="Tenorite Display"/>
        </w:rPr>
        <w:t xml:space="preserve">Halaman </w:t>
      </w:r>
      <w:proofErr w:type="spellStart"/>
      <w:r w:rsidR="00693EF4" w:rsidRPr="00F24B7D">
        <w:rPr>
          <w:rFonts w:ascii="Tenorite Display" w:hAnsi="Tenorite Display"/>
        </w:rPr>
        <w:t>Judul</w:t>
      </w:r>
      <w:bookmarkEnd w:id="0"/>
      <w:bookmarkEnd w:id="1"/>
      <w:bookmarkEnd w:id="2"/>
      <w:proofErr w:type="spellEnd"/>
    </w:p>
    <w:p w14:paraId="1888B837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500FC329" w14:textId="77777777" w:rsidR="00E46B2A" w:rsidRPr="002B100F" w:rsidRDefault="00EE2C10" w:rsidP="00E46B2A">
      <w:pPr>
        <w:rPr>
          <w:szCs w:val="24"/>
        </w:rPr>
      </w:pPr>
      <w:r w:rsidRPr="002B100F"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60BACC2" wp14:editId="08EF4F98">
                <wp:simplePos x="0" y="0"/>
                <wp:positionH relativeFrom="column">
                  <wp:posOffset>-219710</wp:posOffset>
                </wp:positionH>
                <wp:positionV relativeFrom="paragraph">
                  <wp:posOffset>116205</wp:posOffset>
                </wp:positionV>
                <wp:extent cx="6163310" cy="8364220"/>
                <wp:effectExtent l="0" t="0" r="2794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8364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45E644" w14:textId="77777777" w:rsidR="000B051C" w:rsidRDefault="000B051C" w:rsidP="00E46B2A">
                            <w:pPr>
                              <w:jc w:val="center"/>
                            </w:pPr>
                          </w:p>
                          <w:p w14:paraId="469F9FA9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74BCF1E1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F983CA0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E5A9194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8FB13B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8F15CD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E442C7E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6BC181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8EB42B5" w14:textId="77777777" w:rsidR="000B051C" w:rsidRPr="000A7DE2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246B1995" w14:textId="77777777" w:rsidR="000B051C" w:rsidRDefault="000B051C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  <w:p w14:paraId="3BC13E53" w14:textId="77777777" w:rsidR="000B051C" w:rsidRPr="001F219B" w:rsidRDefault="000B051C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BACC2" id="Rectangle 3" o:spid="_x0000_s1026" style="position:absolute;margin-left:-17.3pt;margin-top:9.15pt;width:485.3pt;height:658.6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" filled="f">
                <v:textbox>
                  <w:txbxContent>
                    <w:p w14:paraId="5A45E644" w14:textId="77777777" w:rsidR="000B051C" w:rsidRDefault="000B051C" w:rsidP="00E46B2A">
                      <w:pPr>
                        <w:jc w:val="center"/>
                      </w:pPr>
                    </w:p>
                    <w:p w14:paraId="469F9FA9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74BCF1E1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F983CA0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E5A9194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8FB13B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8F15CD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E442C7E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6BC181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8EB42B5" w14:textId="77777777" w:rsidR="000B051C" w:rsidRPr="000A7DE2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246B1995" w14:textId="77777777" w:rsidR="000B051C" w:rsidRDefault="000B051C" w:rsidP="00E46B2A">
                      <w:pPr>
                        <w:rPr>
                          <w:lang w:val="id-ID"/>
                        </w:rPr>
                      </w:pPr>
                    </w:p>
                    <w:p w14:paraId="3BC13E53" w14:textId="77777777" w:rsidR="000B051C" w:rsidRPr="001F219B" w:rsidRDefault="000B051C" w:rsidP="00E46B2A">
                      <w:pPr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BEEA0B" w14:textId="77777777" w:rsidR="00E46B2A" w:rsidRPr="002B100F" w:rsidRDefault="00E46B2A" w:rsidP="00E46B2A">
      <w:pPr>
        <w:rPr>
          <w:b/>
          <w:szCs w:val="24"/>
        </w:rPr>
      </w:pPr>
    </w:p>
    <w:p w14:paraId="42255BEC" w14:textId="77777777" w:rsidR="00E46B2A" w:rsidRPr="002B100F" w:rsidRDefault="00E46B2A" w:rsidP="00E46B2A">
      <w:pPr>
        <w:rPr>
          <w:b/>
          <w:szCs w:val="24"/>
        </w:rPr>
      </w:pPr>
    </w:p>
    <w:p w14:paraId="2E4441DB" w14:textId="77777777" w:rsidR="00E46B2A" w:rsidRPr="002B100F" w:rsidRDefault="00E46B2A" w:rsidP="00E46B2A">
      <w:pPr>
        <w:rPr>
          <w:b/>
          <w:szCs w:val="24"/>
        </w:rPr>
      </w:pPr>
    </w:p>
    <w:p w14:paraId="0B9F2F3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 xml:space="preserve">PROPOSAL </w:t>
      </w:r>
    </w:p>
    <w:p w14:paraId="74E36E2D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  <w:lang w:val="id-ID"/>
        </w:rPr>
        <w:t>SKEMA</w:t>
      </w:r>
    </w:p>
    <w:p w14:paraId="5406B7B2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 (Times New Roman size 12pt, all caps, bold, centered)</w:t>
      </w:r>
    </w:p>
    <w:p w14:paraId="20C2118A" w14:textId="77777777" w:rsidR="00E46B2A" w:rsidRPr="002B100F" w:rsidRDefault="00E46B2A" w:rsidP="00E46B2A">
      <w:pPr>
        <w:rPr>
          <w:b/>
          <w:szCs w:val="24"/>
        </w:rPr>
      </w:pPr>
    </w:p>
    <w:p w14:paraId="5027A7DC" w14:textId="77777777" w:rsidR="00E46B2A" w:rsidRPr="002B100F" w:rsidRDefault="00E46B2A" w:rsidP="00E46B2A">
      <w:pPr>
        <w:rPr>
          <w:szCs w:val="24"/>
        </w:rPr>
      </w:pPr>
    </w:p>
    <w:p w14:paraId="1C5F7CC3" w14:textId="77777777" w:rsidR="00E46B2A" w:rsidRPr="002B100F" w:rsidRDefault="00E46B2A" w:rsidP="00E46B2A">
      <w:pPr>
        <w:rPr>
          <w:szCs w:val="24"/>
        </w:rPr>
      </w:pPr>
      <w:r w:rsidRPr="002B100F">
        <w:rPr>
          <w:noProof/>
          <w:szCs w:val="24"/>
          <w:lang w:val="en-US"/>
        </w:rPr>
        <w:drawing>
          <wp:anchor distT="0" distB="0" distL="114300" distR="114300" simplePos="0" relativeHeight="251642368" behindDoc="0" locked="0" layoutInCell="1" allowOverlap="1" wp14:anchorId="5FCD27C6" wp14:editId="5C7BC18D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4" name="Picture 4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421684" w14:textId="77777777" w:rsidR="00E46B2A" w:rsidRPr="002B100F" w:rsidRDefault="00E46B2A" w:rsidP="00E46B2A">
      <w:pPr>
        <w:rPr>
          <w:szCs w:val="24"/>
        </w:rPr>
      </w:pPr>
    </w:p>
    <w:p w14:paraId="006678FC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63C0368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75B9EE5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10EBB7FF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DFE6E67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64DE4B2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F6A416" w14:textId="6C109E7B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  <w:lang w:val="id-ID"/>
        </w:rPr>
        <w:t>Judul</w:t>
      </w:r>
    </w:p>
    <w:p w14:paraId="1701B65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37BBD82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C5F4540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2DF08B3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1A2E4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76D2299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D4F6CB" w14:textId="41B86059" w:rsidR="00E46B2A" w:rsidRPr="00CD3AE3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ama</w:t>
      </w:r>
      <w:r w:rsidRPr="002B100F">
        <w:rPr>
          <w:b/>
          <w:szCs w:val="24"/>
          <w:lang w:val="id-ID"/>
        </w:rPr>
        <w:t xml:space="preserve"> </w:t>
      </w:r>
      <w:r w:rsidR="00CD3AE3">
        <w:rPr>
          <w:b/>
          <w:szCs w:val="24"/>
          <w:lang w:val="id-ID"/>
        </w:rPr>
        <w:t>Pengusul</w:t>
      </w:r>
    </w:p>
    <w:p w14:paraId="050C75E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4A12B612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IP</w:t>
      </w:r>
      <w:r w:rsidRPr="002B100F">
        <w:rPr>
          <w:b/>
          <w:szCs w:val="24"/>
          <w:lang w:val="id-ID"/>
        </w:rPr>
        <w:t>/NUP</w:t>
      </w:r>
    </w:p>
    <w:p w14:paraId="4ADFA89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405F9" w14:textId="77777777" w:rsidR="00E46B2A" w:rsidRPr="002B100F" w:rsidRDefault="00E46B2A" w:rsidP="00E46B2A">
      <w:pPr>
        <w:rPr>
          <w:b/>
          <w:szCs w:val="24"/>
        </w:rPr>
      </w:pPr>
    </w:p>
    <w:p w14:paraId="0F75D5C3" w14:textId="77777777" w:rsidR="00E46B2A" w:rsidRPr="002B100F" w:rsidRDefault="00E46B2A" w:rsidP="00E46B2A">
      <w:pPr>
        <w:rPr>
          <w:b/>
          <w:szCs w:val="24"/>
        </w:rPr>
      </w:pPr>
    </w:p>
    <w:p w14:paraId="36964513" w14:textId="77777777" w:rsidR="00E46B2A" w:rsidRPr="002B100F" w:rsidRDefault="00E46B2A" w:rsidP="00E46B2A">
      <w:pPr>
        <w:rPr>
          <w:b/>
          <w:szCs w:val="24"/>
        </w:rPr>
      </w:pPr>
    </w:p>
    <w:p w14:paraId="3DE4C7D3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CD2CA9D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DB39E2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C75C6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1314054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597D869E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FA24CC4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5067D9B0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3B1710A6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EE696B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Fakultas</w:t>
      </w:r>
      <w:proofErr w:type="spellEnd"/>
    </w:p>
    <w:p w14:paraId="6F316962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55A4D2B4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>Universitas Indonesia</w:t>
      </w:r>
    </w:p>
    <w:p w14:paraId="2F343835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D038D" w14:textId="6179048F" w:rsidR="00E46B2A" w:rsidRPr="00FA56F9" w:rsidRDefault="00E46B2A" w:rsidP="00E46B2A">
      <w:pPr>
        <w:jc w:val="center"/>
        <w:rPr>
          <w:b/>
          <w:szCs w:val="24"/>
          <w:lang w:val="en-US"/>
        </w:rPr>
      </w:pPr>
      <w:proofErr w:type="spellStart"/>
      <w:r w:rsidRPr="002B100F">
        <w:rPr>
          <w:b/>
          <w:szCs w:val="24"/>
        </w:rPr>
        <w:t>Tahun</w:t>
      </w:r>
      <w:proofErr w:type="spellEnd"/>
      <w:r w:rsidRPr="002B100F">
        <w:rPr>
          <w:b/>
          <w:szCs w:val="24"/>
          <w:lang w:val="id-ID"/>
        </w:rPr>
        <w:t xml:space="preserve"> </w:t>
      </w:r>
      <w:r w:rsidRPr="002B100F">
        <w:rPr>
          <w:b/>
          <w:szCs w:val="24"/>
        </w:rPr>
        <w:t>20</w:t>
      </w:r>
      <w:r w:rsidRPr="002B100F">
        <w:rPr>
          <w:b/>
          <w:szCs w:val="24"/>
          <w:lang w:val="id-ID"/>
        </w:rPr>
        <w:t>2</w:t>
      </w:r>
      <w:r w:rsidR="0025289D">
        <w:rPr>
          <w:b/>
          <w:szCs w:val="24"/>
          <w:lang w:val="en-US"/>
        </w:rPr>
        <w:t>3</w:t>
      </w:r>
    </w:p>
    <w:p w14:paraId="685DF7D6" w14:textId="77777777" w:rsidR="00E46B2A" w:rsidRPr="002B100F" w:rsidRDefault="00E46B2A" w:rsidP="00E46B2A">
      <w:pPr>
        <w:rPr>
          <w:szCs w:val="24"/>
        </w:rPr>
      </w:pPr>
    </w:p>
    <w:p w14:paraId="77F9AEBF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</w:p>
    <w:p w14:paraId="40B1D12B" w14:textId="77777777" w:rsidR="00E46B2A" w:rsidRPr="002B100F" w:rsidRDefault="00E46B2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00B23B29" w14:textId="01D67F88" w:rsidR="005B5D53" w:rsidRPr="00F24B7D" w:rsidRDefault="005B5D53" w:rsidP="00F24B7D">
      <w:pPr>
        <w:pStyle w:val="Heading2"/>
        <w:numPr>
          <w:ilvl w:val="0"/>
          <w:numId w:val="0"/>
        </w:numPr>
        <w:ind w:left="284" w:hanging="360"/>
        <w:rPr>
          <w:rFonts w:ascii="Tenorite Display" w:hAnsi="Tenorite Display"/>
          <w:i/>
        </w:rPr>
      </w:pPr>
      <w:bookmarkStart w:id="4" w:name="Lampiran_2"/>
      <w:bookmarkStart w:id="5" w:name="_Toc31985973"/>
      <w:bookmarkStart w:id="6" w:name="_Toc92389500"/>
      <w:bookmarkStart w:id="7" w:name="_Toc123126741"/>
      <w:bookmarkEnd w:id="4"/>
      <w:r w:rsidRPr="00F24B7D">
        <w:rPr>
          <w:rStyle w:val="Heading2Char"/>
          <w:rFonts w:ascii="Tenorite Display" w:eastAsia="Calibri" w:hAnsi="Tenorite Display"/>
          <w:b/>
          <w:szCs w:val="24"/>
        </w:rPr>
        <w:t xml:space="preserve">Lampiran </w:t>
      </w:r>
      <w:r w:rsidR="00A7642A" w:rsidRPr="00F24B7D">
        <w:rPr>
          <w:rStyle w:val="Heading2Char"/>
          <w:rFonts w:ascii="Tenorite Display" w:eastAsia="Calibri" w:hAnsi="Tenorite Display"/>
          <w:b/>
          <w:szCs w:val="24"/>
          <w:lang w:val="en-US"/>
        </w:rPr>
        <w:t>3</w:t>
      </w:r>
      <w:r w:rsidRPr="00F24B7D">
        <w:rPr>
          <w:rStyle w:val="Heading2Char"/>
          <w:rFonts w:ascii="Tenorite Display" w:eastAsia="Calibri" w:hAnsi="Tenorite Display"/>
          <w:b/>
          <w:szCs w:val="24"/>
        </w:rPr>
        <w:t xml:space="preserve">: Lembar </w:t>
      </w:r>
      <w:proofErr w:type="spellStart"/>
      <w:r w:rsidRPr="00F24B7D">
        <w:rPr>
          <w:rStyle w:val="Heading2Char"/>
          <w:rFonts w:ascii="Tenorite Display" w:eastAsia="Calibri" w:hAnsi="Tenorite Display"/>
          <w:b/>
          <w:szCs w:val="24"/>
        </w:rPr>
        <w:t>Pengesaha</w:t>
      </w:r>
      <w:r w:rsidRPr="00F24B7D">
        <w:rPr>
          <w:rFonts w:ascii="Tenorite Display" w:hAnsi="Tenorite Display"/>
        </w:rPr>
        <w:t>n</w:t>
      </w:r>
      <w:bookmarkEnd w:id="5"/>
      <w:bookmarkEnd w:id="6"/>
      <w:bookmarkEnd w:id="7"/>
      <w:proofErr w:type="spellEnd"/>
    </w:p>
    <w:p w14:paraId="509453E2" w14:textId="6C3F258A" w:rsidR="005B5D53" w:rsidRDefault="005B5D53" w:rsidP="005B5D53">
      <w:pPr>
        <w:jc w:val="center"/>
        <w:rPr>
          <w:b/>
          <w:szCs w:val="24"/>
          <w:lang w:val="id-ID"/>
        </w:rPr>
      </w:pPr>
    </w:p>
    <w:p w14:paraId="4D9017FE" w14:textId="77777777" w:rsidR="009D1E0C" w:rsidRPr="002B100F" w:rsidRDefault="009D1E0C" w:rsidP="005B5D53">
      <w:pPr>
        <w:jc w:val="center"/>
        <w:rPr>
          <w:b/>
          <w:szCs w:val="24"/>
          <w:lang w:val="id-ID"/>
        </w:rPr>
      </w:pPr>
    </w:p>
    <w:p w14:paraId="6562E396" w14:textId="433D11F9" w:rsidR="001505AA" w:rsidRDefault="001505AA" w:rsidP="001505AA">
      <w:pPr>
        <w:jc w:val="center"/>
        <w:rPr>
          <w:b/>
          <w:szCs w:val="24"/>
        </w:rPr>
      </w:pPr>
      <w:r w:rsidRPr="002B100F">
        <w:rPr>
          <w:b/>
          <w:szCs w:val="24"/>
        </w:rPr>
        <w:t>LEMBAR PENGESAHAN</w:t>
      </w:r>
    </w:p>
    <w:p w14:paraId="18E76815" w14:textId="77777777" w:rsidR="00E001E0" w:rsidRPr="002B100F" w:rsidRDefault="00E001E0" w:rsidP="001505AA">
      <w:pPr>
        <w:jc w:val="center"/>
        <w:rPr>
          <w:b/>
          <w:szCs w:val="24"/>
        </w:rPr>
      </w:pPr>
    </w:p>
    <w:p w14:paraId="1DC1D8AC" w14:textId="39A84C26" w:rsidR="001505AA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6C9D05ED" w14:textId="4C0EDF46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bookmarkStart w:id="8" w:name="_Toc31985974"/>
      <w:r>
        <w:rPr>
          <w:b/>
          <w:bCs/>
          <w:szCs w:val="24"/>
          <w:lang w:val="id-ID"/>
        </w:rPr>
        <w:t>Judul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1986774" w14:textId="43B52065" w:rsidR="000A65D9" w:rsidRDefault="000A65D9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proofErr w:type="spellStart"/>
      <w:r w:rsidRPr="000A65D9">
        <w:rPr>
          <w:b/>
          <w:bCs/>
          <w:szCs w:val="24"/>
          <w:lang w:val="en-US"/>
        </w:rPr>
        <w:t>Topik</w:t>
      </w:r>
      <w:proofErr w:type="spellEnd"/>
      <w:r w:rsidRPr="000A65D9">
        <w:rPr>
          <w:b/>
          <w:bCs/>
          <w:szCs w:val="24"/>
          <w:lang w:val="en-US"/>
        </w:rPr>
        <w:t xml:space="preserve"> </w:t>
      </w:r>
      <w:proofErr w:type="spellStart"/>
      <w:r w:rsidRPr="000A65D9">
        <w:rPr>
          <w:b/>
          <w:bCs/>
          <w:szCs w:val="24"/>
          <w:lang w:val="en-US"/>
        </w:rPr>
        <w:t>Prioritas</w:t>
      </w:r>
      <w:proofErr w:type="spellEnd"/>
      <w:r w:rsidR="002E1B2D">
        <w:rPr>
          <w:szCs w:val="24"/>
          <w:lang w:val="en-US"/>
        </w:rPr>
        <w:t xml:space="preserve"> </w:t>
      </w:r>
      <w:r w:rsidR="002E1B2D">
        <w:rPr>
          <w:szCs w:val="24"/>
          <w:lang w:val="en-US"/>
        </w:rPr>
        <w:tab/>
      </w:r>
      <w:r w:rsidR="002E1B2D">
        <w:rPr>
          <w:szCs w:val="24"/>
          <w:lang w:val="en-US"/>
        </w:rPr>
        <w:tab/>
      </w:r>
      <w:r w:rsidR="002E1B2D">
        <w:rPr>
          <w:szCs w:val="24"/>
        </w:rPr>
        <w:t>:</w:t>
      </w:r>
      <w:r w:rsidR="002E1B2D">
        <w:rPr>
          <w:szCs w:val="24"/>
          <w:u w:val="dotted"/>
          <w:lang w:val="id-ID"/>
        </w:rPr>
        <w:t xml:space="preserve"> </w:t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</w:p>
    <w:p w14:paraId="5EF950CD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Fokus Riset</w:t>
      </w:r>
      <w:r>
        <w:rPr>
          <w:b/>
          <w:bCs/>
          <w:szCs w:val="24"/>
          <w:lang w:val="en-US"/>
        </w:rPr>
        <w:t xml:space="preserve"> UI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D9DC47B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arget SDG’s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b/>
          <w:bCs/>
          <w:szCs w:val="24"/>
          <w:lang w:val="id-ID"/>
        </w:rPr>
        <w:tab/>
      </w:r>
    </w:p>
    <w:p w14:paraId="48876DC3" w14:textId="77777777" w:rsidR="00E001E0" w:rsidRDefault="00E001E0" w:rsidP="00E001E0">
      <w:pPr>
        <w:autoSpaceDE w:val="0"/>
        <w:autoSpaceDN w:val="0"/>
        <w:adjustRightInd w:val="0"/>
        <w:rPr>
          <w:b/>
          <w:bCs/>
          <w:szCs w:val="24"/>
          <w:lang w:val="id-ID"/>
        </w:rPr>
      </w:pPr>
      <w:r>
        <w:rPr>
          <w:b/>
          <w:bCs/>
          <w:szCs w:val="24"/>
          <w:lang w:val="id-ID"/>
        </w:rPr>
        <w:t>Skema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E8AABD5" w14:textId="77777777" w:rsidR="00E001E0" w:rsidRDefault="00E001E0" w:rsidP="00E001E0">
      <w:pPr>
        <w:autoSpaceDE w:val="0"/>
        <w:autoSpaceDN w:val="0"/>
        <w:adjustRightInd w:val="0"/>
        <w:rPr>
          <w:szCs w:val="24"/>
          <w:lang w:val="id-ID"/>
        </w:rPr>
      </w:pPr>
      <w:proofErr w:type="spellStart"/>
      <w:r>
        <w:rPr>
          <w:b/>
          <w:bCs/>
          <w:szCs w:val="24"/>
        </w:rPr>
        <w:t>Rumpun</w:t>
      </w:r>
      <w:proofErr w:type="spellEnd"/>
      <w:r>
        <w:rPr>
          <w:b/>
          <w:bCs/>
          <w:szCs w:val="24"/>
          <w:lang w:val="id-ID"/>
        </w:rPr>
        <w:t xml:space="preserve"> </w:t>
      </w:r>
      <w:proofErr w:type="spellStart"/>
      <w:r>
        <w:rPr>
          <w:b/>
          <w:bCs/>
          <w:szCs w:val="24"/>
        </w:rPr>
        <w:t>Ilmu</w:t>
      </w:r>
      <w:proofErr w:type="spellEnd"/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8EEC39F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proofErr w:type="spellStart"/>
      <w:r>
        <w:rPr>
          <w:b/>
          <w:szCs w:val="24"/>
        </w:rPr>
        <w:t>Fakultas</w:t>
      </w:r>
      <w:proofErr w:type="spellEnd"/>
      <w:r>
        <w:rPr>
          <w:b/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AD3A245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  <w:lang w:val="id-ID"/>
        </w:rPr>
        <w:t>Pengusul</w:t>
      </w:r>
      <w:r>
        <w:rPr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</w:r>
    </w:p>
    <w:p w14:paraId="2405267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ama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Lengkap</w:t>
      </w:r>
      <w:proofErr w:type="spellEnd"/>
      <w:r>
        <w:rPr>
          <w:szCs w:val="24"/>
          <w:lang w:val="id-ID"/>
        </w:rPr>
        <w:tab/>
      </w:r>
      <w:r>
        <w:rPr>
          <w:szCs w:val="24"/>
          <w:lang w:val="id-ID"/>
        </w:rPr>
        <w:tab/>
        <w:t>: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ab/>
      </w:r>
    </w:p>
    <w:p w14:paraId="74A2086F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IP/NUP</w:t>
      </w:r>
      <w:r>
        <w:rPr>
          <w:szCs w:val="24"/>
          <w:lang w:val="id-ID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72A7CA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Jabatan</w:t>
      </w:r>
      <w:proofErr w:type="spellEnd"/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Fungsional</w:t>
      </w:r>
      <w:proofErr w:type="spellEnd"/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3FD66C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 xml:space="preserve">Program </w:t>
      </w:r>
      <w:proofErr w:type="spellStart"/>
      <w:r>
        <w:rPr>
          <w:szCs w:val="24"/>
        </w:rPr>
        <w:t>Studi</w:t>
      </w:r>
      <w:proofErr w:type="spellEnd"/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2B5D35D7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Nomor</w:t>
      </w:r>
      <w:proofErr w:type="spellEnd"/>
      <w:r>
        <w:rPr>
          <w:szCs w:val="24"/>
          <w:lang w:val="id-ID"/>
        </w:rPr>
        <w:t xml:space="preserve"> </w:t>
      </w:r>
      <w:r>
        <w:rPr>
          <w:szCs w:val="24"/>
        </w:rPr>
        <w:t>HP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31E74682" w14:textId="76875D64" w:rsidR="00E001E0" w:rsidRPr="00A07B34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Alamat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surel</w:t>
      </w:r>
      <w:proofErr w:type="spellEnd"/>
      <w:r>
        <w:rPr>
          <w:szCs w:val="24"/>
        </w:rPr>
        <w:t xml:space="preserve"> (e-mail)</w:t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4216CF0C" w14:textId="52641A05" w:rsidR="00A07B34" w:rsidRDefault="00A07B34" w:rsidP="00A07B34">
      <w:pPr>
        <w:autoSpaceDE w:val="0"/>
        <w:autoSpaceDN w:val="0"/>
        <w:adjustRightInd w:val="0"/>
        <w:rPr>
          <w:b/>
          <w:bCs/>
          <w:szCs w:val="24"/>
          <w:lang w:val="en-US"/>
        </w:rPr>
      </w:pPr>
      <w:proofErr w:type="spellStart"/>
      <w:r w:rsidRPr="00A07B34">
        <w:rPr>
          <w:b/>
          <w:bCs/>
          <w:szCs w:val="24"/>
          <w:lang w:val="en-US"/>
        </w:rPr>
        <w:t>Kolaborator</w:t>
      </w:r>
      <w:proofErr w:type="spellEnd"/>
      <w:r w:rsidR="00710CB4">
        <w:rPr>
          <w:b/>
          <w:bCs/>
          <w:szCs w:val="24"/>
          <w:lang w:val="en-US"/>
        </w:rPr>
        <w:t xml:space="preserve"> </w:t>
      </w:r>
      <w:r w:rsidR="00710CB4" w:rsidRPr="00710CB4">
        <w:rPr>
          <w:b/>
          <w:bCs/>
          <w:szCs w:val="24"/>
          <w:lang w:val="en-US"/>
        </w:rPr>
        <w:t>(</w:t>
      </w:r>
      <w:proofErr w:type="spellStart"/>
      <w:r w:rsidR="00710CB4" w:rsidRPr="00710CB4">
        <w:rPr>
          <w:b/>
          <w:bCs/>
          <w:szCs w:val="24"/>
          <w:lang w:val="en-US"/>
        </w:rPr>
        <w:t>wajib</w:t>
      </w:r>
      <w:proofErr w:type="spellEnd"/>
      <w:r w:rsidR="00710CB4" w:rsidRPr="00710CB4">
        <w:rPr>
          <w:b/>
          <w:bCs/>
          <w:szCs w:val="24"/>
          <w:lang w:val="en-US"/>
        </w:rPr>
        <w:t xml:space="preserve"> </w:t>
      </w:r>
      <w:proofErr w:type="spellStart"/>
      <w:r w:rsidR="00710CB4" w:rsidRPr="00710CB4">
        <w:rPr>
          <w:b/>
          <w:bCs/>
          <w:szCs w:val="24"/>
          <w:lang w:val="en-US"/>
        </w:rPr>
        <w:t>untuk</w:t>
      </w:r>
      <w:proofErr w:type="spellEnd"/>
      <w:r w:rsidR="00710CB4" w:rsidRPr="00710CB4">
        <w:rPr>
          <w:b/>
          <w:bCs/>
          <w:szCs w:val="24"/>
          <w:lang w:val="en-US"/>
        </w:rPr>
        <w:t xml:space="preserve"> </w:t>
      </w:r>
      <w:proofErr w:type="spellStart"/>
      <w:r w:rsidR="00710CB4" w:rsidRPr="00710CB4">
        <w:rPr>
          <w:b/>
          <w:bCs/>
          <w:szCs w:val="24"/>
          <w:lang w:val="en-US"/>
        </w:rPr>
        <w:t>skema</w:t>
      </w:r>
      <w:proofErr w:type="spellEnd"/>
      <w:r w:rsidR="00710CB4" w:rsidRPr="00710CB4">
        <w:rPr>
          <w:b/>
          <w:bCs/>
          <w:szCs w:val="24"/>
          <w:lang w:val="en-US"/>
        </w:rPr>
        <w:t xml:space="preserve"> PUTI Q1 dan Q2)</w:t>
      </w:r>
    </w:p>
    <w:p w14:paraId="0CF2789C" w14:textId="51098442" w:rsidR="00A07B34" w:rsidRPr="00A07B34" w:rsidRDefault="00A07B34" w:rsidP="00A07B34">
      <w:pPr>
        <w:pStyle w:val="ListParagraph"/>
        <w:numPr>
          <w:ilvl w:val="4"/>
          <w:numId w:val="38"/>
        </w:numPr>
        <w:autoSpaceDE w:val="0"/>
        <w:autoSpaceDN w:val="0"/>
        <w:adjustRightInd w:val="0"/>
        <w:ind w:left="426"/>
        <w:rPr>
          <w:b/>
          <w:bCs/>
          <w:szCs w:val="24"/>
          <w:lang w:val="en-US"/>
        </w:rPr>
      </w:pPr>
      <w:r w:rsidRPr="00A07B34">
        <w:rPr>
          <w:szCs w:val="24"/>
        </w:rPr>
        <w:t>Nama</w:t>
      </w:r>
      <w:r w:rsidRPr="00A07B34">
        <w:rPr>
          <w:szCs w:val="24"/>
          <w:lang w:val="id-ID"/>
        </w:rPr>
        <w:t xml:space="preserve"> </w:t>
      </w:r>
      <w:proofErr w:type="spellStart"/>
      <w:r w:rsidRPr="00A07B34">
        <w:rPr>
          <w:szCs w:val="24"/>
        </w:rPr>
        <w:t>Lengkap</w:t>
      </w:r>
      <w:proofErr w:type="spellEnd"/>
      <w:r w:rsidRPr="00A07B34">
        <w:rPr>
          <w:szCs w:val="24"/>
          <w:lang w:val="id-ID"/>
        </w:rPr>
        <w:tab/>
      </w:r>
      <w:r w:rsidRPr="00A07B34">
        <w:rPr>
          <w:szCs w:val="24"/>
          <w:lang w:val="id-ID"/>
        </w:rPr>
        <w:tab/>
        <w:t>:</w:t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</w:p>
    <w:p w14:paraId="225122FC" w14:textId="77777777" w:rsidR="00A07B34" w:rsidRPr="00A07B34" w:rsidRDefault="00A07B34" w:rsidP="00A07B34">
      <w:pPr>
        <w:pStyle w:val="ListParagraph"/>
        <w:numPr>
          <w:ilvl w:val="4"/>
          <w:numId w:val="38"/>
        </w:numPr>
        <w:autoSpaceDE w:val="0"/>
        <w:autoSpaceDN w:val="0"/>
        <w:adjustRightInd w:val="0"/>
        <w:ind w:left="426"/>
        <w:rPr>
          <w:b/>
          <w:bCs/>
          <w:szCs w:val="24"/>
          <w:lang w:val="en-US"/>
        </w:rPr>
      </w:pPr>
      <w:proofErr w:type="spellStart"/>
      <w:r w:rsidRPr="00A07B34">
        <w:rPr>
          <w:szCs w:val="24"/>
          <w:lang w:val="en-US"/>
        </w:rPr>
        <w:t>Institusi</w:t>
      </w:r>
      <w:proofErr w:type="spellEnd"/>
      <w:r w:rsidRPr="00A07B34">
        <w:rPr>
          <w:szCs w:val="24"/>
          <w:lang w:val="en-US"/>
        </w:rPr>
        <w:tab/>
      </w:r>
      <w:r w:rsidRPr="00A07B34">
        <w:rPr>
          <w:szCs w:val="24"/>
          <w:lang w:val="en-US"/>
        </w:rPr>
        <w:tab/>
      </w:r>
      <w:r w:rsidRPr="00A07B34">
        <w:rPr>
          <w:szCs w:val="24"/>
          <w:lang w:val="en-US"/>
        </w:rPr>
        <w:tab/>
      </w:r>
      <w:r w:rsidRPr="00A07B34">
        <w:rPr>
          <w:szCs w:val="24"/>
          <w:lang w:val="id-ID"/>
        </w:rPr>
        <w:t>:</w:t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</w:p>
    <w:p w14:paraId="7744FC47" w14:textId="5E750302" w:rsidR="00A07B34" w:rsidRPr="00A07B34" w:rsidRDefault="00A07B34" w:rsidP="00A07B34">
      <w:pPr>
        <w:pStyle w:val="ListParagraph"/>
        <w:numPr>
          <w:ilvl w:val="4"/>
          <w:numId w:val="38"/>
        </w:numPr>
        <w:autoSpaceDE w:val="0"/>
        <w:autoSpaceDN w:val="0"/>
        <w:adjustRightInd w:val="0"/>
        <w:ind w:left="426"/>
        <w:rPr>
          <w:b/>
          <w:bCs/>
          <w:szCs w:val="24"/>
          <w:lang w:val="en-US"/>
        </w:rPr>
      </w:pPr>
      <w:r w:rsidRPr="00A07B34">
        <w:rPr>
          <w:szCs w:val="24"/>
        </w:rPr>
        <w:t>Alamat</w:t>
      </w:r>
      <w:r w:rsidRPr="00A07B34">
        <w:rPr>
          <w:szCs w:val="24"/>
          <w:lang w:val="id-ID"/>
        </w:rPr>
        <w:t xml:space="preserve"> </w:t>
      </w:r>
      <w:proofErr w:type="spellStart"/>
      <w:r w:rsidRPr="00A07B34">
        <w:rPr>
          <w:szCs w:val="24"/>
        </w:rPr>
        <w:t>surel</w:t>
      </w:r>
      <w:proofErr w:type="spellEnd"/>
      <w:r w:rsidRPr="00A07B34">
        <w:rPr>
          <w:szCs w:val="24"/>
        </w:rPr>
        <w:t xml:space="preserve"> (e-mail)</w:t>
      </w:r>
      <w:r w:rsidRPr="00A07B34">
        <w:rPr>
          <w:szCs w:val="24"/>
        </w:rPr>
        <w:tab/>
        <w:t>:</w:t>
      </w:r>
      <w:r w:rsidRPr="00A07B34">
        <w:rPr>
          <w:szCs w:val="24"/>
          <w:u w:val="dotted"/>
          <w:lang w:val="id-ID"/>
        </w:rPr>
        <w:t xml:space="preserve"> </w:t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</w:p>
    <w:p w14:paraId="1088B50F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otal b</w:t>
      </w:r>
      <w:proofErr w:type="spellStart"/>
      <w:r>
        <w:rPr>
          <w:b/>
          <w:bCs/>
          <w:szCs w:val="24"/>
        </w:rPr>
        <w:t>iaya</w:t>
      </w:r>
      <w:proofErr w:type="spellEnd"/>
      <w:r>
        <w:rPr>
          <w:b/>
          <w:bCs/>
          <w:szCs w:val="24"/>
        </w:rPr>
        <w:t xml:space="preserve"> yang </w:t>
      </w:r>
      <w:proofErr w:type="spellStart"/>
      <w:r>
        <w:rPr>
          <w:b/>
          <w:bCs/>
          <w:szCs w:val="24"/>
        </w:rPr>
        <w:t>diusulkan</w:t>
      </w:r>
      <w:proofErr w:type="spellEnd"/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6796AD08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</w:p>
    <w:p w14:paraId="1A78E8AC" w14:textId="77777777" w:rsidR="00E001E0" w:rsidRDefault="00E001E0" w:rsidP="00E001E0">
      <w:pPr>
        <w:autoSpaceDE w:val="0"/>
        <w:autoSpaceDN w:val="0"/>
        <w:adjustRightInd w:val="0"/>
        <w:ind w:left="5040"/>
        <w:rPr>
          <w:szCs w:val="24"/>
        </w:rPr>
      </w:pPr>
    </w:p>
    <w:p w14:paraId="2B82BD04" w14:textId="6C4301F8" w:rsidR="00E001E0" w:rsidRPr="00FA56F9" w:rsidRDefault="00E001E0" w:rsidP="00E001E0">
      <w:pPr>
        <w:autoSpaceDE w:val="0"/>
        <w:autoSpaceDN w:val="0"/>
        <w:adjustRightInd w:val="0"/>
        <w:ind w:left="5040"/>
        <w:jc w:val="right"/>
        <w:rPr>
          <w:szCs w:val="24"/>
          <w:lang w:val="en-US"/>
        </w:rPr>
      </w:pPr>
      <w:r>
        <w:rPr>
          <w:szCs w:val="24"/>
        </w:rPr>
        <w:t>Depok</w:t>
      </w:r>
      <w:r>
        <w:rPr>
          <w:szCs w:val="24"/>
          <w:lang w:val="id-ID"/>
        </w:rPr>
        <w:t xml:space="preserve">,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>20</w:t>
      </w:r>
      <w:r>
        <w:rPr>
          <w:szCs w:val="24"/>
          <w:lang w:val="id-ID"/>
        </w:rPr>
        <w:t>2</w:t>
      </w:r>
      <w:r w:rsidR="0025289D">
        <w:rPr>
          <w:szCs w:val="24"/>
          <w:lang w:val="en-US"/>
        </w:rPr>
        <w:t>3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49"/>
        <w:gridCol w:w="2991"/>
        <w:gridCol w:w="3026"/>
      </w:tblGrid>
      <w:tr w:rsidR="00E001E0" w14:paraId="56671C2E" w14:textId="77777777" w:rsidTr="00E001E0">
        <w:trPr>
          <w:trHeight w:val="347"/>
        </w:trPr>
        <w:tc>
          <w:tcPr>
            <w:tcW w:w="3094" w:type="dxa"/>
            <w:hideMark/>
          </w:tcPr>
          <w:p w14:paraId="519A149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1F14283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6358880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</w:tr>
      <w:tr w:rsidR="00E001E0" w14:paraId="6BA882E9" w14:textId="77777777" w:rsidTr="00E001E0">
        <w:tc>
          <w:tcPr>
            <w:tcW w:w="3094" w:type="dxa"/>
          </w:tcPr>
          <w:p w14:paraId="4CB0EDE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  <w:r>
              <w:rPr>
                <w:b/>
                <w:szCs w:val="24"/>
                <w:lang w:val="en-US"/>
              </w:rPr>
              <w:t xml:space="preserve">/Wakil </w:t>
            </w:r>
            <w:proofErr w:type="spellStart"/>
            <w:r>
              <w:rPr>
                <w:b/>
                <w:szCs w:val="24"/>
                <w:lang w:val="en-US"/>
              </w:rPr>
              <w:t>Direktur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Sekolah</w:t>
            </w:r>
            <w:proofErr w:type="spellEnd"/>
          </w:p>
          <w:p w14:paraId="3AA44F1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4C7A6BA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0F81117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588626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C34685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419346F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4A16538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2" w:type="dxa"/>
          </w:tcPr>
          <w:p w14:paraId="558EA40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5C3684E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</w:p>
          <w:p w14:paraId="3295FAF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3EC8EC0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D12D74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6D899E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94083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00CA1D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FA895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6176BA5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22D8A11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3AB30E25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</w:p>
    <w:p w14:paraId="023271B2" w14:textId="77777777" w:rsidR="00E001E0" w:rsidRDefault="00E001E0" w:rsidP="00E001E0">
      <w:pPr>
        <w:spacing w:after="200" w:line="276" w:lineRule="auto"/>
        <w:rPr>
          <w:rFonts w:ascii="Arial Narrow" w:eastAsia="MS Mincho" w:hAnsi="Arial Narrow"/>
          <w:b/>
          <w:szCs w:val="24"/>
          <w:lang w:val="en-US"/>
        </w:rPr>
      </w:pPr>
      <w:r>
        <w:rPr>
          <w:szCs w:val="24"/>
        </w:rPr>
        <w:br w:type="page"/>
      </w:r>
    </w:p>
    <w:p w14:paraId="609E0F12" w14:textId="2AC2FE26" w:rsidR="005B5D53" w:rsidRPr="00F24B7D" w:rsidRDefault="005B5D53" w:rsidP="0073532F">
      <w:pPr>
        <w:pStyle w:val="Heading2"/>
        <w:numPr>
          <w:ilvl w:val="0"/>
          <w:numId w:val="0"/>
        </w:numPr>
        <w:rPr>
          <w:rFonts w:ascii="Tenorite Display" w:hAnsi="Tenorite Display"/>
          <w:lang w:val="id-ID"/>
        </w:rPr>
      </w:pPr>
      <w:bookmarkStart w:id="9" w:name="_Toc92389501"/>
      <w:bookmarkStart w:id="10" w:name="_Toc123126742"/>
      <w:r w:rsidRPr="00F24B7D">
        <w:rPr>
          <w:rFonts w:ascii="Tenorite Display" w:hAnsi="Tenorite Display"/>
        </w:rPr>
        <w:lastRenderedPageBreak/>
        <w:t xml:space="preserve">Lampiran </w:t>
      </w:r>
      <w:r w:rsidR="00A7642A" w:rsidRPr="00F24B7D">
        <w:rPr>
          <w:rFonts w:ascii="Tenorite Display" w:hAnsi="Tenorite Display"/>
          <w:lang w:val="en-US"/>
        </w:rPr>
        <w:t>4</w:t>
      </w:r>
      <w:r w:rsidRPr="00F24B7D">
        <w:rPr>
          <w:rFonts w:ascii="Tenorite Display" w:hAnsi="Tenorite Display"/>
        </w:rPr>
        <w:t xml:space="preserve">: </w:t>
      </w:r>
      <w:proofErr w:type="spellStart"/>
      <w:r w:rsidR="00F90235" w:rsidRPr="00F24B7D">
        <w:rPr>
          <w:rFonts w:ascii="Tenorite Display" w:hAnsi="Tenorite Display"/>
        </w:rPr>
        <w:t>S</w:t>
      </w:r>
      <w:bookmarkStart w:id="11" w:name="Lampiran_3"/>
      <w:bookmarkEnd w:id="11"/>
      <w:r w:rsidR="00F90235" w:rsidRPr="00F24B7D">
        <w:rPr>
          <w:rFonts w:ascii="Tenorite Display" w:hAnsi="Tenorite Display"/>
        </w:rPr>
        <w:t>ubstansi</w:t>
      </w:r>
      <w:proofErr w:type="spellEnd"/>
      <w:r w:rsidR="00F90235" w:rsidRPr="00F24B7D">
        <w:rPr>
          <w:rFonts w:ascii="Tenorite Display" w:hAnsi="Tenorite Display"/>
        </w:rPr>
        <w:t xml:space="preserve"> </w:t>
      </w:r>
      <w:r w:rsidR="00934496" w:rsidRPr="00F24B7D">
        <w:rPr>
          <w:rFonts w:ascii="Tenorite Display" w:hAnsi="Tenorite Display"/>
          <w:lang w:val="id-ID"/>
        </w:rPr>
        <w:t>(maksimal 3 halaman)</w:t>
      </w:r>
      <w:bookmarkEnd w:id="8"/>
      <w:bookmarkEnd w:id="9"/>
      <w:bookmarkEnd w:id="10"/>
    </w:p>
    <w:p w14:paraId="2AB50663" w14:textId="77777777" w:rsidR="006E6A73" w:rsidRPr="002B100F" w:rsidRDefault="006E6A73" w:rsidP="00491A45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2E1B2D" w:rsidRPr="002B100F" w14:paraId="094D8515" w14:textId="77777777" w:rsidTr="001C52DF">
        <w:trPr>
          <w:trHeight w:val="1345"/>
        </w:trPr>
        <w:tc>
          <w:tcPr>
            <w:tcW w:w="9063" w:type="dxa"/>
          </w:tcPr>
          <w:p w14:paraId="48BA4D06" w14:textId="647EC591" w:rsidR="002E1B2D" w:rsidRDefault="002E1B2D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</w:pP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Topik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rioritas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(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ilih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salah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satu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)</w:t>
            </w:r>
          </w:p>
          <w:p w14:paraId="2E29AB62" w14:textId="4EA8F4CF" w:rsidR="002E1B2D" w:rsidRPr="002E1B2D" w:rsidRDefault="00EE695F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EE695F">
              <w:rPr>
                <w:i/>
                <w:iCs/>
                <w:color w:val="000000"/>
                <w:szCs w:val="24"/>
                <w:lang w:val="en-US" w:eastAsia="id-ID"/>
              </w:rPr>
              <w:t xml:space="preserve">Emerging diseases </w:t>
            </w:r>
            <w:proofErr w:type="spellStart"/>
            <w:r w:rsidRPr="00EE695F">
              <w:rPr>
                <w:color w:val="000000"/>
                <w:szCs w:val="24"/>
                <w:lang w:val="en-US" w:eastAsia="id-ID"/>
              </w:rPr>
              <w:t>khususnya</w:t>
            </w:r>
            <w:proofErr w:type="spellEnd"/>
            <w:r w:rsidRPr="00EE695F">
              <w:rPr>
                <w:i/>
                <w:iCs/>
                <w:color w:val="000000"/>
                <w:szCs w:val="24"/>
                <w:lang w:val="en-US" w:eastAsia="id-ID"/>
              </w:rPr>
              <w:t xml:space="preserve"> post covid-</w:t>
            </w:r>
            <w:proofErr w:type="gramStart"/>
            <w:r w:rsidRPr="00EE695F">
              <w:rPr>
                <w:i/>
                <w:iCs/>
                <w:color w:val="000000"/>
                <w:szCs w:val="24"/>
                <w:lang w:val="en-US" w:eastAsia="id-ID"/>
              </w:rPr>
              <w:t>19</w:t>
            </w:r>
            <w:r w:rsidR="002E1B2D"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="002E1B2D"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0FA09E07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itig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rubah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Iklim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1FDB3AB4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Energ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berkelanjut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kesia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masa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de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3867BBCC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Disrup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ransform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sosial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7E9C419F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Stunting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,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obesitas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nyakit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idak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enular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 dan</w:t>
            </w:r>
          </w:p>
          <w:p w14:paraId="51962D1D" w14:textId="7778C333" w:rsidR="002E1B2D" w:rsidRPr="00BD3CA6" w:rsidRDefault="002E1B2D" w:rsidP="001C52DF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Digital economy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. </w:t>
            </w:r>
          </w:p>
        </w:tc>
      </w:tr>
      <w:tr w:rsidR="001C52DF" w:rsidRPr="002B100F" w14:paraId="47AF8079" w14:textId="77777777" w:rsidTr="002E1B2D">
        <w:trPr>
          <w:trHeight w:val="1042"/>
        </w:trPr>
        <w:tc>
          <w:tcPr>
            <w:tcW w:w="9063" w:type="dxa"/>
          </w:tcPr>
          <w:p w14:paraId="7DC2C1DA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>Judul (</w:t>
            </w:r>
            <w:r w:rsidRPr="002B100F">
              <w:rPr>
                <w:rFonts w:eastAsiaTheme="minorHAnsi"/>
                <w:b/>
                <w:bCs/>
                <w:i/>
                <w:iCs/>
                <w:color w:val="000000"/>
                <w:szCs w:val="24"/>
                <w:lang w:val="id-ID" w:eastAsia="en-US"/>
              </w:rPr>
              <w:t>Title</w:t>
            </w: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 xml:space="preserve">) </w:t>
            </w:r>
          </w:p>
          <w:p w14:paraId="3393C9B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5D7CEF1E" w14:textId="77777777" w:rsidTr="002E1B2D">
        <w:trPr>
          <w:trHeight w:val="972"/>
        </w:trPr>
        <w:tc>
          <w:tcPr>
            <w:tcW w:w="9063" w:type="dxa"/>
          </w:tcPr>
          <w:p w14:paraId="6A55E321" w14:textId="5CD40E1D" w:rsidR="00622BE6" w:rsidRPr="002E1B2D" w:rsidRDefault="00693EF4" w:rsidP="002E1B2D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A</w:t>
            </w:r>
            <w:r w:rsidR="001C52DF" w:rsidRPr="002B100F">
              <w:rPr>
                <w:b/>
                <w:szCs w:val="24"/>
                <w:lang w:val="id-ID"/>
              </w:rPr>
              <w:t>bstrak</w:t>
            </w:r>
            <w:r w:rsidR="00D45425" w:rsidRPr="002B100F">
              <w:rPr>
                <w:b/>
                <w:szCs w:val="24"/>
                <w:lang w:val="id-ID"/>
              </w:rPr>
              <w:t xml:space="preserve"> (100—250 </w:t>
            </w:r>
            <w:r w:rsidR="001C52DF" w:rsidRPr="002B100F">
              <w:rPr>
                <w:b/>
                <w:szCs w:val="24"/>
                <w:lang w:val="id-ID"/>
              </w:rPr>
              <w:t>kata</w:t>
            </w:r>
            <w:r w:rsidR="00F07254" w:rsidRPr="002B100F">
              <w:rPr>
                <w:b/>
                <w:szCs w:val="24"/>
                <w:lang w:val="id-ID"/>
              </w:rPr>
              <w:t>)</w:t>
            </w:r>
          </w:p>
          <w:p w14:paraId="7BF768D0" w14:textId="77777777" w:rsidR="0020439D" w:rsidRPr="002B100F" w:rsidRDefault="0020439D" w:rsidP="00491A45">
            <w:pPr>
              <w:pStyle w:val="Style7"/>
              <w:rPr>
                <w:color w:val="000000"/>
                <w:sz w:val="24"/>
                <w:szCs w:val="24"/>
                <w:lang w:val="id-ID"/>
              </w:rPr>
            </w:pPr>
          </w:p>
        </w:tc>
      </w:tr>
      <w:tr w:rsidR="005B5D53" w:rsidRPr="002B100F" w14:paraId="0F90399C" w14:textId="77777777" w:rsidTr="00BD3CA6">
        <w:trPr>
          <w:trHeight w:val="1125"/>
        </w:trPr>
        <w:tc>
          <w:tcPr>
            <w:tcW w:w="9063" w:type="dxa"/>
          </w:tcPr>
          <w:p w14:paraId="7B18E069" w14:textId="4E2E55DC" w:rsidR="004C6A5C" w:rsidRPr="002E1B2D" w:rsidRDefault="001C52DF" w:rsidP="002E1B2D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Latar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Belakang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Background</w:t>
            </w:r>
            <w:r w:rsidRPr="002B100F">
              <w:rPr>
                <w:b/>
                <w:szCs w:val="24"/>
              </w:rPr>
              <w:t>)</w:t>
            </w:r>
          </w:p>
          <w:p w14:paraId="1E25148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04472EF1" w14:textId="77777777" w:rsidTr="001730EA">
        <w:trPr>
          <w:trHeight w:val="1142"/>
        </w:trPr>
        <w:tc>
          <w:tcPr>
            <w:tcW w:w="9063" w:type="dxa"/>
          </w:tcPr>
          <w:p w14:paraId="2AFED79C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Tuju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Riset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bjective</w:t>
            </w:r>
            <w:r w:rsidRPr="002B100F">
              <w:rPr>
                <w:b/>
                <w:szCs w:val="24"/>
              </w:rPr>
              <w:t>)</w:t>
            </w:r>
          </w:p>
          <w:p w14:paraId="26D15E9C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4927507A" w14:textId="77777777" w:rsidR="001C52DF" w:rsidRPr="002B100F" w:rsidRDefault="001C52DF" w:rsidP="001C52DF">
            <w:pPr>
              <w:rPr>
                <w:b/>
                <w:szCs w:val="24"/>
                <w:lang w:val="id-ID"/>
              </w:rPr>
            </w:pPr>
          </w:p>
        </w:tc>
      </w:tr>
      <w:tr w:rsidR="001C52DF" w:rsidRPr="002B100F" w14:paraId="583E9461" w14:textId="77777777" w:rsidTr="001730EA">
        <w:trPr>
          <w:trHeight w:val="1211"/>
        </w:trPr>
        <w:tc>
          <w:tcPr>
            <w:tcW w:w="9063" w:type="dxa"/>
          </w:tcPr>
          <w:p w14:paraId="39E08621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Kebaruan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Novelty</w:t>
            </w:r>
            <w:r w:rsidRPr="002B100F">
              <w:rPr>
                <w:b/>
                <w:szCs w:val="24"/>
              </w:rPr>
              <w:t>)</w:t>
            </w:r>
          </w:p>
          <w:p w14:paraId="75866AC4" w14:textId="77777777" w:rsidR="001C52DF" w:rsidRPr="002B100F" w:rsidRDefault="001C52DF" w:rsidP="001C52DF">
            <w:pPr>
              <w:rPr>
                <w:color w:val="000000"/>
                <w:szCs w:val="24"/>
                <w:lang w:val="id-ID"/>
              </w:rPr>
            </w:pPr>
            <w:r w:rsidRPr="002B100F">
              <w:rPr>
                <w:color w:val="000000"/>
                <w:szCs w:val="24"/>
                <w:lang w:val="id-ID"/>
              </w:rPr>
              <w:t>Jelaskan posisi riset terhadap hasil-hasil riset di publikasi di jurnal internasional yang sudah ada dan sebutkan kebaruannya</w:t>
            </w:r>
          </w:p>
          <w:p w14:paraId="40BAC5A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396C365B" w14:textId="77777777" w:rsidTr="001C52DF">
        <w:trPr>
          <w:trHeight w:val="1258"/>
        </w:trPr>
        <w:tc>
          <w:tcPr>
            <w:tcW w:w="9063" w:type="dxa"/>
          </w:tcPr>
          <w:p w14:paraId="73CF23DA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Metodolog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Method</w:t>
            </w:r>
            <w:r w:rsidRPr="002B100F">
              <w:rPr>
                <w:b/>
                <w:szCs w:val="24"/>
              </w:rPr>
              <w:t>)</w:t>
            </w:r>
          </w:p>
          <w:p w14:paraId="6C9F617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65A2FA20" w14:textId="77777777" w:rsidTr="001730EA">
        <w:trPr>
          <w:trHeight w:val="1418"/>
        </w:trPr>
        <w:tc>
          <w:tcPr>
            <w:tcW w:w="9063" w:type="dxa"/>
          </w:tcPr>
          <w:p w14:paraId="076E0639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  <w:lang w:val="id-ID"/>
              </w:rPr>
              <w:t xml:space="preserve">Target </w:t>
            </w:r>
            <w:proofErr w:type="spellStart"/>
            <w:r w:rsidRPr="002B100F">
              <w:rPr>
                <w:b/>
                <w:szCs w:val="24"/>
              </w:rPr>
              <w:t>Luar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Publikas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utput</w:t>
            </w:r>
            <w:r w:rsidRPr="002B100F">
              <w:rPr>
                <w:b/>
                <w:szCs w:val="24"/>
              </w:rPr>
              <w:t>)</w:t>
            </w:r>
          </w:p>
          <w:p w14:paraId="22F15EEC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i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Cantumkan target publikasi sesuai kriteria skema</w:t>
            </w:r>
          </w:p>
          <w:p w14:paraId="20D34FA4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70C9FEDF" w14:textId="77777777" w:rsidTr="001730EA">
        <w:trPr>
          <w:trHeight w:val="1144"/>
        </w:trPr>
        <w:tc>
          <w:tcPr>
            <w:tcW w:w="9063" w:type="dxa"/>
          </w:tcPr>
          <w:p w14:paraId="38629CA1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Pustaka (</w:t>
            </w:r>
            <w:r w:rsidRPr="002B100F">
              <w:rPr>
                <w:b/>
                <w:i/>
                <w:szCs w:val="24"/>
              </w:rPr>
              <w:t>References</w:t>
            </w:r>
            <w:r w:rsidRPr="002B100F">
              <w:rPr>
                <w:b/>
                <w:szCs w:val="24"/>
              </w:rPr>
              <w:t>)</w:t>
            </w:r>
          </w:p>
          <w:p w14:paraId="3A1FA1C2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6A8D5E13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4C5EED7F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</w:tc>
      </w:tr>
      <w:tr w:rsidR="005B5D53" w:rsidRPr="002B100F" w14:paraId="7AAD5DC4" w14:textId="77777777" w:rsidTr="001C52DF">
        <w:trPr>
          <w:trHeight w:val="1532"/>
        </w:trPr>
        <w:tc>
          <w:tcPr>
            <w:tcW w:w="9063" w:type="dxa"/>
          </w:tcPr>
          <w:p w14:paraId="104393C5" w14:textId="77777777" w:rsidR="005B5D53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ata Kunci (</w:t>
            </w:r>
            <w:r w:rsidR="005B5D53" w:rsidRPr="002B100F">
              <w:rPr>
                <w:b/>
                <w:i/>
                <w:szCs w:val="24"/>
              </w:rPr>
              <w:t>Keywords</w:t>
            </w:r>
            <w:r w:rsidRPr="002B100F">
              <w:rPr>
                <w:b/>
                <w:szCs w:val="24"/>
                <w:lang w:val="id-ID"/>
              </w:rPr>
              <w:t>)</w:t>
            </w:r>
          </w:p>
          <w:p w14:paraId="0B88AFA1" w14:textId="77777777" w:rsidR="005B5D53" w:rsidRPr="002B100F" w:rsidRDefault="001C52DF" w:rsidP="00491A45">
            <w:pPr>
              <w:spacing w:line="300" w:lineRule="auto"/>
              <w:rPr>
                <w:szCs w:val="24"/>
                <w:lang w:val="id-ID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Cantumkan 5 kata kunci yang digunakan dalam fitur pencarian riset Anda dalam database riset </w:t>
            </w:r>
          </w:p>
          <w:p w14:paraId="15C67CC5" w14:textId="77777777" w:rsidR="005B5D53" w:rsidRPr="002B100F" w:rsidRDefault="005B5D53" w:rsidP="00491A45">
            <w:pPr>
              <w:spacing w:line="300" w:lineRule="auto"/>
              <w:rPr>
                <w:szCs w:val="24"/>
              </w:rPr>
            </w:pPr>
          </w:p>
        </w:tc>
      </w:tr>
    </w:tbl>
    <w:p w14:paraId="7F9E35CB" w14:textId="54447F98" w:rsidR="005B5D53" w:rsidRPr="00F24B7D" w:rsidRDefault="005B5D53" w:rsidP="0073532F">
      <w:pPr>
        <w:pStyle w:val="Heading2"/>
        <w:numPr>
          <w:ilvl w:val="0"/>
          <w:numId w:val="0"/>
        </w:numPr>
        <w:rPr>
          <w:rFonts w:ascii="Tenorite Display" w:hAnsi="Tenorite Display"/>
          <w:lang w:val="id-ID"/>
        </w:rPr>
      </w:pPr>
      <w:bookmarkStart w:id="12" w:name="_Toc31985976"/>
      <w:bookmarkStart w:id="13" w:name="_Toc92389502"/>
      <w:bookmarkStart w:id="14" w:name="_Toc123126743"/>
      <w:r w:rsidRPr="00F24B7D">
        <w:rPr>
          <w:rFonts w:ascii="Tenorite Display" w:hAnsi="Tenorite Display"/>
        </w:rPr>
        <w:lastRenderedPageBreak/>
        <w:t>Lampira</w:t>
      </w:r>
      <w:bookmarkStart w:id="15" w:name="Lampiran_5"/>
      <w:bookmarkEnd w:id="15"/>
      <w:r w:rsidRPr="00F24B7D">
        <w:rPr>
          <w:rFonts w:ascii="Tenorite Display" w:hAnsi="Tenorite Display"/>
        </w:rPr>
        <w:t xml:space="preserve">n </w:t>
      </w:r>
      <w:r w:rsidR="00A7642A" w:rsidRPr="00F24B7D">
        <w:rPr>
          <w:rFonts w:ascii="Tenorite Display" w:hAnsi="Tenorite Display"/>
          <w:lang w:val="en-US"/>
        </w:rPr>
        <w:t>5</w:t>
      </w:r>
      <w:r w:rsidRPr="00F24B7D">
        <w:rPr>
          <w:rFonts w:ascii="Tenorite Display" w:hAnsi="Tenorite Display"/>
        </w:rPr>
        <w:t xml:space="preserve">: </w:t>
      </w:r>
      <w:proofErr w:type="spellStart"/>
      <w:r w:rsidRPr="00F24B7D">
        <w:rPr>
          <w:rFonts w:ascii="Tenorite Display" w:hAnsi="Tenorite Display"/>
        </w:rPr>
        <w:t>Rencana</w:t>
      </w:r>
      <w:proofErr w:type="spellEnd"/>
      <w:r w:rsidRPr="00F24B7D">
        <w:rPr>
          <w:rFonts w:ascii="Tenorite Display" w:hAnsi="Tenorite Display"/>
        </w:rPr>
        <w:t xml:space="preserve"> </w:t>
      </w:r>
      <w:proofErr w:type="spellStart"/>
      <w:r w:rsidRPr="00F24B7D">
        <w:rPr>
          <w:rFonts w:ascii="Tenorite Display" w:hAnsi="Tenorite Display"/>
        </w:rPr>
        <w:t>Anggaran</w:t>
      </w:r>
      <w:proofErr w:type="spellEnd"/>
      <w:r w:rsidRPr="00F24B7D">
        <w:rPr>
          <w:rFonts w:ascii="Tenorite Display" w:hAnsi="Tenorite Display"/>
        </w:rPr>
        <w:t xml:space="preserve"> </w:t>
      </w:r>
      <w:proofErr w:type="spellStart"/>
      <w:r w:rsidRPr="00F24B7D">
        <w:rPr>
          <w:rFonts w:ascii="Tenorite Display" w:hAnsi="Tenorite Display"/>
        </w:rPr>
        <w:t>Biaya</w:t>
      </w:r>
      <w:proofErr w:type="spellEnd"/>
      <w:r w:rsidRPr="00F24B7D">
        <w:rPr>
          <w:rFonts w:ascii="Tenorite Display" w:hAnsi="Tenorite Display"/>
        </w:rPr>
        <w:t xml:space="preserve"> (RAB) dan </w:t>
      </w:r>
      <w:proofErr w:type="spellStart"/>
      <w:r w:rsidRPr="00F24B7D">
        <w:rPr>
          <w:rFonts w:ascii="Tenorite Display" w:hAnsi="Tenorite Display"/>
        </w:rPr>
        <w:t>rinciannya</w:t>
      </w:r>
      <w:bookmarkEnd w:id="12"/>
      <w:bookmarkEnd w:id="13"/>
      <w:bookmarkEnd w:id="14"/>
      <w:proofErr w:type="spellEnd"/>
    </w:p>
    <w:p w14:paraId="7382B8DC" w14:textId="77777777" w:rsidR="00B0333B" w:rsidRPr="002B100F" w:rsidRDefault="00B0333B" w:rsidP="008053C9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A16834" w:rsidRPr="002B100F" w14:paraId="0816F851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8FAC388" w14:textId="3D1353AD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472C4319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2AF761FF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440F3EB" w14:textId="68F41F29" w:rsidR="00A16834" w:rsidRPr="002B100F" w:rsidRDefault="00CD3AE3" w:rsidP="008053C9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7ADA7CEC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194301B0" w14:textId="77777777" w:rsidTr="00A16834">
        <w:trPr>
          <w:trHeight w:val="328"/>
        </w:trPr>
        <w:tc>
          <w:tcPr>
            <w:tcW w:w="2376" w:type="dxa"/>
            <w:vAlign w:val="center"/>
          </w:tcPr>
          <w:p w14:paraId="6F773BA4" w14:textId="7866F293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4C37F1C5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7F8E1337" w14:textId="77777777" w:rsidTr="00A16834">
        <w:trPr>
          <w:trHeight w:val="356"/>
        </w:trPr>
        <w:tc>
          <w:tcPr>
            <w:tcW w:w="2376" w:type="dxa"/>
            <w:vAlign w:val="center"/>
          </w:tcPr>
          <w:p w14:paraId="3AA47EBA" w14:textId="77777777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539E6B7A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14B9B473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6" w:name="_Toc31985977"/>
    </w:p>
    <w:tbl>
      <w:tblPr>
        <w:tblW w:w="9116" w:type="dxa"/>
        <w:tblInd w:w="93" w:type="dxa"/>
        <w:tblLook w:val="04A0" w:firstRow="1" w:lastRow="0" w:firstColumn="1" w:lastColumn="0" w:noHBand="0" w:noVBand="1"/>
      </w:tblPr>
      <w:tblGrid>
        <w:gridCol w:w="4297"/>
        <w:gridCol w:w="2409"/>
        <w:gridCol w:w="2410"/>
      </w:tblGrid>
      <w:tr w:rsidR="00E77F53" w14:paraId="331F9D6A" w14:textId="79F28067" w:rsidTr="00E77F53">
        <w:trPr>
          <w:trHeight w:val="427"/>
        </w:trPr>
        <w:tc>
          <w:tcPr>
            <w:tcW w:w="4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4C5A73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4E13B" w14:textId="39FCD2E9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</w:p>
        </w:tc>
      </w:tr>
      <w:tr w:rsidR="00E77F53" w14:paraId="3DD351EE" w14:textId="77777777" w:rsidTr="00E77F53">
        <w:trPr>
          <w:trHeight w:val="427"/>
        </w:trPr>
        <w:tc>
          <w:tcPr>
            <w:tcW w:w="4297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78BDF8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CC296" w14:textId="52FB9D63" w:rsidR="00E77F53" w:rsidRP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</w:t>
            </w:r>
            <w:r w:rsidR="00EB0790">
              <w:rPr>
                <w:b/>
                <w:bCs/>
                <w:color w:val="000000"/>
                <w:szCs w:val="24"/>
                <w:lang w:val="en-US" w:eastAsia="id-ID"/>
              </w:rPr>
              <w:t>3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(8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61D91F" w14:textId="58085324" w:rsidR="00E77F53" w:rsidRP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</w:t>
            </w:r>
            <w:r w:rsidR="00EB0790">
              <w:rPr>
                <w:b/>
                <w:bCs/>
                <w:color w:val="000000"/>
                <w:szCs w:val="24"/>
                <w:lang w:val="en-US" w:eastAsia="id-ID"/>
              </w:rPr>
              <w:t>4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(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1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</w:tr>
      <w:tr w:rsidR="00E77F53" w14:paraId="73288FF2" w14:textId="72B19156" w:rsidTr="00E77F53">
        <w:trPr>
          <w:trHeight w:val="19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7159394" w14:textId="131F4CD8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r w:rsidRPr="00100D45">
              <w:rPr>
                <w:color w:val="000000"/>
                <w:szCs w:val="24"/>
                <w:lang w:val="en-US" w:eastAsia="id-ID"/>
              </w:rPr>
              <w:t>Honor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CB668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1889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741DFE4E" w14:textId="1E8164D1" w:rsidTr="00E77F53">
        <w:trPr>
          <w:trHeight w:val="42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BE3B960" w14:textId="50638321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ahan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Habis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B4189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5719A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0AB924E6" w14:textId="1CE40C52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9086B" w14:textId="09B4DE6F" w:rsidR="00E77F53" w:rsidRPr="00100D45" w:rsidRDefault="00E77F53">
            <w:pPr>
              <w:spacing w:line="276" w:lineRule="auto"/>
              <w:jc w:val="both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P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erjalanan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44E95B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9646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6AC51D47" w14:textId="2A4EA41B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9410D" w14:textId="77777777" w:rsidR="00E77F53" w:rsidRDefault="00E77F53">
            <w:pPr>
              <w:spacing w:line="276" w:lineRule="auto"/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D18415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A790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34C3D7DA" w14:textId="1502A804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10C2E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3CFD07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44F16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24E07877" w14:textId="07DE7C53" w:rsidR="00E001E0" w:rsidRDefault="00E001E0" w:rsidP="00E001E0">
      <w:pPr>
        <w:rPr>
          <w:szCs w:val="24"/>
          <w:lang w:val="id-ID"/>
        </w:rPr>
      </w:pPr>
    </w:p>
    <w:p w14:paraId="7D5423DC" w14:textId="1FF0B977" w:rsidR="00E77F53" w:rsidRDefault="00E77F53" w:rsidP="00E001E0">
      <w:pPr>
        <w:rPr>
          <w:szCs w:val="24"/>
          <w:lang w:val="id-ID"/>
        </w:rPr>
      </w:pPr>
    </w:p>
    <w:p w14:paraId="7107DE86" w14:textId="7D0F95A2" w:rsidR="00E77F53" w:rsidRPr="00E77F53" w:rsidRDefault="00E77F53" w:rsidP="00E77F53">
      <w:pPr>
        <w:ind w:left="142"/>
        <w:rPr>
          <w:b/>
          <w:bCs/>
          <w:szCs w:val="24"/>
          <w:lang w:val="en-US"/>
        </w:rPr>
      </w:pPr>
      <w:proofErr w:type="spellStart"/>
      <w:r w:rsidRPr="00E77F53">
        <w:rPr>
          <w:b/>
          <w:bCs/>
          <w:szCs w:val="24"/>
          <w:lang w:val="en-US"/>
        </w:rPr>
        <w:t>Rincian</w:t>
      </w:r>
      <w:proofErr w:type="spellEnd"/>
      <w:r w:rsidRPr="00E77F53">
        <w:rPr>
          <w:b/>
          <w:bCs/>
          <w:szCs w:val="24"/>
          <w:lang w:val="en-US"/>
        </w:rPr>
        <w:t xml:space="preserve"> RAB</w:t>
      </w:r>
    </w:p>
    <w:p w14:paraId="59EC63B5" w14:textId="77777777" w:rsidR="00E77F53" w:rsidRPr="00E77F53" w:rsidRDefault="00E77F53" w:rsidP="00E001E0">
      <w:pPr>
        <w:rPr>
          <w:szCs w:val="24"/>
          <w:lang w:val="en-US"/>
        </w:rPr>
      </w:pPr>
    </w:p>
    <w:tbl>
      <w:tblPr>
        <w:tblW w:w="93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559"/>
        <w:gridCol w:w="1276"/>
        <w:gridCol w:w="1276"/>
        <w:gridCol w:w="1559"/>
        <w:gridCol w:w="1562"/>
      </w:tblGrid>
      <w:tr w:rsidR="00E77F53" w14:paraId="4D980940" w14:textId="7B072EA2" w:rsidTr="00E77F53">
        <w:trPr>
          <w:trHeight w:val="689"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7A3F6D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6E01C67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AE7329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584BA46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Harga Satuan</w:t>
            </w:r>
          </w:p>
          <w:p w14:paraId="1FEAC2C2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(Rp)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4F3E9" w14:textId="524191B6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(Rp)</w:t>
            </w:r>
          </w:p>
        </w:tc>
      </w:tr>
      <w:tr w:rsidR="00E77F53" w14:paraId="14FB6E94" w14:textId="77777777" w:rsidTr="00E77F53">
        <w:trPr>
          <w:trHeight w:val="689"/>
        </w:trPr>
        <w:tc>
          <w:tcPr>
            <w:tcW w:w="21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1F82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5CC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6A30D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9F241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30C" w14:textId="13A7866A" w:rsidR="00E77F53" w:rsidRDefault="00E77F53" w:rsidP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</w:t>
            </w:r>
            <w:r w:rsidR="00E5023A">
              <w:rPr>
                <w:b/>
                <w:bCs/>
                <w:color w:val="000000"/>
                <w:szCs w:val="24"/>
                <w:lang w:val="en-US" w:eastAsia="id-ID"/>
              </w:rPr>
              <w:t>3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</w:p>
          <w:p w14:paraId="1E9F7ADC" w14:textId="3977008A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8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7B79" w14:textId="4BEBB06E" w:rsidR="00E77F53" w:rsidRDefault="00E77F53" w:rsidP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</w:t>
            </w:r>
            <w:r w:rsidR="00E5023A">
              <w:rPr>
                <w:b/>
                <w:bCs/>
                <w:color w:val="000000"/>
                <w:szCs w:val="24"/>
                <w:lang w:val="en-US" w:eastAsia="id-ID"/>
              </w:rPr>
              <w:t>4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</w:p>
          <w:p w14:paraId="67391C31" w14:textId="67F8B86B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1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</w:tr>
      <w:tr w:rsidR="00E77F53" w14:paraId="399D5B91" w14:textId="365E239D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568E1" w14:textId="4F53F3FD" w:rsidR="00E77F53" w:rsidRPr="00100D45" w:rsidRDefault="00E77F53" w:rsidP="00E77F53">
            <w:pPr>
              <w:spacing w:line="276" w:lineRule="auto"/>
              <w:rPr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Hon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5305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FC1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6D7AED7" w14:textId="263B4E0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A636" w14:textId="4E63013F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en-US"/>
              </w:rPr>
              <w:t xml:space="preserve">Honor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mbantu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ris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4BF8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479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D47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32C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D365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56D5CA7" w14:textId="7D8977BF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5691F" w14:textId="1DBE4CB3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E876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CEA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BB5833F" w14:textId="7BDC991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8D7DB" w14:textId="42754A44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ahan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Habis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DDC3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9E3D1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591C419C" w14:textId="1FD5A876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8BEF6" w14:textId="2ACD20D6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han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aboratorium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AA4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2CA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962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0125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810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3C6C5F3" w14:textId="0EDF7C75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92DBD" w14:textId="6AB8F703" w:rsidR="00E77F53" w:rsidRDefault="00E77F53" w:rsidP="00E77F53">
            <w:pPr>
              <w:spacing w:line="276" w:lineRule="auto"/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iaya proofread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CA964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B333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9000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E83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58D7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F56B077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A471" w14:textId="008CF064" w:rsidR="00E77F53" w:rsidRPr="00E77F53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B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ublik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47C3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CCF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2AB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FD2E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A2C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54E2F13" w14:textId="247AFCC2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4BCB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79BB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F715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70AC74F7" w14:textId="25EC3920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47B47" w14:textId="2E021667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Perjalana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A3EE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859A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D2D7D4D" w14:textId="4273BA53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1F65" w14:textId="2F2B4793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tik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11C51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12DD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6E0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279F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E29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F718108" w14:textId="18646591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CCFE2" w14:textId="17BC8298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komod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F3F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E1B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93F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C9A4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33D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573851" w14:paraId="182197F8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13AF8" w14:textId="5C41602C" w:rsidR="00573851" w:rsidRPr="00573851" w:rsidRDefault="00573851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Tansport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ok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ACE" w14:textId="77777777" w:rsidR="00573851" w:rsidRDefault="00573851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1B16" w14:textId="77777777" w:rsidR="00573851" w:rsidRDefault="00573851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1B6C" w14:textId="77777777" w:rsidR="00573851" w:rsidRDefault="00573851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DBE9A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5CE8C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604CBD4" w14:textId="3666492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12D1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63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0F75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15E8802C" w14:textId="5EECC753" w:rsidTr="00E77F53">
        <w:tc>
          <w:tcPr>
            <w:tcW w:w="626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0B328" w14:textId="77777777" w:rsidR="00E77F53" w:rsidRDefault="00E77F53" w:rsidP="00E77F53">
            <w:pPr>
              <w:spacing w:line="276" w:lineRule="auto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5FBC4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7A06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0E45160A" w14:textId="05C0924B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9D61A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76D2D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426FF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E1B2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75A6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8EDAF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23AFB43" w14:textId="1C833362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B3CA7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7CEE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7B0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506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B398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7042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9C432A3" w14:textId="554725EE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5FF8D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97F45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0CAE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286D051B" w14:textId="48FE344B" w:rsidTr="00E77F53">
        <w:trPr>
          <w:trHeight w:val="361"/>
        </w:trPr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77660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Total </w:t>
            </w:r>
            <w:r>
              <w:rPr>
                <w:b/>
                <w:szCs w:val="24"/>
                <w:lang w:val="id-ID"/>
              </w:rPr>
              <w:t>Anggaran</w:t>
            </w:r>
            <w:r>
              <w:rPr>
                <w:b/>
                <w:szCs w:val="24"/>
              </w:rPr>
              <w:t xml:space="preserve">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50E94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90D3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79699F45" w14:textId="35EAB6F1" w:rsidR="00E001E0" w:rsidRDefault="00E001E0" w:rsidP="00E001E0">
      <w:pPr>
        <w:rPr>
          <w:szCs w:val="24"/>
          <w:lang w:val="id-ID"/>
        </w:rPr>
      </w:pPr>
    </w:p>
    <w:p w14:paraId="08791E76" w14:textId="77777777" w:rsidR="00B43786" w:rsidRDefault="00B43786" w:rsidP="00E001E0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E001E0" w14:paraId="4EA3533C" w14:textId="77777777">
        <w:trPr>
          <w:trHeight w:val="347"/>
        </w:trPr>
        <w:tc>
          <w:tcPr>
            <w:tcW w:w="3094" w:type="dxa"/>
            <w:hideMark/>
          </w:tcPr>
          <w:p w14:paraId="64100F54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5728EDB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583399E2" w14:textId="09CC9253" w:rsidR="00E001E0" w:rsidRPr="00B43786" w:rsidRDefault="00B43786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  <w:u w:val="single"/>
              </w:rPr>
            </w:pPr>
            <w:proofErr w:type="gramStart"/>
            <w:r>
              <w:rPr>
                <w:szCs w:val="24"/>
              </w:rPr>
              <w:t xml:space="preserve">Depok,   </w:t>
            </w:r>
            <w:proofErr w:type="gramEnd"/>
            <w:r>
              <w:rPr>
                <w:szCs w:val="24"/>
              </w:rPr>
              <w:t xml:space="preserve">                        202</w:t>
            </w:r>
            <w:r w:rsidR="00EE695F">
              <w:rPr>
                <w:szCs w:val="24"/>
              </w:rPr>
              <w:t>3</w:t>
            </w:r>
          </w:p>
        </w:tc>
      </w:tr>
      <w:tr w:rsidR="00E001E0" w14:paraId="5D7FBF81" w14:textId="77777777">
        <w:tc>
          <w:tcPr>
            <w:tcW w:w="3094" w:type="dxa"/>
          </w:tcPr>
          <w:p w14:paraId="6ABD00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6FC3A1E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F27555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6301C1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567204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04D68C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18EDE703" w14:textId="489B45B6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  <w:tc>
          <w:tcPr>
            <w:tcW w:w="3092" w:type="dxa"/>
          </w:tcPr>
          <w:p w14:paraId="79C4164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7297D13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454173E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B08782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F6471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911E5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E9C00B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5DECB8F0" w14:textId="07CE3E5F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</w:tr>
    </w:tbl>
    <w:p w14:paraId="13FB0C6A" w14:textId="77777777" w:rsidR="00556D14" w:rsidRDefault="00556D14" w:rsidP="0073532F">
      <w:pPr>
        <w:pStyle w:val="Heading2"/>
        <w:numPr>
          <w:ilvl w:val="0"/>
          <w:numId w:val="0"/>
        </w:numPr>
        <w:rPr>
          <w:lang w:val="en-US"/>
        </w:rPr>
      </w:pPr>
    </w:p>
    <w:p w14:paraId="445C6B67" w14:textId="20825A84" w:rsidR="005B5D53" w:rsidRPr="00F24B7D" w:rsidRDefault="00E001E0" w:rsidP="00556D14">
      <w:pPr>
        <w:pStyle w:val="ListParagraph"/>
        <w:ind w:left="0"/>
        <w:rPr>
          <w:rFonts w:ascii="Tenorite Display" w:hAnsi="Tenorite Display"/>
          <w:b/>
          <w:bCs/>
          <w:lang w:val="id-ID"/>
        </w:rPr>
      </w:pPr>
      <w:r>
        <w:br w:type="page"/>
      </w:r>
      <w:bookmarkStart w:id="17" w:name="_Toc92389503"/>
      <w:r w:rsidR="005B5D53" w:rsidRPr="00F24B7D">
        <w:rPr>
          <w:rFonts w:ascii="Tenorite Display" w:hAnsi="Tenorite Display"/>
          <w:b/>
          <w:bCs/>
        </w:rPr>
        <w:lastRenderedPageBreak/>
        <w:t>Lampi</w:t>
      </w:r>
      <w:bookmarkStart w:id="18" w:name="Lampiran_6"/>
      <w:bookmarkEnd w:id="18"/>
      <w:r w:rsidR="005B5D53" w:rsidRPr="00F24B7D">
        <w:rPr>
          <w:rFonts w:ascii="Tenorite Display" w:hAnsi="Tenorite Display"/>
          <w:b/>
          <w:bCs/>
        </w:rPr>
        <w:t xml:space="preserve">ran </w:t>
      </w:r>
      <w:r w:rsidR="00A7642A" w:rsidRPr="00F24B7D">
        <w:rPr>
          <w:rFonts w:ascii="Tenorite Display" w:hAnsi="Tenorite Display"/>
          <w:b/>
          <w:bCs/>
          <w:lang w:val="en-US"/>
        </w:rPr>
        <w:t>6</w:t>
      </w:r>
      <w:r w:rsidR="005B5D53" w:rsidRPr="00F24B7D">
        <w:rPr>
          <w:rFonts w:ascii="Tenorite Display" w:hAnsi="Tenorite Display"/>
          <w:b/>
          <w:bCs/>
        </w:rPr>
        <w:t xml:space="preserve">: Data </w:t>
      </w:r>
      <w:proofErr w:type="spellStart"/>
      <w:r w:rsidR="005B5D53" w:rsidRPr="00F24B7D">
        <w:rPr>
          <w:rFonts w:ascii="Tenorite Display" w:hAnsi="Tenorite Display"/>
          <w:b/>
          <w:bCs/>
        </w:rPr>
        <w:t>Publikasi</w:t>
      </w:r>
      <w:proofErr w:type="spellEnd"/>
      <w:r w:rsidR="005B5D53" w:rsidRPr="00F24B7D">
        <w:rPr>
          <w:rFonts w:ascii="Tenorite Display" w:hAnsi="Tenorite Display"/>
          <w:b/>
          <w:bCs/>
        </w:rPr>
        <w:t xml:space="preserve"> </w:t>
      </w:r>
      <w:r w:rsidR="00594DF0" w:rsidRPr="00F24B7D">
        <w:rPr>
          <w:rFonts w:ascii="Tenorite Display" w:hAnsi="Tenorite Display"/>
          <w:b/>
          <w:bCs/>
          <w:lang w:val="id-ID"/>
        </w:rPr>
        <w:t>Pe</w:t>
      </w:r>
      <w:bookmarkEnd w:id="16"/>
      <w:r w:rsidR="00613798" w:rsidRPr="00F24B7D">
        <w:rPr>
          <w:rFonts w:ascii="Tenorite Display" w:hAnsi="Tenorite Display"/>
          <w:b/>
          <w:bCs/>
          <w:lang w:val="id-ID"/>
        </w:rPr>
        <w:t>ngusul</w:t>
      </w:r>
      <w:bookmarkEnd w:id="17"/>
    </w:p>
    <w:p w14:paraId="28913646" w14:textId="77777777" w:rsidR="005B5D53" w:rsidRPr="002B100F" w:rsidRDefault="005B5D53" w:rsidP="005B5D53">
      <w:pPr>
        <w:rPr>
          <w:szCs w:val="24"/>
          <w:lang w:val="id-ID"/>
        </w:rPr>
      </w:pPr>
    </w:p>
    <w:p w14:paraId="65DBDC77" w14:textId="77777777" w:rsidR="005B5D53" w:rsidRPr="002B100F" w:rsidRDefault="00A77794" w:rsidP="002D4B8E">
      <w:pPr>
        <w:numPr>
          <w:ilvl w:val="5"/>
          <w:numId w:val="4"/>
        </w:numPr>
        <w:spacing w:line="276" w:lineRule="auto"/>
        <w:ind w:left="360" w:hanging="360"/>
        <w:jc w:val="both"/>
        <w:rPr>
          <w:b/>
          <w:szCs w:val="24"/>
        </w:rPr>
      </w:pPr>
      <w:r w:rsidRPr="002B100F">
        <w:rPr>
          <w:b/>
          <w:szCs w:val="24"/>
          <w:lang w:val="id-ID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397"/>
        <w:gridCol w:w="4822"/>
      </w:tblGrid>
      <w:tr w:rsidR="005B5D53" w:rsidRPr="002B100F" w14:paraId="79BFD7F7" w14:textId="77777777" w:rsidTr="00900873">
        <w:trPr>
          <w:trHeight w:val="409"/>
        </w:trPr>
        <w:tc>
          <w:tcPr>
            <w:tcW w:w="529" w:type="dxa"/>
            <w:vAlign w:val="center"/>
          </w:tcPr>
          <w:p w14:paraId="3EA5B48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397" w:type="dxa"/>
            <w:vAlign w:val="center"/>
          </w:tcPr>
          <w:p w14:paraId="760C273D" w14:textId="77777777" w:rsidR="005B5D53" w:rsidRPr="002B100F" w:rsidRDefault="0085073A" w:rsidP="00C33E01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4B4A3AD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AD2F51B" w14:textId="77777777" w:rsidTr="00900873">
        <w:tc>
          <w:tcPr>
            <w:tcW w:w="529" w:type="dxa"/>
            <w:vAlign w:val="center"/>
          </w:tcPr>
          <w:p w14:paraId="4FCD0FB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3397" w:type="dxa"/>
            <w:vAlign w:val="center"/>
          </w:tcPr>
          <w:p w14:paraId="08E102C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Jenis Kelamin</w:t>
            </w:r>
          </w:p>
        </w:tc>
        <w:tc>
          <w:tcPr>
            <w:tcW w:w="4822" w:type="dxa"/>
          </w:tcPr>
          <w:p w14:paraId="3B3351B9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Laki-laki/ Perempuan</w:t>
            </w:r>
          </w:p>
        </w:tc>
      </w:tr>
      <w:tr w:rsidR="005B5D53" w:rsidRPr="002B100F" w14:paraId="6B61589E" w14:textId="77777777" w:rsidTr="00900873">
        <w:tc>
          <w:tcPr>
            <w:tcW w:w="529" w:type="dxa"/>
            <w:vAlign w:val="center"/>
          </w:tcPr>
          <w:p w14:paraId="4A11F0EA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3397" w:type="dxa"/>
            <w:vAlign w:val="center"/>
          </w:tcPr>
          <w:p w14:paraId="2D540E43" w14:textId="77777777" w:rsidR="005B5D53" w:rsidRPr="002B100F" w:rsidRDefault="0085073A" w:rsidP="006F6DA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/ Sekolah dan Prodi</w:t>
            </w:r>
          </w:p>
        </w:tc>
        <w:tc>
          <w:tcPr>
            <w:tcW w:w="4822" w:type="dxa"/>
          </w:tcPr>
          <w:p w14:paraId="0CB3DE3C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07F8DD7E" w14:textId="77777777" w:rsidTr="00900873">
        <w:tc>
          <w:tcPr>
            <w:tcW w:w="529" w:type="dxa"/>
            <w:vAlign w:val="center"/>
          </w:tcPr>
          <w:p w14:paraId="1091A7C7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</w:t>
            </w:r>
          </w:p>
        </w:tc>
        <w:tc>
          <w:tcPr>
            <w:tcW w:w="3397" w:type="dxa"/>
            <w:vAlign w:val="center"/>
          </w:tcPr>
          <w:p w14:paraId="3EDE32DE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</w:tc>
        <w:tc>
          <w:tcPr>
            <w:tcW w:w="4822" w:type="dxa"/>
          </w:tcPr>
          <w:p w14:paraId="6D52439D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23103003" w14:textId="77777777" w:rsidTr="00900873">
        <w:tc>
          <w:tcPr>
            <w:tcW w:w="529" w:type="dxa"/>
            <w:vAlign w:val="center"/>
          </w:tcPr>
          <w:p w14:paraId="7155DD3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5</w:t>
            </w:r>
          </w:p>
        </w:tc>
        <w:tc>
          <w:tcPr>
            <w:tcW w:w="3397" w:type="dxa"/>
            <w:vAlign w:val="center"/>
          </w:tcPr>
          <w:p w14:paraId="0613D0B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E-mail</w:t>
            </w:r>
          </w:p>
        </w:tc>
        <w:tc>
          <w:tcPr>
            <w:tcW w:w="4822" w:type="dxa"/>
          </w:tcPr>
          <w:p w14:paraId="413B82A8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6AB5B3BB" w14:textId="77777777" w:rsidTr="00900873">
        <w:tc>
          <w:tcPr>
            <w:tcW w:w="529" w:type="dxa"/>
            <w:vAlign w:val="center"/>
          </w:tcPr>
          <w:p w14:paraId="3F0EB9C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6</w:t>
            </w:r>
          </w:p>
        </w:tc>
        <w:tc>
          <w:tcPr>
            <w:tcW w:w="3397" w:type="dxa"/>
            <w:vAlign w:val="center"/>
          </w:tcPr>
          <w:p w14:paraId="32FA0D91" w14:textId="14BECF16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omo</w:t>
            </w:r>
            <w:r w:rsidR="001660FD">
              <w:rPr>
                <w:szCs w:val="24"/>
                <w:lang w:val="en-US"/>
              </w:rPr>
              <w:t>r</w:t>
            </w:r>
            <w:r w:rsidRPr="002B100F">
              <w:rPr>
                <w:szCs w:val="24"/>
                <w:lang w:val="id-ID"/>
              </w:rPr>
              <w:t xml:space="preserve"> Telepon/HP</w:t>
            </w:r>
          </w:p>
        </w:tc>
        <w:tc>
          <w:tcPr>
            <w:tcW w:w="4822" w:type="dxa"/>
          </w:tcPr>
          <w:p w14:paraId="3DE73A5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7BCF981" w14:textId="77777777" w:rsidR="005B5D53" w:rsidRPr="002B100F" w:rsidRDefault="005B5D53" w:rsidP="005B5D53">
      <w:pPr>
        <w:jc w:val="center"/>
        <w:rPr>
          <w:szCs w:val="24"/>
        </w:rPr>
      </w:pPr>
    </w:p>
    <w:p w14:paraId="07BCAB46" w14:textId="77777777" w:rsidR="005B5D53" w:rsidRPr="002B100F" w:rsidRDefault="005B5D53" w:rsidP="005B5D53">
      <w:pPr>
        <w:jc w:val="center"/>
        <w:rPr>
          <w:szCs w:val="24"/>
        </w:rPr>
      </w:pPr>
    </w:p>
    <w:p w14:paraId="6C035500" w14:textId="77777777" w:rsidR="005B5D53" w:rsidRPr="002B100F" w:rsidRDefault="005B5D53" w:rsidP="005B5D53">
      <w:pPr>
        <w:rPr>
          <w:b/>
          <w:szCs w:val="24"/>
          <w:lang w:val="id-ID"/>
        </w:rPr>
      </w:pPr>
      <w:r w:rsidRPr="002B100F">
        <w:rPr>
          <w:b/>
          <w:szCs w:val="24"/>
        </w:rPr>
        <w:t xml:space="preserve">B. </w:t>
      </w:r>
      <w:r w:rsidR="0085073A" w:rsidRPr="002B100F">
        <w:rPr>
          <w:b/>
          <w:szCs w:val="24"/>
          <w:lang w:val="id-ID"/>
        </w:rPr>
        <w:t>Identitas sebagai penulis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686"/>
        <w:gridCol w:w="4533"/>
      </w:tblGrid>
      <w:tr w:rsidR="005B5D53" w:rsidRPr="002B100F" w14:paraId="7474EBF9" w14:textId="77777777" w:rsidTr="00900873">
        <w:tc>
          <w:tcPr>
            <w:tcW w:w="529" w:type="dxa"/>
            <w:vAlign w:val="center"/>
          </w:tcPr>
          <w:p w14:paraId="56E0C02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686" w:type="dxa"/>
            <w:vAlign w:val="center"/>
          </w:tcPr>
          <w:p w14:paraId="0738B2C0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ama yang digunakan dalam publikasi</w:t>
            </w:r>
          </w:p>
        </w:tc>
        <w:tc>
          <w:tcPr>
            <w:tcW w:w="4533" w:type="dxa"/>
            <w:vAlign w:val="center"/>
          </w:tcPr>
          <w:p w14:paraId="252E18AA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760A4FE4" w14:textId="77777777" w:rsidTr="00900873">
        <w:tc>
          <w:tcPr>
            <w:tcW w:w="529" w:type="dxa"/>
            <w:vAlign w:val="center"/>
          </w:tcPr>
          <w:p w14:paraId="448DB4D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5F0F25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a. </w:t>
            </w:r>
            <w:r w:rsidRPr="002B100F">
              <w:rPr>
                <w:i/>
                <w:szCs w:val="24"/>
              </w:rPr>
              <w:t>Last name</w:t>
            </w:r>
          </w:p>
        </w:tc>
        <w:tc>
          <w:tcPr>
            <w:tcW w:w="4533" w:type="dxa"/>
            <w:vAlign w:val="center"/>
          </w:tcPr>
          <w:p w14:paraId="58D4C805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537E58F6" w14:textId="77777777" w:rsidTr="00900873">
        <w:tc>
          <w:tcPr>
            <w:tcW w:w="529" w:type="dxa"/>
            <w:vAlign w:val="center"/>
          </w:tcPr>
          <w:p w14:paraId="04A7C32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32F5B902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b. </w:t>
            </w:r>
            <w:r w:rsidRPr="002B100F">
              <w:rPr>
                <w:i/>
                <w:szCs w:val="24"/>
              </w:rPr>
              <w:t>First name/</w:t>
            </w:r>
            <w:r w:rsidR="00826FEC" w:rsidRPr="002B100F">
              <w:rPr>
                <w:i/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abbreviation</w:t>
            </w:r>
          </w:p>
        </w:tc>
        <w:tc>
          <w:tcPr>
            <w:tcW w:w="4533" w:type="dxa"/>
          </w:tcPr>
          <w:p w14:paraId="17C74A6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23E5CAC" w14:textId="77777777" w:rsidTr="00900873">
        <w:tc>
          <w:tcPr>
            <w:tcW w:w="529" w:type="dxa"/>
            <w:vAlign w:val="center"/>
          </w:tcPr>
          <w:p w14:paraId="3127C5C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.</w:t>
            </w:r>
          </w:p>
        </w:tc>
        <w:tc>
          <w:tcPr>
            <w:tcW w:w="3686" w:type="dxa"/>
            <w:vAlign w:val="center"/>
          </w:tcPr>
          <w:p w14:paraId="5DDA8EF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i/>
                <w:szCs w:val="24"/>
              </w:rPr>
              <w:t>Scopus Author</w:t>
            </w:r>
            <w:r w:rsidRPr="002B100F">
              <w:rPr>
                <w:szCs w:val="24"/>
              </w:rPr>
              <w:t xml:space="preserve"> 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 ID</w:t>
            </w:r>
            <w:r w:rsidRPr="002B100F">
              <w:rPr>
                <w:szCs w:val="24"/>
              </w:rPr>
              <w:t xml:space="preserve"> </w:t>
            </w:r>
          </w:p>
        </w:tc>
        <w:tc>
          <w:tcPr>
            <w:tcW w:w="4533" w:type="dxa"/>
          </w:tcPr>
          <w:p w14:paraId="24ACBF9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7A34197A" w14:textId="77777777" w:rsidTr="00900873">
        <w:tc>
          <w:tcPr>
            <w:tcW w:w="529" w:type="dxa"/>
            <w:vAlign w:val="center"/>
          </w:tcPr>
          <w:p w14:paraId="7D75E6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F06BFE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Info Scopus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</w:t>
            </w:r>
          </w:p>
        </w:tc>
        <w:tc>
          <w:tcPr>
            <w:tcW w:w="4533" w:type="dxa"/>
          </w:tcPr>
          <w:p w14:paraId="30FD22FD" w14:textId="77777777" w:rsidR="005B5D53" w:rsidRPr="002B100F" w:rsidRDefault="005B5D53" w:rsidP="0085073A">
            <w:pPr>
              <w:rPr>
                <w:szCs w:val="24"/>
              </w:rPr>
            </w:pPr>
            <w:r w:rsidRPr="002B100F">
              <w:rPr>
                <w:szCs w:val="24"/>
              </w:rPr>
              <w:t>h</w:t>
            </w:r>
            <w:r w:rsidRPr="002B100F">
              <w:rPr>
                <w:i/>
                <w:szCs w:val="24"/>
              </w:rPr>
              <w:t>-index</w:t>
            </w:r>
            <w:r w:rsidRPr="002B100F">
              <w:rPr>
                <w:szCs w:val="24"/>
              </w:rPr>
              <w:t>: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  <w:r w:rsidRPr="002B100F">
              <w:rPr>
                <w:szCs w:val="24"/>
              </w:rPr>
              <w:t>:</w:t>
            </w:r>
          </w:p>
        </w:tc>
      </w:tr>
      <w:tr w:rsidR="005B5D53" w:rsidRPr="002B100F" w14:paraId="694F4E4E" w14:textId="77777777" w:rsidTr="00900873">
        <w:tc>
          <w:tcPr>
            <w:tcW w:w="529" w:type="dxa"/>
            <w:vAlign w:val="center"/>
          </w:tcPr>
          <w:p w14:paraId="3BC247CB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74914EF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39B4D4AA" w14:textId="77777777" w:rsidR="005B5D53" w:rsidRPr="002B100F" w:rsidRDefault="007847F4" w:rsidP="0085073A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="005B5D53" w:rsidRPr="002B100F">
              <w:rPr>
                <w:szCs w:val="24"/>
              </w:rPr>
              <w:t>otal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sitasi</w:t>
            </w:r>
            <w:r w:rsidR="005B5D53" w:rsidRPr="002B100F">
              <w:rPr>
                <w:szCs w:val="24"/>
              </w:rPr>
              <w:t xml:space="preserve">:  </w:t>
            </w:r>
            <w:r w:rsidRPr="002B100F">
              <w:rPr>
                <w:szCs w:val="24"/>
                <w:lang w:val="id-ID"/>
              </w:rPr>
              <w:t>......</w:t>
            </w:r>
            <w:r w:rsidR="005B5D53"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oleh</w:t>
            </w:r>
            <w:r w:rsidR="005B5D53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  <w:lang w:val="id-ID"/>
              </w:rPr>
              <w:t xml:space="preserve">....... </w:t>
            </w:r>
            <w:r w:rsidR="0085073A" w:rsidRPr="002B100F">
              <w:rPr>
                <w:szCs w:val="24"/>
                <w:lang w:val="id-ID"/>
              </w:rPr>
              <w:t>dokumen</w:t>
            </w:r>
          </w:p>
        </w:tc>
      </w:tr>
      <w:tr w:rsidR="005B5D53" w:rsidRPr="002B100F" w14:paraId="68110FDA" w14:textId="77777777" w:rsidTr="00900873">
        <w:tc>
          <w:tcPr>
            <w:tcW w:w="529" w:type="dxa"/>
            <w:vAlign w:val="center"/>
          </w:tcPr>
          <w:p w14:paraId="227BEA4B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3. </w:t>
            </w:r>
          </w:p>
        </w:tc>
        <w:tc>
          <w:tcPr>
            <w:tcW w:w="3686" w:type="dxa"/>
            <w:vAlign w:val="center"/>
          </w:tcPr>
          <w:p w14:paraId="06D7FE90" w14:textId="2BDC4996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proofErr w:type="spellStart"/>
            <w:r w:rsidR="005B5D53" w:rsidRPr="002B100F">
              <w:rPr>
                <w:szCs w:val="24"/>
              </w:rPr>
              <w:t>Orcid</w:t>
            </w:r>
            <w:proofErr w:type="spellEnd"/>
            <w:r w:rsidR="005B5D53" w:rsidRPr="002B100F">
              <w:rPr>
                <w:szCs w:val="24"/>
              </w:rPr>
              <w:t xml:space="preserve"> (</w:t>
            </w:r>
            <w:r w:rsidRPr="002B100F">
              <w:rPr>
                <w:szCs w:val="24"/>
                <w:lang w:val="id-ID"/>
              </w:rPr>
              <w:t>jika ada</w:t>
            </w:r>
            <w:r w:rsidR="005B5D53" w:rsidRPr="002B100F">
              <w:rPr>
                <w:szCs w:val="24"/>
              </w:rPr>
              <w:t>)</w:t>
            </w:r>
          </w:p>
        </w:tc>
        <w:tc>
          <w:tcPr>
            <w:tcW w:w="4533" w:type="dxa"/>
          </w:tcPr>
          <w:p w14:paraId="274DA07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490E8496" w14:textId="77777777" w:rsidTr="00900873">
        <w:tc>
          <w:tcPr>
            <w:tcW w:w="529" w:type="dxa"/>
            <w:vAlign w:val="center"/>
          </w:tcPr>
          <w:p w14:paraId="719A013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.</w:t>
            </w:r>
          </w:p>
        </w:tc>
        <w:tc>
          <w:tcPr>
            <w:tcW w:w="3686" w:type="dxa"/>
            <w:vAlign w:val="center"/>
          </w:tcPr>
          <w:p w14:paraId="3C2ED309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Google Scholar</w:t>
            </w:r>
          </w:p>
        </w:tc>
        <w:tc>
          <w:tcPr>
            <w:tcW w:w="4533" w:type="dxa"/>
          </w:tcPr>
          <w:p w14:paraId="6B62D190" w14:textId="77777777" w:rsidR="005B5D53" w:rsidRPr="002B100F" w:rsidRDefault="005B5D53" w:rsidP="007847F4">
            <w:pPr>
              <w:rPr>
                <w:szCs w:val="24"/>
                <w:lang w:val="id-ID"/>
              </w:rPr>
            </w:pPr>
            <w:r w:rsidRPr="002B100F">
              <w:rPr>
                <w:szCs w:val="24"/>
              </w:rPr>
              <w:t>h-</w:t>
            </w:r>
            <w:r w:rsidRPr="002B100F">
              <w:rPr>
                <w:i/>
                <w:szCs w:val="24"/>
              </w:rPr>
              <w:t>index</w:t>
            </w:r>
            <w:r w:rsidRPr="002B100F">
              <w:rPr>
                <w:szCs w:val="24"/>
              </w:rPr>
              <w:t xml:space="preserve">:          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</w:p>
        </w:tc>
      </w:tr>
      <w:tr w:rsidR="005B5D53" w:rsidRPr="002B100F" w14:paraId="7D8AA597" w14:textId="77777777" w:rsidTr="00900873">
        <w:tc>
          <w:tcPr>
            <w:tcW w:w="529" w:type="dxa"/>
            <w:vAlign w:val="center"/>
          </w:tcPr>
          <w:p w14:paraId="4D015152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699A7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0FA9BB7F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Pr="002B100F">
              <w:rPr>
                <w:szCs w:val="24"/>
              </w:rPr>
              <w:t>ota</w:t>
            </w:r>
            <w:proofErr w:type="spellEnd"/>
            <w:r w:rsidRPr="002B100F">
              <w:rPr>
                <w:szCs w:val="24"/>
                <w:lang w:val="id-ID"/>
              </w:rPr>
              <w:t>l sitasi</w:t>
            </w:r>
            <w:r w:rsidR="007847F4" w:rsidRPr="002B100F">
              <w:rPr>
                <w:szCs w:val="24"/>
              </w:rPr>
              <w:t xml:space="preserve">:  </w:t>
            </w:r>
            <w:r w:rsidR="007847F4" w:rsidRPr="002B100F">
              <w:rPr>
                <w:szCs w:val="24"/>
                <w:lang w:val="id-ID"/>
              </w:rPr>
              <w:t>......</w:t>
            </w:r>
            <w:r w:rsidR="007847F4" w:rsidRPr="002B100F">
              <w:rPr>
                <w:szCs w:val="24"/>
              </w:rPr>
              <w:t xml:space="preserve"> </w:t>
            </w:r>
            <w:r w:rsidRPr="002B100F">
              <w:rPr>
                <w:szCs w:val="24"/>
                <w:lang w:val="id-ID"/>
              </w:rPr>
              <w:t>oleh</w:t>
            </w:r>
            <w:r w:rsidR="007847F4" w:rsidRPr="002B100F">
              <w:rPr>
                <w:szCs w:val="24"/>
                <w:lang w:val="id-ID"/>
              </w:rPr>
              <w:t xml:space="preserve"> ....... </w:t>
            </w:r>
            <w:r w:rsidRPr="002B100F">
              <w:rPr>
                <w:szCs w:val="24"/>
                <w:lang w:val="id-ID"/>
              </w:rPr>
              <w:t>dokumen</w:t>
            </w:r>
          </w:p>
        </w:tc>
      </w:tr>
    </w:tbl>
    <w:p w14:paraId="4AFF835F" w14:textId="77777777" w:rsidR="005B5D53" w:rsidRPr="002B100F" w:rsidRDefault="005B5D53" w:rsidP="005B5D53">
      <w:pPr>
        <w:jc w:val="center"/>
        <w:rPr>
          <w:szCs w:val="24"/>
        </w:rPr>
      </w:pPr>
    </w:p>
    <w:p w14:paraId="475FB48B" w14:textId="77777777" w:rsidR="005B5D53" w:rsidRPr="002B100F" w:rsidRDefault="005B5D53" w:rsidP="005B5D53">
      <w:pPr>
        <w:ind w:left="360"/>
        <w:rPr>
          <w:b/>
          <w:szCs w:val="24"/>
        </w:rPr>
      </w:pPr>
    </w:p>
    <w:p w14:paraId="3D9E1AF4" w14:textId="77777777" w:rsidR="0085073A" w:rsidRPr="002B100F" w:rsidRDefault="0085073A" w:rsidP="002D4B8E">
      <w:pPr>
        <w:pStyle w:val="ListParagraph"/>
        <w:numPr>
          <w:ilvl w:val="0"/>
          <w:numId w:val="5"/>
        </w:numPr>
        <w:spacing w:line="276" w:lineRule="auto"/>
        <w:ind w:left="284" w:hanging="284"/>
        <w:jc w:val="both"/>
        <w:rPr>
          <w:b/>
          <w:szCs w:val="24"/>
        </w:rPr>
      </w:pPr>
      <w:proofErr w:type="spellStart"/>
      <w:r w:rsidRPr="002B100F">
        <w:rPr>
          <w:b/>
          <w:szCs w:val="24"/>
        </w:rPr>
        <w:t>Publikasi</w:t>
      </w:r>
      <w:proofErr w:type="spellEnd"/>
      <w:r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IlmiahTerindeks</w:t>
      </w:r>
      <w:proofErr w:type="spellEnd"/>
      <w:r w:rsidRPr="002B100F">
        <w:rPr>
          <w:b/>
          <w:szCs w:val="24"/>
        </w:rPr>
        <w:t xml:space="preserve"> Scopus (3 </w:t>
      </w:r>
      <w:proofErr w:type="spellStart"/>
      <w:r w:rsidRPr="002B100F">
        <w:rPr>
          <w:b/>
          <w:szCs w:val="24"/>
        </w:rPr>
        <w:t>Tahun</w:t>
      </w:r>
      <w:proofErr w:type="spellEnd"/>
      <w:r w:rsidR="00826FEC"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Terakhir</w:t>
      </w:r>
      <w:proofErr w:type="spellEnd"/>
      <w:r w:rsidRPr="002B100F">
        <w:rPr>
          <w:b/>
          <w:szCs w:val="24"/>
        </w:rPr>
        <w:t>)</w:t>
      </w:r>
    </w:p>
    <w:tbl>
      <w:tblPr>
        <w:tblW w:w="87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178"/>
        <w:gridCol w:w="2268"/>
        <w:gridCol w:w="1843"/>
        <w:gridCol w:w="1843"/>
      </w:tblGrid>
      <w:tr w:rsidR="0085073A" w:rsidRPr="002B100F" w14:paraId="589AE69E" w14:textId="77777777" w:rsidTr="00900873">
        <w:trPr>
          <w:trHeight w:val="790"/>
          <w:tblHeader/>
        </w:trPr>
        <w:tc>
          <w:tcPr>
            <w:tcW w:w="648" w:type="dxa"/>
            <w:shd w:val="clear" w:color="auto" w:fill="auto"/>
            <w:vAlign w:val="center"/>
          </w:tcPr>
          <w:p w14:paraId="757CD00A" w14:textId="77777777" w:rsidR="0085073A" w:rsidRPr="002B100F" w:rsidRDefault="0085073A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No.</w:t>
            </w:r>
          </w:p>
        </w:tc>
        <w:tc>
          <w:tcPr>
            <w:tcW w:w="2178" w:type="dxa"/>
            <w:shd w:val="clear" w:color="auto" w:fill="auto"/>
            <w:vAlign w:val="center"/>
          </w:tcPr>
          <w:p w14:paraId="504601D3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Judul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28C0CE9A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Bentuk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proofErr w:type="spellStart"/>
            <w:r w:rsidRPr="002B100F">
              <w:rPr>
                <w:b/>
                <w:szCs w:val="24"/>
              </w:rPr>
              <w:t>Jurnal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Prosiding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r w:rsidRPr="002B100F">
              <w:rPr>
                <w:b/>
                <w:i/>
                <w:szCs w:val="24"/>
              </w:rPr>
              <w:t>Book Chapter</w:t>
            </w:r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dll</w:t>
            </w:r>
            <w:proofErr w:type="spellEnd"/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C2A059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Volume/ </w:t>
            </w:r>
            <w:proofErr w:type="spellStart"/>
            <w:r w:rsidRPr="002B100F">
              <w:rPr>
                <w:b/>
                <w:szCs w:val="24"/>
              </w:rPr>
              <w:t>Nomor</w:t>
            </w:r>
            <w:proofErr w:type="spellEnd"/>
            <w:r w:rsidRPr="002B100F">
              <w:rPr>
                <w:b/>
                <w:szCs w:val="24"/>
              </w:rPr>
              <w:t>/</w:t>
            </w:r>
            <w:proofErr w:type="spellStart"/>
            <w:r w:rsidRPr="002B100F">
              <w:rPr>
                <w:b/>
                <w:szCs w:val="24"/>
              </w:rPr>
              <w:t>Tahun</w:t>
            </w:r>
            <w:proofErr w:type="spellEnd"/>
          </w:p>
        </w:tc>
        <w:tc>
          <w:tcPr>
            <w:tcW w:w="1843" w:type="dxa"/>
          </w:tcPr>
          <w:p w14:paraId="508E24DD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Posisi</w:t>
            </w:r>
            <w:proofErr w:type="spellEnd"/>
          </w:p>
          <w:p w14:paraId="78290467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</w:t>
            </w:r>
            <w:r w:rsidRPr="002B100F">
              <w:rPr>
                <w:b/>
                <w:i/>
                <w:szCs w:val="24"/>
              </w:rPr>
              <w:t>First /Co-/Corresponding Author</w:t>
            </w:r>
            <w:r w:rsidRPr="002B100F">
              <w:rPr>
                <w:b/>
                <w:szCs w:val="24"/>
              </w:rPr>
              <w:t>)</w:t>
            </w:r>
          </w:p>
        </w:tc>
      </w:tr>
      <w:tr w:rsidR="005B5D53" w:rsidRPr="002B100F" w14:paraId="136A25C1" w14:textId="77777777" w:rsidTr="00900873">
        <w:tc>
          <w:tcPr>
            <w:tcW w:w="648" w:type="dxa"/>
          </w:tcPr>
          <w:p w14:paraId="498E175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2178" w:type="dxa"/>
          </w:tcPr>
          <w:p w14:paraId="6B221335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1547D7B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002B138C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F999EB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9B21836" w14:textId="77777777" w:rsidTr="00900873">
        <w:tc>
          <w:tcPr>
            <w:tcW w:w="648" w:type="dxa"/>
          </w:tcPr>
          <w:p w14:paraId="6A370E18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2178" w:type="dxa"/>
          </w:tcPr>
          <w:p w14:paraId="5D24AED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6353CD9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2102D3C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4833C6F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FA21C73" w14:textId="77777777" w:rsidTr="00900873">
        <w:tc>
          <w:tcPr>
            <w:tcW w:w="648" w:type="dxa"/>
          </w:tcPr>
          <w:p w14:paraId="005797B4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2178" w:type="dxa"/>
          </w:tcPr>
          <w:p w14:paraId="3B637DD4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72DEF2A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6E0FC13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743F0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5F94313C" w14:textId="77777777" w:rsidTr="00900873">
        <w:tc>
          <w:tcPr>
            <w:tcW w:w="648" w:type="dxa"/>
          </w:tcPr>
          <w:p w14:paraId="292A30D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2178" w:type="dxa"/>
          </w:tcPr>
          <w:p w14:paraId="52A0390A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67B9106B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41B7C64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423E000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331AE13" w14:textId="77777777" w:rsidR="005B5D53" w:rsidRPr="002B100F" w:rsidRDefault="005B5D53" w:rsidP="005B5D53">
      <w:pPr>
        <w:ind w:left="2160" w:right="2520" w:hanging="2160"/>
        <w:rPr>
          <w:b/>
          <w:szCs w:val="24"/>
        </w:rPr>
      </w:pPr>
    </w:p>
    <w:p w14:paraId="33F00298" w14:textId="4D500A2A" w:rsidR="0085073A" w:rsidRPr="00E001E0" w:rsidRDefault="0085073A" w:rsidP="0085073A">
      <w:pPr>
        <w:tabs>
          <w:tab w:val="left" w:pos="8640"/>
        </w:tabs>
        <w:ind w:right="-43"/>
        <w:jc w:val="both"/>
        <w:rPr>
          <w:szCs w:val="24"/>
          <w:lang w:val="en-US"/>
        </w:rPr>
      </w:pPr>
      <w:proofErr w:type="spellStart"/>
      <w:r w:rsidRPr="002B100F">
        <w:rPr>
          <w:szCs w:val="24"/>
        </w:rPr>
        <w:t>Semua</w:t>
      </w:r>
      <w:proofErr w:type="spellEnd"/>
      <w:r w:rsidRPr="002B100F">
        <w:rPr>
          <w:szCs w:val="24"/>
        </w:rPr>
        <w:t xml:space="preserve"> data yang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sik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ercantu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biodat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l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na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p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ertanggungjawab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tuk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menuhi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lah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tu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syar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ngaju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Pr="002B100F">
        <w:rPr>
          <w:szCs w:val="24"/>
          <w:lang w:val="id-ID"/>
        </w:rPr>
        <w:t xml:space="preserve"> proposal </w:t>
      </w:r>
      <w:r w:rsidR="00B43786">
        <w:rPr>
          <w:szCs w:val="24"/>
          <w:lang w:val="en-US"/>
        </w:rPr>
        <w:t>PUTI</w:t>
      </w:r>
      <w:r w:rsidR="004D0BEC">
        <w:rPr>
          <w:szCs w:val="24"/>
          <w:lang w:val="en-US"/>
        </w:rPr>
        <w:t>.</w:t>
      </w:r>
    </w:p>
    <w:p w14:paraId="19A0461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34AD445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76234D43" w14:textId="2C390B5C" w:rsidR="005B5D53" w:rsidRPr="00E001E0" w:rsidRDefault="005B5D53" w:rsidP="005B5D53">
      <w:pPr>
        <w:ind w:left="5103" w:right="-43"/>
        <w:rPr>
          <w:szCs w:val="24"/>
          <w:lang w:val="en-US"/>
        </w:rPr>
      </w:pPr>
      <w:r w:rsidRPr="002B100F">
        <w:rPr>
          <w:szCs w:val="24"/>
        </w:rPr>
        <w:t>Depok,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="00A16834" w:rsidRPr="002B100F">
        <w:rPr>
          <w:szCs w:val="24"/>
        </w:rPr>
        <w:t>20</w:t>
      </w:r>
      <w:r w:rsidR="00A16834" w:rsidRPr="002B100F">
        <w:rPr>
          <w:szCs w:val="24"/>
          <w:lang w:val="id-ID"/>
        </w:rPr>
        <w:t>2</w:t>
      </w:r>
      <w:r w:rsidR="00EE695F">
        <w:rPr>
          <w:szCs w:val="24"/>
          <w:lang w:val="en-US"/>
        </w:rPr>
        <w:t>3</w:t>
      </w:r>
    </w:p>
    <w:p w14:paraId="4358021E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proofErr w:type="spellStart"/>
      <w:r w:rsidRPr="002B100F">
        <w:rPr>
          <w:szCs w:val="24"/>
        </w:rPr>
        <w:t>Pengusul</w:t>
      </w:r>
      <w:proofErr w:type="spellEnd"/>
      <w:r w:rsidRPr="002B100F">
        <w:rPr>
          <w:szCs w:val="24"/>
        </w:rPr>
        <w:t>,</w:t>
      </w:r>
    </w:p>
    <w:p w14:paraId="22561FA1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5D081816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1A90F177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Tand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gan</w:t>
      </w:r>
      <w:proofErr w:type="spellEnd"/>
    </w:p>
    <w:p w14:paraId="458C242B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2C545978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3AF90DE3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(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</w:rPr>
        <w:t>)</w:t>
      </w:r>
    </w:p>
    <w:p w14:paraId="7F968744" w14:textId="77777777" w:rsidR="005B5D53" w:rsidRPr="002B100F" w:rsidRDefault="005B5D53" w:rsidP="005B5D53">
      <w:pPr>
        <w:tabs>
          <w:tab w:val="left" w:pos="8640"/>
        </w:tabs>
        <w:ind w:right="-43"/>
        <w:rPr>
          <w:szCs w:val="24"/>
        </w:rPr>
      </w:pPr>
    </w:p>
    <w:p w14:paraId="4CD038AF" w14:textId="18D7C931" w:rsidR="005B5D53" w:rsidRPr="00F24B7D" w:rsidRDefault="005B5D53" w:rsidP="0073532F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r w:rsidRPr="002B100F">
        <w:br w:type="page"/>
      </w:r>
      <w:bookmarkStart w:id="19" w:name="_Toc31985978"/>
      <w:bookmarkStart w:id="20" w:name="_Toc92389504"/>
      <w:bookmarkStart w:id="21" w:name="_Toc123126744"/>
      <w:r w:rsidRPr="00F24B7D">
        <w:rPr>
          <w:rFonts w:ascii="Tenorite Display" w:hAnsi="Tenorite Display"/>
        </w:rPr>
        <w:lastRenderedPageBreak/>
        <w:t xml:space="preserve">Lampiran </w:t>
      </w:r>
      <w:r w:rsidR="00A7642A" w:rsidRPr="00F24B7D">
        <w:rPr>
          <w:rFonts w:ascii="Tenorite Display" w:hAnsi="Tenorite Display"/>
          <w:lang w:val="en-US"/>
        </w:rPr>
        <w:t>7</w:t>
      </w:r>
      <w:r w:rsidRPr="00F24B7D">
        <w:rPr>
          <w:rFonts w:ascii="Tenorite Display" w:hAnsi="Tenorite Display"/>
        </w:rPr>
        <w:t xml:space="preserve">: Surat </w:t>
      </w:r>
      <w:proofErr w:type="spellStart"/>
      <w:r w:rsidRPr="00F24B7D">
        <w:rPr>
          <w:rFonts w:ascii="Tenorite Display" w:hAnsi="Tenorite Display"/>
        </w:rPr>
        <w:t>Per</w:t>
      </w:r>
      <w:bookmarkStart w:id="22" w:name="Lampiran_7"/>
      <w:bookmarkEnd w:id="22"/>
      <w:r w:rsidRPr="00F24B7D">
        <w:rPr>
          <w:rFonts w:ascii="Tenorite Display" w:hAnsi="Tenorite Display"/>
        </w:rPr>
        <w:t>nyataan</w:t>
      </w:r>
      <w:bookmarkEnd w:id="19"/>
      <w:proofErr w:type="spellEnd"/>
      <w:r w:rsidR="00B43786" w:rsidRPr="00F24B7D">
        <w:rPr>
          <w:rFonts w:ascii="Tenorite Display" w:hAnsi="Tenorite Display"/>
        </w:rPr>
        <w:t xml:space="preserve"> (</w:t>
      </w:r>
      <w:proofErr w:type="spellStart"/>
      <w:r w:rsidR="00B43786" w:rsidRPr="00F24B7D">
        <w:rPr>
          <w:rFonts w:ascii="Tenorite Display" w:hAnsi="Tenorite Display"/>
        </w:rPr>
        <w:t>periset</w:t>
      </w:r>
      <w:proofErr w:type="spellEnd"/>
      <w:r w:rsidR="00B43786" w:rsidRPr="00F24B7D">
        <w:rPr>
          <w:rFonts w:ascii="Tenorite Display" w:hAnsi="Tenorite Display"/>
        </w:rPr>
        <w:t xml:space="preserve"> </w:t>
      </w:r>
      <w:proofErr w:type="spellStart"/>
      <w:r w:rsidR="00B43786" w:rsidRPr="00F24B7D">
        <w:rPr>
          <w:rFonts w:ascii="Tenorite Display" w:hAnsi="Tenorite Display"/>
        </w:rPr>
        <w:t>utama</w:t>
      </w:r>
      <w:proofErr w:type="spellEnd"/>
      <w:r w:rsidR="00B43786" w:rsidRPr="00F24B7D">
        <w:rPr>
          <w:rFonts w:ascii="Tenorite Display" w:hAnsi="Tenorite Display"/>
        </w:rPr>
        <w:t>)</w:t>
      </w:r>
      <w:bookmarkEnd w:id="20"/>
      <w:bookmarkEnd w:id="21"/>
    </w:p>
    <w:p w14:paraId="6B1B6A83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</w:p>
    <w:p w14:paraId="15D214BC" w14:textId="40E555F4" w:rsidR="0085073A" w:rsidRPr="002B100F" w:rsidRDefault="0085073A" w:rsidP="0085073A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37722E90" w14:textId="77777777" w:rsidR="0085073A" w:rsidRPr="002B100F" w:rsidRDefault="0085073A" w:rsidP="0085073A">
      <w:pPr>
        <w:pStyle w:val="Style7"/>
        <w:spacing w:line="360" w:lineRule="auto"/>
        <w:rPr>
          <w:sz w:val="24"/>
          <w:szCs w:val="24"/>
          <w:lang w:val="de-DE"/>
        </w:rPr>
      </w:pPr>
    </w:p>
    <w:p w14:paraId="327121FB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</w:p>
    <w:p w14:paraId="39316197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="007C1F6C"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3679BBA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7721527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54661DD6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6C937CF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12E3B5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15A66AC5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C5AC10A" w14:textId="77777777" w:rsidR="0085073A" w:rsidRPr="002B100F" w:rsidRDefault="0085073A" w:rsidP="0085073A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30AC5C53" w14:textId="205747B5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="00CD3AE3"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 w:rsidR="00CD3AE3"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5F5E9EC3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4BFD8B09" w14:textId="4026A4B0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58CBBD32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1B261AB5" w14:textId="4918D389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Universitas Indonesia</w:t>
      </w:r>
      <w:r w:rsidRPr="002B100F">
        <w:rPr>
          <w:szCs w:val="24"/>
        </w:rPr>
        <w:t>.</w:t>
      </w:r>
    </w:p>
    <w:p w14:paraId="1FDB48AE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3A7FF428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59C67E2B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2EE31715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58F943D7" w14:textId="77777777" w:rsidR="0085073A" w:rsidRPr="002B100F" w:rsidRDefault="0085073A" w:rsidP="0085073A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6DAC6652" w14:textId="6FE7D827" w:rsidR="0085073A" w:rsidRPr="00E001E0" w:rsidRDefault="0085073A" w:rsidP="0085073A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</w:t>
      </w:r>
      <w:r w:rsidR="00387934" w:rsidRPr="002B100F">
        <w:rPr>
          <w:szCs w:val="24"/>
        </w:rPr>
        <w:t>20</w:t>
      </w:r>
      <w:r w:rsidR="00AE51E6">
        <w:rPr>
          <w:szCs w:val="24"/>
          <w:lang w:val="id-ID"/>
        </w:rPr>
        <w:t>2</w:t>
      </w:r>
      <w:r w:rsidR="00EE695F">
        <w:rPr>
          <w:szCs w:val="24"/>
          <w:lang w:val="en-US"/>
        </w:rPr>
        <w:t>3</w:t>
      </w:r>
    </w:p>
    <w:p w14:paraId="09DE421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E9B22C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1092411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5D8523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66D7FF85" w14:textId="095515BD" w:rsidR="0085073A" w:rsidRPr="002B100F" w:rsidRDefault="0085073A" w:rsidP="0085073A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 w:rsidR="00B43786"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077279D8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4DB915D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08849D9" w14:textId="2528A2DA" w:rsidR="0085073A" w:rsidRPr="00AE51E6" w:rsidRDefault="007E3D1F" w:rsidP="0085073A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en-US"/>
        </w:rPr>
        <w:t xml:space="preserve">Wakil </w:t>
      </w:r>
      <w:r w:rsidR="00AE51E6">
        <w:rPr>
          <w:szCs w:val="24"/>
          <w:lang w:val="id-ID"/>
        </w:rPr>
        <w:t>Dekan</w:t>
      </w:r>
      <w:r>
        <w:rPr>
          <w:szCs w:val="24"/>
          <w:lang w:val="en-US"/>
        </w:rPr>
        <w:t xml:space="preserve"> I</w:t>
      </w:r>
      <w:r w:rsidR="00AE51E6">
        <w:rPr>
          <w:szCs w:val="24"/>
          <w:lang w:val="id-ID"/>
        </w:rPr>
        <w:t xml:space="preserve"> Fakultas</w:t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  <w:t>Nama</w:t>
      </w:r>
      <w:r w:rsidR="0085073A" w:rsidRPr="002B100F">
        <w:rPr>
          <w:szCs w:val="24"/>
          <w:lang w:val="id-ID"/>
        </w:rPr>
        <w:t xml:space="preserve"> </w:t>
      </w:r>
      <w:r w:rsidR="00AE51E6">
        <w:rPr>
          <w:szCs w:val="24"/>
          <w:lang w:val="id-ID"/>
        </w:rPr>
        <w:t>Pengusul</w:t>
      </w:r>
    </w:p>
    <w:p w14:paraId="1785FB2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</w:t>
      </w:r>
      <w:proofErr w:type="gramStart"/>
      <w:r w:rsidRPr="002B100F">
        <w:rPr>
          <w:szCs w:val="24"/>
        </w:rPr>
        <w:t>…..</w:t>
      </w:r>
      <w:proofErr w:type="gramEnd"/>
    </w:p>
    <w:p w14:paraId="09FFC6AE" w14:textId="77777777" w:rsidR="0085073A" w:rsidRPr="002B100F" w:rsidRDefault="0085073A" w:rsidP="0085073A">
      <w:pPr>
        <w:rPr>
          <w:szCs w:val="24"/>
        </w:rPr>
      </w:pPr>
    </w:p>
    <w:p w14:paraId="3475C2B3" w14:textId="77777777" w:rsidR="0085073A" w:rsidRPr="002B100F" w:rsidRDefault="0085073A" w:rsidP="0085073A">
      <w:pPr>
        <w:rPr>
          <w:szCs w:val="24"/>
        </w:rPr>
      </w:pPr>
    </w:p>
    <w:p w14:paraId="048C4C03" w14:textId="77777777" w:rsid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2E7410CC" w14:textId="77777777" w:rsidR="0062483E" w:rsidRDefault="0062483E">
      <w:pPr>
        <w:spacing w:after="200" w:line="276" w:lineRule="auto"/>
        <w:rPr>
          <w:rFonts w:ascii="Arial Narrow" w:eastAsia="MS Mincho" w:hAnsi="Arial Narrow"/>
          <w:b/>
          <w:szCs w:val="24"/>
          <w:lang w:val="id-ID"/>
        </w:rPr>
      </w:pPr>
      <w:r>
        <w:rPr>
          <w:szCs w:val="24"/>
          <w:lang w:val="id-ID"/>
        </w:rPr>
        <w:br w:type="page"/>
      </w:r>
    </w:p>
    <w:p w14:paraId="6F1234F5" w14:textId="720A2106" w:rsidR="00B43786" w:rsidRPr="00F24B7D" w:rsidRDefault="00B43786" w:rsidP="0073532F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23" w:name="_Toc92389505"/>
      <w:bookmarkStart w:id="24" w:name="_Toc123126745"/>
      <w:r w:rsidRPr="00F24B7D">
        <w:rPr>
          <w:rFonts w:ascii="Tenorite Display" w:hAnsi="Tenorite Display"/>
        </w:rPr>
        <w:lastRenderedPageBreak/>
        <w:t xml:space="preserve">Lampiran </w:t>
      </w:r>
      <w:r w:rsidR="00A7642A" w:rsidRPr="00F24B7D">
        <w:rPr>
          <w:rFonts w:ascii="Tenorite Display" w:hAnsi="Tenorite Display"/>
          <w:lang w:val="en-US"/>
        </w:rPr>
        <w:t>8</w:t>
      </w:r>
      <w:r w:rsidRPr="00F24B7D">
        <w:rPr>
          <w:rFonts w:ascii="Tenorite Display" w:hAnsi="Tenorite Display"/>
        </w:rPr>
        <w:t xml:space="preserve">: Surat </w:t>
      </w:r>
      <w:proofErr w:type="spellStart"/>
      <w:r w:rsidRPr="00F24B7D">
        <w:rPr>
          <w:rFonts w:ascii="Tenorite Display" w:hAnsi="Tenorite Display"/>
        </w:rPr>
        <w:t>Pernyataan</w:t>
      </w:r>
      <w:proofErr w:type="spellEnd"/>
      <w:r w:rsidRPr="00F24B7D">
        <w:rPr>
          <w:rFonts w:ascii="Tenorite Display" w:hAnsi="Tenorite Display"/>
        </w:rPr>
        <w:t xml:space="preserve"> (</w:t>
      </w:r>
      <w:proofErr w:type="spellStart"/>
      <w:r w:rsidRPr="00F24B7D">
        <w:rPr>
          <w:rFonts w:ascii="Tenorite Display" w:hAnsi="Tenorite Display"/>
        </w:rPr>
        <w:t>periset</w:t>
      </w:r>
      <w:proofErr w:type="spellEnd"/>
      <w:r w:rsidRPr="00F24B7D">
        <w:rPr>
          <w:rFonts w:ascii="Tenorite Display" w:hAnsi="Tenorite Display"/>
        </w:rPr>
        <w:t xml:space="preserve"> </w:t>
      </w:r>
      <w:proofErr w:type="spellStart"/>
      <w:r w:rsidRPr="00F24B7D">
        <w:rPr>
          <w:rFonts w:ascii="Tenorite Display" w:hAnsi="Tenorite Display"/>
        </w:rPr>
        <w:t>anggota</w:t>
      </w:r>
      <w:proofErr w:type="spellEnd"/>
      <w:r w:rsidRPr="00F24B7D">
        <w:rPr>
          <w:rFonts w:ascii="Tenorite Display" w:hAnsi="Tenorite Display"/>
        </w:rPr>
        <w:t>/</w:t>
      </w:r>
      <w:proofErr w:type="spellStart"/>
      <w:r w:rsidRPr="00F24B7D">
        <w:rPr>
          <w:rFonts w:ascii="Tenorite Display" w:hAnsi="Tenorite Display"/>
        </w:rPr>
        <w:t>pembantu</w:t>
      </w:r>
      <w:proofErr w:type="spellEnd"/>
      <w:r w:rsidRPr="00F24B7D">
        <w:rPr>
          <w:rFonts w:ascii="Tenorite Display" w:hAnsi="Tenorite Display"/>
        </w:rPr>
        <w:t xml:space="preserve"> </w:t>
      </w:r>
      <w:proofErr w:type="spellStart"/>
      <w:r w:rsidRPr="00F24B7D">
        <w:rPr>
          <w:rFonts w:ascii="Tenorite Display" w:hAnsi="Tenorite Display"/>
        </w:rPr>
        <w:t>periset</w:t>
      </w:r>
      <w:proofErr w:type="spellEnd"/>
      <w:r w:rsidRPr="00F24B7D">
        <w:rPr>
          <w:rFonts w:ascii="Tenorite Display" w:hAnsi="Tenorite Display"/>
        </w:rPr>
        <w:t>)</w:t>
      </w:r>
      <w:bookmarkEnd w:id="23"/>
      <w:bookmarkEnd w:id="24"/>
    </w:p>
    <w:p w14:paraId="2886A09A" w14:textId="77777777" w:rsidR="00B43786" w:rsidRPr="002B100F" w:rsidRDefault="00B43786" w:rsidP="00B43786">
      <w:pPr>
        <w:spacing w:line="259" w:lineRule="auto"/>
        <w:rPr>
          <w:szCs w:val="24"/>
          <w:lang w:val="id-ID"/>
        </w:rPr>
      </w:pPr>
    </w:p>
    <w:p w14:paraId="4FCC08B0" w14:textId="144784B1" w:rsidR="00B43786" w:rsidRDefault="00B43786" w:rsidP="00B43786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16BA495A" w14:textId="32F2FC73" w:rsidR="00675E7D" w:rsidRPr="002B100F" w:rsidRDefault="00675E7D" w:rsidP="00B43786">
      <w:pPr>
        <w:jc w:val="center"/>
        <w:rPr>
          <w:b/>
          <w:szCs w:val="24"/>
        </w:rPr>
      </w:pPr>
      <w:r>
        <w:rPr>
          <w:b/>
          <w:szCs w:val="24"/>
        </w:rPr>
        <w:t>PERISET ANGGOTA/PEMBANTU PERISET*</w:t>
      </w:r>
    </w:p>
    <w:p w14:paraId="6176327C" w14:textId="77777777" w:rsidR="00B43786" w:rsidRPr="002B100F" w:rsidRDefault="00B43786" w:rsidP="00B43786">
      <w:pPr>
        <w:pStyle w:val="Style7"/>
        <w:spacing w:line="360" w:lineRule="auto"/>
        <w:rPr>
          <w:sz w:val="24"/>
          <w:szCs w:val="24"/>
          <w:lang w:val="de-DE"/>
        </w:rPr>
      </w:pPr>
    </w:p>
    <w:p w14:paraId="0E7BA421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</w:p>
    <w:p w14:paraId="38543ABD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125E39B5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43D88E73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65DDA65F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03446721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234FD9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3D1F2FF0" w14:textId="77777777" w:rsidR="00B43786" w:rsidRPr="002B100F" w:rsidRDefault="00B43786" w:rsidP="00B43786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0B98C4B2" w14:textId="60AF83AD" w:rsidR="00B43786" w:rsidRDefault="00B43786" w:rsidP="00B43786">
      <w:pPr>
        <w:autoSpaceDE w:val="0"/>
        <w:autoSpaceDN w:val="0"/>
        <w:adjustRightInd w:val="0"/>
        <w:jc w:val="both"/>
        <w:rPr>
          <w:szCs w:val="24"/>
          <w:lang w:val="id-ID"/>
        </w:rPr>
      </w:pPr>
      <w:r w:rsidRPr="00B43786">
        <w:rPr>
          <w:szCs w:val="24"/>
          <w:lang w:val="id-ID"/>
        </w:rPr>
        <w:t>Dengan ini menyatakan kesediaan untuk ikut serta sebagai periset anggota/pembantu periset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dan meluangkan waktu selama jam/pekan dalam riset yang diusulkan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oleh...........................dengan judul ...................................................... Apabil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ternyata dikemudian hari tidak memenuhi kesediaan yang telah disebutkan di atas, mak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bersedia diberhentikan keikutsertaannya dari riset tersebut.</w:t>
      </w:r>
    </w:p>
    <w:p w14:paraId="75A842C6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</w:p>
    <w:p w14:paraId="7EBE8B72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6EF889C0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4FC975F9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7EBFA898" w14:textId="77777777" w:rsidR="00B43786" w:rsidRPr="002B100F" w:rsidRDefault="00B43786" w:rsidP="00B43786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19B3D8F1" w14:textId="47BBDEE7" w:rsidR="00B43786" w:rsidRPr="00E001E0" w:rsidRDefault="00B43786" w:rsidP="00B43786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20</w:t>
      </w:r>
      <w:r>
        <w:rPr>
          <w:szCs w:val="24"/>
          <w:lang w:val="id-ID"/>
        </w:rPr>
        <w:t>2</w:t>
      </w:r>
      <w:r w:rsidR="00675E7D">
        <w:rPr>
          <w:szCs w:val="24"/>
          <w:lang w:val="en-US"/>
        </w:rPr>
        <w:t>3</w:t>
      </w:r>
    </w:p>
    <w:p w14:paraId="239643A2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56AD6C86" w14:textId="50DC0DFA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5629463E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0878922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148B2BD9" w14:textId="2511077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19590DD2" w14:textId="0873E8B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</w:p>
    <w:p w14:paraId="61B45E05" w14:textId="2E236793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</w:rPr>
      </w:pPr>
      <w:r w:rsidRPr="00B43786">
        <w:rPr>
          <w:bCs/>
          <w:szCs w:val="24"/>
        </w:rPr>
        <w:t>Nama</w:t>
      </w:r>
    </w:p>
    <w:p w14:paraId="1F493A69" w14:textId="6A25AACD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  <w:u w:val="dotted"/>
        </w:rPr>
      </w:pPr>
      <w:r w:rsidRPr="00B43786">
        <w:rPr>
          <w:bCs/>
          <w:szCs w:val="24"/>
        </w:rPr>
        <w:t>NIP</w:t>
      </w:r>
      <w:r w:rsidRPr="00B43786">
        <w:rPr>
          <w:bCs/>
          <w:szCs w:val="24"/>
          <w:u w:val="dotted"/>
        </w:rPr>
        <w:tab/>
      </w:r>
    </w:p>
    <w:p w14:paraId="3856637E" w14:textId="65339D7B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82D672E" w14:textId="77777777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72D5ED0" w14:textId="1DCB4E9D" w:rsidR="00EF12C4" w:rsidRDefault="00675E7D">
      <w:pPr>
        <w:spacing w:after="200" w:line="276" w:lineRule="auto"/>
        <w:rPr>
          <w:szCs w:val="24"/>
        </w:rPr>
      </w:pPr>
      <w:r>
        <w:rPr>
          <w:szCs w:val="24"/>
        </w:rPr>
        <w:t xml:space="preserve">*) </w:t>
      </w:r>
      <w:proofErr w:type="spellStart"/>
      <w:r>
        <w:rPr>
          <w:szCs w:val="24"/>
        </w:rPr>
        <w:t>hapus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tida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lu</w:t>
      </w:r>
      <w:proofErr w:type="spellEnd"/>
      <w:r w:rsidR="00EF12C4">
        <w:rPr>
          <w:szCs w:val="24"/>
        </w:rPr>
        <w:br w:type="page"/>
      </w:r>
    </w:p>
    <w:p w14:paraId="5E2AB6DA" w14:textId="2A55EA78" w:rsidR="00EF12C4" w:rsidRPr="00F24B7D" w:rsidRDefault="00EF12C4" w:rsidP="00EF12C4">
      <w:pPr>
        <w:pStyle w:val="Heading2"/>
        <w:numPr>
          <w:ilvl w:val="0"/>
          <w:numId w:val="0"/>
        </w:numPr>
        <w:rPr>
          <w:rFonts w:ascii="Tenorite Display" w:hAnsi="Tenorite Display"/>
          <w:lang w:val="en-US"/>
        </w:rPr>
      </w:pPr>
      <w:bookmarkStart w:id="25" w:name="_Toc123126746"/>
      <w:r w:rsidRPr="00F24B7D">
        <w:rPr>
          <w:rFonts w:ascii="Tenorite Display" w:hAnsi="Tenorite Display"/>
        </w:rPr>
        <w:lastRenderedPageBreak/>
        <w:t xml:space="preserve">Lampiran </w:t>
      </w:r>
      <w:r w:rsidRPr="00F24B7D">
        <w:rPr>
          <w:rFonts w:ascii="Tenorite Display" w:hAnsi="Tenorite Display"/>
          <w:lang w:val="en-US"/>
        </w:rPr>
        <w:t>9</w:t>
      </w:r>
      <w:r w:rsidRPr="00F24B7D">
        <w:rPr>
          <w:rFonts w:ascii="Tenorite Display" w:hAnsi="Tenorite Display"/>
        </w:rPr>
        <w:t xml:space="preserve">: </w:t>
      </w:r>
      <w:proofErr w:type="spellStart"/>
      <w:r w:rsidR="002E1B2D" w:rsidRPr="00F24B7D">
        <w:rPr>
          <w:rFonts w:ascii="Tenorite Display" w:hAnsi="Tenorite Display"/>
          <w:lang w:val="en-US"/>
        </w:rPr>
        <w:t>Contoh</w:t>
      </w:r>
      <w:proofErr w:type="spellEnd"/>
      <w:r w:rsidR="002E1B2D" w:rsidRPr="00F24B7D">
        <w:rPr>
          <w:rFonts w:ascii="Tenorite Display" w:hAnsi="Tenorite Display"/>
          <w:lang w:val="en-US"/>
        </w:rPr>
        <w:t xml:space="preserve"> </w:t>
      </w:r>
      <w:r w:rsidRPr="00F24B7D">
        <w:rPr>
          <w:rFonts w:ascii="Tenorite Display" w:hAnsi="Tenorite Display"/>
          <w:i/>
          <w:iCs w:val="0"/>
        </w:rPr>
        <w:t xml:space="preserve">letter of agreement </w:t>
      </w:r>
      <w:r w:rsidR="00AB5346" w:rsidRPr="00F24B7D">
        <w:rPr>
          <w:rFonts w:ascii="Tenorite Display" w:hAnsi="Tenorite Display"/>
          <w:lang w:val="en-US"/>
        </w:rPr>
        <w:t>(</w:t>
      </w:r>
      <w:proofErr w:type="spellStart"/>
      <w:r w:rsidR="00AB5346" w:rsidRPr="00F24B7D">
        <w:rPr>
          <w:rFonts w:ascii="Tenorite Display" w:hAnsi="Tenorite Display"/>
          <w:lang w:val="en-US"/>
        </w:rPr>
        <w:t>LoA</w:t>
      </w:r>
      <w:proofErr w:type="spellEnd"/>
      <w:r w:rsidR="00AB5346" w:rsidRPr="00F24B7D">
        <w:rPr>
          <w:rFonts w:ascii="Tenorite Display" w:hAnsi="Tenorite Display"/>
          <w:lang w:val="en-US"/>
        </w:rPr>
        <w:t>)</w:t>
      </w:r>
      <w:bookmarkEnd w:id="25"/>
    </w:p>
    <w:p w14:paraId="2EF41073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664536BD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34AC4313" w14:textId="2581B0AB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  <w:r>
        <w:rPr>
          <w:lang w:val="en-US"/>
        </w:rPr>
        <w:t>KOP INSTITUSI KOLABORATOR</w:t>
      </w:r>
    </w:p>
    <w:p w14:paraId="1EE71A71" w14:textId="77777777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</w:p>
    <w:p w14:paraId="47D5C8A8" w14:textId="77777777" w:rsidR="001730EA" w:rsidRDefault="001730EA" w:rsidP="00EF12C4">
      <w:pPr>
        <w:rPr>
          <w:lang w:val="en-US"/>
        </w:rPr>
      </w:pPr>
    </w:p>
    <w:p w14:paraId="0EC9652E" w14:textId="77777777" w:rsidR="001730EA" w:rsidRDefault="001730EA" w:rsidP="00EF12C4">
      <w:pPr>
        <w:rPr>
          <w:lang w:val="en-US"/>
        </w:rPr>
      </w:pPr>
    </w:p>
    <w:p w14:paraId="0278F0D6" w14:textId="77777777" w:rsidR="001730EA" w:rsidRDefault="001730EA" w:rsidP="00EF12C4">
      <w:pPr>
        <w:rPr>
          <w:lang w:val="en-US"/>
        </w:rPr>
      </w:pPr>
    </w:p>
    <w:p w14:paraId="5B19CF72" w14:textId="2602FF11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ate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202</w:t>
      </w:r>
      <w:r w:rsidR="0025289D">
        <w:rPr>
          <w:lang w:val="en-US"/>
        </w:rPr>
        <w:t>3</w:t>
      </w:r>
    </w:p>
    <w:p w14:paraId="08383EBB" w14:textId="77777777" w:rsidR="00EF12C4" w:rsidRPr="00EF12C4" w:rsidRDefault="00EF12C4" w:rsidP="00EF12C4">
      <w:pPr>
        <w:rPr>
          <w:lang w:val="en-US"/>
        </w:rPr>
      </w:pPr>
    </w:p>
    <w:p w14:paraId="70CB3823" w14:textId="77777777" w:rsidR="00EF12C4" w:rsidRPr="00EF12C4" w:rsidRDefault="00EF12C4" w:rsidP="00EF12C4">
      <w:pPr>
        <w:rPr>
          <w:lang w:val="en-US"/>
        </w:rPr>
      </w:pPr>
    </w:p>
    <w:p w14:paraId="3F359D5D" w14:textId="77777777" w:rsidR="00EF12C4" w:rsidRPr="00EF12C4" w:rsidRDefault="00EF12C4" w:rsidP="00EF12C4">
      <w:pPr>
        <w:rPr>
          <w:lang w:val="en-US"/>
        </w:rPr>
      </w:pPr>
    </w:p>
    <w:p w14:paraId="06E2BC00" w14:textId="77777777" w:rsidR="00EF12C4" w:rsidRPr="00EF12C4" w:rsidRDefault="00EF12C4" w:rsidP="00EF12C4">
      <w:pPr>
        <w:rPr>
          <w:b/>
          <w:lang w:val="en-US"/>
        </w:rPr>
      </w:pPr>
      <w:r w:rsidRPr="00EF12C4">
        <w:rPr>
          <w:b/>
          <w:lang w:val="en-US"/>
        </w:rPr>
        <w:t>Collaboration on the project: “……………”</w:t>
      </w:r>
    </w:p>
    <w:p w14:paraId="4352FCDA" w14:textId="77777777" w:rsidR="00EF12C4" w:rsidRPr="00EF12C4" w:rsidRDefault="00EF12C4" w:rsidP="00EF12C4">
      <w:pPr>
        <w:rPr>
          <w:b/>
          <w:lang w:val="en-US"/>
        </w:rPr>
      </w:pPr>
    </w:p>
    <w:p w14:paraId="61BB2184" w14:textId="77777777" w:rsidR="00EF12C4" w:rsidRPr="00EF12C4" w:rsidRDefault="00EF12C4" w:rsidP="00EF12C4">
      <w:pPr>
        <w:rPr>
          <w:lang w:val="en-US"/>
        </w:rPr>
      </w:pPr>
    </w:p>
    <w:p w14:paraId="6301BB7D" w14:textId="7A614517" w:rsidR="00EF12C4" w:rsidRDefault="00EF12C4" w:rsidP="00EF12C4">
      <w:pPr>
        <w:rPr>
          <w:lang w:val="en-US"/>
        </w:rPr>
      </w:pPr>
      <w:r w:rsidRPr="00EF12C4">
        <w:rPr>
          <w:lang w:val="en-US"/>
        </w:rPr>
        <w:t xml:space="preserve">Dear </w:t>
      </w:r>
      <w:r w:rsidR="001534FB" w:rsidRPr="00EF12C4">
        <w:rPr>
          <w:lang w:val="en-US"/>
        </w:rPr>
        <w:t>…………</w:t>
      </w:r>
    </w:p>
    <w:p w14:paraId="00A47D1E" w14:textId="77777777" w:rsidR="001534FB" w:rsidRPr="00EF12C4" w:rsidRDefault="001534FB" w:rsidP="00EF12C4">
      <w:pPr>
        <w:rPr>
          <w:lang w:val="en-US"/>
        </w:rPr>
      </w:pPr>
    </w:p>
    <w:p w14:paraId="548291E3" w14:textId="77777777" w:rsidR="00EF12C4" w:rsidRPr="00EF12C4" w:rsidRDefault="00EF12C4" w:rsidP="00EF12C4">
      <w:pPr>
        <w:rPr>
          <w:lang w:val="en-US"/>
        </w:rPr>
      </w:pPr>
    </w:p>
    <w:p w14:paraId="30238563" w14:textId="27D82905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 xml:space="preserve">I am pleased to inform you that I accept your invitation to collaborate on the project entitled “………….” submitted for Hibah </w:t>
      </w:r>
      <w:r>
        <w:rPr>
          <w:lang w:val="en-US"/>
        </w:rPr>
        <w:t>PUTI 202</w:t>
      </w:r>
      <w:r w:rsidR="008E003C">
        <w:rPr>
          <w:lang w:val="en-US"/>
        </w:rPr>
        <w:t>3</w:t>
      </w:r>
      <w:r w:rsidRPr="00EF12C4">
        <w:rPr>
          <w:lang w:val="en-US"/>
        </w:rPr>
        <w:t xml:space="preserve"> at University of Indonesia. I am happy to assist you on ……… in my research facilities at 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 </w:t>
      </w:r>
    </w:p>
    <w:p w14:paraId="5DC0EB39" w14:textId="77777777" w:rsidR="00EF12C4" w:rsidRPr="00EF12C4" w:rsidRDefault="00EF12C4" w:rsidP="00EF12C4">
      <w:pPr>
        <w:jc w:val="both"/>
        <w:rPr>
          <w:lang w:val="en-US"/>
        </w:rPr>
      </w:pPr>
    </w:p>
    <w:p w14:paraId="4D0CD5C1" w14:textId="0842EE2F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It is our hope that, the output of this project will make a substantial scientific contribution for the project. The results obtained in this project will also be published in Q1</w:t>
      </w:r>
      <w:r>
        <w:rPr>
          <w:lang w:val="en-US"/>
        </w:rPr>
        <w:t>/Q2/Q3</w:t>
      </w:r>
      <w:r w:rsidRPr="00EF12C4">
        <w:rPr>
          <w:lang w:val="en-US"/>
        </w:rPr>
        <w:t xml:space="preserve"> journals in the related field and will be presented in several international as well as national conferences. </w:t>
      </w:r>
    </w:p>
    <w:p w14:paraId="0071241C" w14:textId="77777777" w:rsidR="00EF12C4" w:rsidRPr="00EF12C4" w:rsidRDefault="00EF12C4" w:rsidP="00EF12C4">
      <w:pPr>
        <w:jc w:val="both"/>
        <w:rPr>
          <w:lang w:val="en-US"/>
        </w:rPr>
      </w:pPr>
    </w:p>
    <w:p w14:paraId="0F82F53B" w14:textId="77777777" w:rsidR="00EF12C4" w:rsidRPr="00EF12C4" w:rsidRDefault="00EF12C4" w:rsidP="00EF12C4">
      <w:pPr>
        <w:jc w:val="both"/>
        <w:rPr>
          <w:lang w:val="en-US"/>
        </w:rPr>
      </w:pPr>
    </w:p>
    <w:p w14:paraId="2E068E9C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Sincerely,</w:t>
      </w:r>
    </w:p>
    <w:p w14:paraId="4C99C229" w14:textId="77777777" w:rsidR="00EF12C4" w:rsidRPr="00EF12C4" w:rsidRDefault="00EF12C4" w:rsidP="00EF12C4">
      <w:pPr>
        <w:jc w:val="both"/>
        <w:rPr>
          <w:lang w:val="en-US"/>
        </w:rPr>
      </w:pPr>
    </w:p>
    <w:p w14:paraId="41BA8C07" w14:textId="77777777" w:rsidR="00EF12C4" w:rsidRPr="00EF12C4" w:rsidRDefault="00EF12C4" w:rsidP="00EF12C4">
      <w:pPr>
        <w:jc w:val="both"/>
        <w:rPr>
          <w:lang w:val="en-US"/>
        </w:rPr>
      </w:pPr>
    </w:p>
    <w:p w14:paraId="2C9AC4B5" w14:textId="77777777" w:rsidR="00EF12C4" w:rsidRPr="00EF12C4" w:rsidRDefault="00EF12C4" w:rsidP="00EF12C4">
      <w:pPr>
        <w:jc w:val="both"/>
        <w:rPr>
          <w:lang w:val="en-US"/>
        </w:rPr>
      </w:pPr>
    </w:p>
    <w:p w14:paraId="48791744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…………………</w:t>
      </w:r>
    </w:p>
    <w:p w14:paraId="687E586D" w14:textId="77777777" w:rsidR="00EF12C4" w:rsidRPr="0034508D" w:rsidRDefault="00EF12C4" w:rsidP="00EF12C4">
      <w:pPr>
        <w:spacing w:after="200" w:line="276" w:lineRule="auto"/>
        <w:rPr>
          <w:szCs w:val="24"/>
        </w:rPr>
      </w:pPr>
    </w:p>
    <w:p w14:paraId="52134DCD" w14:textId="77777777" w:rsidR="00EF12C4" w:rsidRDefault="00EF12C4" w:rsidP="00EF12C4">
      <w:pPr>
        <w:spacing w:after="200" w:line="276" w:lineRule="auto"/>
        <w:rPr>
          <w:szCs w:val="24"/>
        </w:rPr>
      </w:pPr>
    </w:p>
    <w:p w14:paraId="564967F7" w14:textId="77777777" w:rsidR="00EF12C4" w:rsidRDefault="00EF12C4">
      <w:pPr>
        <w:spacing w:after="200" w:line="276" w:lineRule="auto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499C8325" w14:textId="138F6273" w:rsidR="00EF12C4" w:rsidRPr="00F24B7D" w:rsidRDefault="00EF12C4" w:rsidP="00EF12C4">
      <w:pPr>
        <w:pStyle w:val="Heading2"/>
        <w:numPr>
          <w:ilvl w:val="0"/>
          <w:numId w:val="0"/>
        </w:numPr>
        <w:rPr>
          <w:rFonts w:ascii="Tenorite Display" w:hAnsi="Tenorite Display" w:cs="Arial"/>
          <w:b w:val="0"/>
          <w:bCs w:val="0"/>
          <w:szCs w:val="24"/>
        </w:rPr>
      </w:pPr>
      <w:bookmarkStart w:id="26" w:name="_Toc123126747"/>
      <w:r w:rsidRPr="00F24B7D">
        <w:rPr>
          <w:rFonts w:ascii="Tenorite Display" w:hAnsi="Tenorite Display"/>
        </w:rPr>
        <w:lastRenderedPageBreak/>
        <w:t xml:space="preserve">Lampiran </w:t>
      </w:r>
      <w:r w:rsidR="00BA2F14" w:rsidRPr="00F24B7D">
        <w:rPr>
          <w:rFonts w:ascii="Tenorite Display" w:hAnsi="Tenorite Display"/>
          <w:lang w:val="en-US"/>
        </w:rPr>
        <w:t>10</w:t>
      </w:r>
      <w:r w:rsidRPr="00F24B7D">
        <w:rPr>
          <w:rFonts w:ascii="Tenorite Display" w:hAnsi="Tenorite Display"/>
        </w:rPr>
        <w:t xml:space="preserve">: </w:t>
      </w:r>
      <w:proofErr w:type="spellStart"/>
      <w:r w:rsidRPr="00F24B7D">
        <w:rPr>
          <w:rFonts w:ascii="Tenorite Display" w:hAnsi="Tenorite Display"/>
        </w:rPr>
        <w:t>Contoh</w:t>
      </w:r>
      <w:proofErr w:type="spellEnd"/>
      <w:r w:rsidRPr="00F24B7D">
        <w:rPr>
          <w:rFonts w:ascii="Tenorite Display" w:hAnsi="Tenorite Display"/>
        </w:rPr>
        <w:t xml:space="preserve"> acknowledgement</w:t>
      </w:r>
      <w:bookmarkEnd w:id="26"/>
    </w:p>
    <w:p w14:paraId="67DF27A0" w14:textId="77777777" w:rsidR="00EF12C4" w:rsidRPr="00EE695F" w:rsidRDefault="00EF12C4" w:rsidP="00EF12C4">
      <w:pPr>
        <w:spacing w:after="200" w:line="276" w:lineRule="auto"/>
        <w:rPr>
          <w:rFonts w:ascii="Tenorite Display" w:hAnsi="Tenorite Display" w:cs="Arial"/>
          <w:szCs w:val="24"/>
        </w:rPr>
      </w:pPr>
    </w:p>
    <w:p w14:paraId="145FFBD5" w14:textId="04AA84B3" w:rsidR="00EF12C4" w:rsidRPr="00EE695F" w:rsidRDefault="00EF12C4" w:rsidP="00EF12C4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szCs w:val="24"/>
        </w:rPr>
        <w:t>This research is funded by Directorate of Research and Development, Universitas Indonesia under Hibah PUTI 202</w:t>
      </w:r>
      <w:r w:rsidR="00E5023A" w:rsidRPr="00EE695F">
        <w:rPr>
          <w:rFonts w:ascii="Tenorite Display" w:hAnsi="Tenorite Display"/>
          <w:szCs w:val="24"/>
        </w:rPr>
        <w:t>3</w:t>
      </w:r>
      <w:r w:rsidRPr="00EE695F">
        <w:rPr>
          <w:rFonts w:ascii="Tenorite Display" w:hAnsi="Tenorite Display"/>
          <w:szCs w:val="24"/>
        </w:rPr>
        <w:t xml:space="preserve"> (Grant No. ……………</w:t>
      </w:r>
      <w:proofErr w:type="gramStart"/>
      <w:r w:rsidRPr="00EE695F">
        <w:rPr>
          <w:rFonts w:ascii="Tenorite Display" w:hAnsi="Tenorite Display"/>
          <w:szCs w:val="24"/>
        </w:rPr>
        <w:t>…..</w:t>
      </w:r>
      <w:proofErr w:type="gramEnd"/>
      <w:r w:rsidRPr="00EE695F">
        <w:rPr>
          <w:rFonts w:ascii="Tenorite Display" w:hAnsi="Tenorite Display"/>
          <w:szCs w:val="24"/>
        </w:rPr>
        <w:t>)”.</w:t>
      </w:r>
    </w:p>
    <w:p w14:paraId="1CB17603" w14:textId="6E4E941C" w:rsidR="00A64EFF" w:rsidRDefault="00A64EFF" w:rsidP="00EF12C4">
      <w:pPr>
        <w:spacing w:after="200" w:line="276" w:lineRule="auto"/>
        <w:rPr>
          <w:szCs w:val="24"/>
        </w:rPr>
      </w:pPr>
    </w:p>
    <w:p w14:paraId="5794DEFF" w14:textId="053BBAFA" w:rsidR="00A64EFF" w:rsidRDefault="00A64EFF" w:rsidP="00EF12C4">
      <w:pPr>
        <w:spacing w:after="200" w:line="276" w:lineRule="auto"/>
        <w:rPr>
          <w:szCs w:val="24"/>
        </w:rPr>
      </w:pPr>
    </w:p>
    <w:p w14:paraId="5F80B03B" w14:textId="66F5B61A" w:rsidR="00A64EFF" w:rsidRDefault="00A64EFF" w:rsidP="00EF12C4">
      <w:pPr>
        <w:spacing w:after="200" w:line="276" w:lineRule="auto"/>
        <w:rPr>
          <w:szCs w:val="24"/>
        </w:rPr>
      </w:pPr>
    </w:p>
    <w:p w14:paraId="7B57E825" w14:textId="56F6886B" w:rsidR="00A64EFF" w:rsidRDefault="00A64EFF" w:rsidP="00EF12C4">
      <w:pPr>
        <w:spacing w:after="200" w:line="276" w:lineRule="auto"/>
        <w:rPr>
          <w:szCs w:val="24"/>
        </w:rPr>
      </w:pPr>
    </w:p>
    <w:p w14:paraId="4ADC537A" w14:textId="017B4AA9" w:rsidR="00A64EFF" w:rsidRDefault="00A64EFF" w:rsidP="00EF12C4">
      <w:pPr>
        <w:spacing w:after="200" w:line="276" w:lineRule="auto"/>
        <w:rPr>
          <w:szCs w:val="24"/>
        </w:rPr>
      </w:pPr>
    </w:p>
    <w:p w14:paraId="71EBF8FA" w14:textId="04BB88E2" w:rsidR="00A64EFF" w:rsidRDefault="00A64EFF" w:rsidP="00EF12C4">
      <w:pPr>
        <w:spacing w:after="200" w:line="276" w:lineRule="auto"/>
        <w:rPr>
          <w:szCs w:val="24"/>
        </w:rPr>
      </w:pPr>
    </w:p>
    <w:p w14:paraId="297F0112" w14:textId="0858E782" w:rsidR="00A64EFF" w:rsidRDefault="00A64EFF" w:rsidP="00EF12C4">
      <w:pPr>
        <w:spacing w:after="200" w:line="276" w:lineRule="auto"/>
        <w:rPr>
          <w:szCs w:val="24"/>
        </w:rPr>
      </w:pPr>
    </w:p>
    <w:p w14:paraId="55B62324" w14:textId="78654ABF" w:rsidR="00A64EFF" w:rsidRDefault="00A64EFF" w:rsidP="00EF12C4">
      <w:pPr>
        <w:spacing w:after="200" w:line="276" w:lineRule="auto"/>
        <w:rPr>
          <w:szCs w:val="24"/>
        </w:rPr>
      </w:pPr>
    </w:p>
    <w:p w14:paraId="60F182DC" w14:textId="2C362D55" w:rsidR="00A64EFF" w:rsidRDefault="00A64EFF" w:rsidP="00EF12C4">
      <w:pPr>
        <w:spacing w:after="200" w:line="276" w:lineRule="auto"/>
        <w:rPr>
          <w:szCs w:val="24"/>
        </w:rPr>
      </w:pPr>
    </w:p>
    <w:p w14:paraId="3575CF93" w14:textId="2F7324E8" w:rsidR="00A64EFF" w:rsidRDefault="00A64EFF" w:rsidP="00EF12C4">
      <w:pPr>
        <w:spacing w:after="200" w:line="276" w:lineRule="auto"/>
        <w:rPr>
          <w:szCs w:val="24"/>
        </w:rPr>
      </w:pPr>
    </w:p>
    <w:p w14:paraId="6F5BA049" w14:textId="070A9E87" w:rsidR="00A64EFF" w:rsidRDefault="00A64EFF" w:rsidP="00EF12C4">
      <w:pPr>
        <w:spacing w:after="200" w:line="276" w:lineRule="auto"/>
        <w:rPr>
          <w:szCs w:val="24"/>
        </w:rPr>
      </w:pPr>
    </w:p>
    <w:p w14:paraId="3D706767" w14:textId="1C3BA367" w:rsidR="00A64EFF" w:rsidRDefault="00A64EFF" w:rsidP="00EF12C4">
      <w:pPr>
        <w:spacing w:after="200" w:line="276" w:lineRule="auto"/>
        <w:rPr>
          <w:szCs w:val="24"/>
        </w:rPr>
      </w:pPr>
    </w:p>
    <w:p w14:paraId="36F856BF" w14:textId="7024BD4B" w:rsidR="00A64EFF" w:rsidRDefault="00A64EFF" w:rsidP="00EF12C4">
      <w:pPr>
        <w:spacing w:after="200" w:line="276" w:lineRule="auto"/>
        <w:rPr>
          <w:szCs w:val="24"/>
        </w:rPr>
      </w:pPr>
    </w:p>
    <w:p w14:paraId="4C7ED344" w14:textId="387BBCA2" w:rsidR="00A64EFF" w:rsidRDefault="00A64EFF" w:rsidP="00EF12C4">
      <w:pPr>
        <w:spacing w:after="200" w:line="276" w:lineRule="auto"/>
        <w:rPr>
          <w:szCs w:val="24"/>
        </w:rPr>
      </w:pPr>
    </w:p>
    <w:p w14:paraId="7E006006" w14:textId="6F70C9D3" w:rsidR="00A64EFF" w:rsidRDefault="00A64EFF" w:rsidP="00EF12C4">
      <w:pPr>
        <w:spacing w:after="200" w:line="276" w:lineRule="auto"/>
        <w:rPr>
          <w:szCs w:val="24"/>
        </w:rPr>
      </w:pPr>
    </w:p>
    <w:p w14:paraId="54FBA966" w14:textId="559E90BC" w:rsidR="00A64EFF" w:rsidRDefault="00A64EFF" w:rsidP="00EF12C4">
      <w:pPr>
        <w:spacing w:after="200" w:line="276" w:lineRule="auto"/>
        <w:rPr>
          <w:szCs w:val="24"/>
        </w:rPr>
      </w:pPr>
    </w:p>
    <w:p w14:paraId="3F235E9A" w14:textId="4AF11FC6" w:rsidR="00A64EFF" w:rsidRDefault="00A64EFF" w:rsidP="00EF12C4">
      <w:pPr>
        <w:spacing w:after="200" w:line="276" w:lineRule="auto"/>
        <w:rPr>
          <w:szCs w:val="24"/>
        </w:rPr>
      </w:pPr>
    </w:p>
    <w:p w14:paraId="1F5CC300" w14:textId="44B1A932" w:rsidR="00A64EFF" w:rsidRDefault="00A64EFF" w:rsidP="00EF12C4">
      <w:pPr>
        <w:spacing w:after="200" w:line="276" w:lineRule="auto"/>
        <w:rPr>
          <w:szCs w:val="24"/>
        </w:rPr>
      </w:pPr>
    </w:p>
    <w:p w14:paraId="6EB4C6F7" w14:textId="2841EFD6" w:rsidR="00A64EFF" w:rsidRDefault="00A64EFF" w:rsidP="00EF12C4">
      <w:pPr>
        <w:spacing w:after="200" w:line="276" w:lineRule="auto"/>
        <w:rPr>
          <w:szCs w:val="24"/>
        </w:rPr>
      </w:pPr>
    </w:p>
    <w:p w14:paraId="049AB332" w14:textId="3DD93F75" w:rsidR="00A64EFF" w:rsidRDefault="00A64EFF" w:rsidP="00EF12C4">
      <w:pPr>
        <w:spacing w:after="200" w:line="276" w:lineRule="auto"/>
        <w:rPr>
          <w:szCs w:val="24"/>
        </w:rPr>
      </w:pPr>
    </w:p>
    <w:p w14:paraId="5264517B" w14:textId="6D96BDB0" w:rsidR="00A64EFF" w:rsidRDefault="00A64EFF" w:rsidP="00EF12C4">
      <w:pPr>
        <w:spacing w:after="200" w:line="276" w:lineRule="auto"/>
        <w:rPr>
          <w:szCs w:val="24"/>
        </w:rPr>
      </w:pPr>
    </w:p>
    <w:p w14:paraId="4AF7F941" w14:textId="2622173E" w:rsidR="00A64EFF" w:rsidRDefault="00A64EFF" w:rsidP="00EF12C4">
      <w:pPr>
        <w:spacing w:after="200" w:line="276" w:lineRule="auto"/>
        <w:rPr>
          <w:szCs w:val="24"/>
        </w:rPr>
      </w:pPr>
    </w:p>
    <w:p w14:paraId="04E27D32" w14:textId="7FE98834" w:rsidR="00A64EFF" w:rsidRDefault="00A64EFF" w:rsidP="00EF12C4">
      <w:pPr>
        <w:spacing w:after="200" w:line="276" w:lineRule="auto"/>
        <w:rPr>
          <w:szCs w:val="24"/>
        </w:rPr>
      </w:pPr>
    </w:p>
    <w:p w14:paraId="3D1B3711" w14:textId="581C4A89" w:rsidR="00A64EFF" w:rsidRDefault="00A64EFF" w:rsidP="00EF12C4">
      <w:pPr>
        <w:spacing w:after="200" w:line="276" w:lineRule="auto"/>
        <w:rPr>
          <w:szCs w:val="24"/>
        </w:rPr>
      </w:pPr>
    </w:p>
    <w:p w14:paraId="50644EEC" w14:textId="07443A44" w:rsidR="00A64EFF" w:rsidRDefault="00A64EFF" w:rsidP="00EF12C4">
      <w:pPr>
        <w:spacing w:after="200" w:line="276" w:lineRule="auto"/>
        <w:rPr>
          <w:szCs w:val="24"/>
        </w:rPr>
      </w:pPr>
    </w:p>
    <w:p w14:paraId="525FE1FF" w14:textId="4792C251" w:rsidR="00EE695F" w:rsidRPr="00EE695F" w:rsidRDefault="00A64EFF" w:rsidP="00EE695F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27" w:name="_Toc123126748"/>
      <w:r w:rsidRPr="00EE695F">
        <w:rPr>
          <w:rFonts w:ascii="Tenorite Display" w:hAnsi="Tenorite Display"/>
        </w:rPr>
        <w:lastRenderedPageBreak/>
        <w:t xml:space="preserve">Lampiran 11: </w:t>
      </w:r>
      <w:proofErr w:type="spellStart"/>
      <w:r w:rsidRPr="00EE695F">
        <w:rPr>
          <w:rFonts w:ascii="Tenorite Display" w:hAnsi="Tenorite Display"/>
        </w:rPr>
        <w:t>Contoh</w:t>
      </w:r>
      <w:proofErr w:type="spellEnd"/>
      <w:r w:rsidRPr="00EE695F">
        <w:rPr>
          <w:rFonts w:ascii="Tenorite Display" w:hAnsi="Tenorite Display"/>
        </w:rPr>
        <w:t xml:space="preserve"> </w:t>
      </w:r>
      <w:r w:rsidRPr="00EE695F">
        <w:rPr>
          <w:rFonts w:ascii="Tenorite Display" w:hAnsi="Tenorite Display"/>
          <w:i/>
          <w:iCs w:val="0"/>
        </w:rPr>
        <w:t>screenshot</w:t>
      </w:r>
      <w:r w:rsidRPr="00EE695F">
        <w:rPr>
          <w:rFonts w:ascii="Tenorite Display" w:hAnsi="Tenorite Display"/>
        </w:rPr>
        <w:t xml:space="preserve"> ranking </w:t>
      </w:r>
      <w:proofErr w:type="spellStart"/>
      <w:r w:rsidRPr="00EE695F">
        <w:rPr>
          <w:rFonts w:ascii="Tenorite Display" w:hAnsi="Tenorite Display"/>
        </w:rPr>
        <w:t>mitr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rguru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tingg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uar</w:t>
      </w:r>
      <w:proofErr w:type="spellEnd"/>
      <w:r w:rsidRPr="00EE695F">
        <w:rPr>
          <w:rFonts w:ascii="Tenorite Display" w:hAnsi="Tenorite Display"/>
        </w:rPr>
        <w:t xml:space="preserve"> negeri </w:t>
      </w:r>
      <w:proofErr w:type="spellStart"/>
      <w:r w:rsidRPr="00EE695F">
        <w:rPr>
          <w:rFonts w:ascii="Tenorite Display" w:hAnsi="Tenorite Display"/>
        </w:rPr>
        <w:t>dar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QS WUR</w:t>
      </w:r>
      <w:bookmarkEnd w:id="27"/>
      <w:r w:rsidRPr="00EE695F">
        <w:rPr>
          <w:rFonts w:ascii="Tenorite Display" w:hAnsi="Tenorite Display"/>
        </w:rPr>
        <w:t xml:space="preserve"> </w:t>
      </w:r>
    </w:p>
    <w:p w14:paraId="7083D083" w14:textId="77777777" w:rsidR="00EE695F" w:rsidRDefault="00EE695F" w:rsidP="00EE695F">
      <w:pPr>
        <w:rPr>
          <w:rFonts w:ascii="Tenorite Display" w:hAnsi="Tenorite Display"/>
        </w:rPr>
      </w:pPr>
    </w:p>
    <w:p w14:paraId="63C3BFA2" w14:textId="64356C2C" w:rsidR="00EE695F" w:rsidRPr="00EE695F" w:rsidRDefault="00EE695F" w:rsidP="00EE695F">
      <w:pPr>
        <w:rPr>
          <w:rFonts w:ascii="Tenorite Display" w:hAnsi="Tenorite Display"/>
        </w:rPr>
      </w:pPr>
      <w:r w:rsidRPr="00EE695F">
        <w:rPr>
          <w:rFonts w:ascii="Tenorite Display" w:hAnsi="Tenorite Display"/>
        </w:rPr>
        <w:t xml:space="preserve">Cara </w:t>
      </w:r>
      <w:proofErr w:type="spellStart"/>
      <w:r w:rsidRPr="00EE695F">
        <w:rPr>
          <w:rFonts w:ascii="Tenorite Display" w:hAnsi="Tenorite Display"/>
        </w:rPr>
        <w:t>mengetahui</w:t>
      </w:r>
      <w:proofErr w:type="spellEnd"/>
      <w:r w:rsidRPr="00EE695F">
        <w:rPr>
          <w:rFonts w:ascii="Tenorite Display" w:hAnsi="Tenorite Display"/>
        </w:rPr>
        <w:t xml:space="preserve"> ranking </w:t>
      </w:r>
      <w:proofErr w:type="spellStart"/>
      <w:r w:rsidRPr="00EE695F">
        <w:rPr>
          <w:rFonts w:ascii="Tenorite Display" w:hAnsi="Tenorite Display"/>
        </w:rPr>
        <w:t>mitr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rguru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tingg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uar</w:t>
      </w:r>
      <w:proofErr w:type="spellEnd"/>
      <w:r w:rsidRPr="00EE695F">
        <w:rPr>
          <w:rFonts w:ascii="Tenorite Display" w:hAnsi="Tenorite Display"/>
        </w:rPr>
        <w:t xml:space="preserve"> negeri pada QS WUR </w:t>
      </w:r>
      <w:proofErr w:type="spellStart"/>
      <w:r w:rsidRPr="00EE695F">
        <w:rPr>
          <w:rFonts w:ascii="Tenorite Display" w:hAnsi="Tenorite Display"/>
        </w:rPr>
        <w:t>Tahun</w:t>
      </w:r>
      <w:proofErr w:type="spellEnd"/>
      <w:r w:rsidRPr="00EE695F">
        <w:rPr>
          <w:rFonts w:ascii="Tenorite Display" w:hAnsi="Tenorite Display"/>
        </w:rPr>
        <w:t xml:space="preserve"> 2022 di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QS WUR.</w:t>
      </w:r>
    </w:p>
    <w:p w14:paraId="35A2A499" w14:textId="5D0D56B2" w:rsidR="00EE695F" w:rsidRPr="00EE695F" w:rsidRDefault="00EE695F" w:rsidP="00EE695F">
      <w:pPr>
        <w:pStyle w:val="ListParagraph"/>
        <w:numPr>
          <w:ilvl w:val="2"/>
          <w:numId w:val="12"/>
        </w:numPr>
        <w:ind w:left="709"/>
        <w:rPr>
          <w:rFonts w:ascii="Tenorite Display" w:hAnsi="Tenorite Display"/>
        </w:rPr>
      </w:pPr>
      <w:proofErr w:type="spellStart"/>
      <w:r w:rsidRPr="00EE695F">
        <w:rPr>
          <w:rFonts w:ascii="Tenorite Display" w:hAnsi="Tenorite Display"/>
        </w:rPr>
        <w:t>Silahk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akses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ke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QS World University </w:t>
      </w:r>
      <w:proofErr w:type="spellStart"/>
      <w:r w:rsidRPr="00EE695F">
        <w:rPr>
          <w:rFonts w:ascii="Tenorite Display" w:hAnsi="Tenorite Display"/>
        </w:rPr>
        <w:t>Rangkings</w:t>
      </w:r>
      <w:proofErr w:type="spellEnd"/>
      <w:r w:rsidRPr="00EE695F">
        <w:rPr>
          <w:rFonts w:ascii="Tenorite Display" w:hAnsi="Tenorite Display"/>
        </w:rPr>
        <w:t xml:space="preserve"> 2022 </w:t>
      </w:r>
      <w:proofErr w:type="spellStart"/>
      <w:r w:rsidRPr="00EE695F">
        <w:rPr>
          <w:rFonts w:ascii="Tenorite Display" w:hAnsi="Tenorite Display"/>
        </w:rPr>
        <w:t>berikut</w:t>
      </w:r>
      <w:proofErr w:type="spellEnd"/>
      <w:r w:rsidRPr="00EE695F">
        <w:rPr>
          <w:rFonts w:ascii="Tenorite Display" w:hAnsi="Tenorite Display"/>
        </w:rPr>
        <w:t xml:space="preserve">: </w:t>
      </w:r>
    </w:p>
    <w:p w14:paraId="3B91404C" w14:textId="4C51341B" w:rsidR="00EE695F" w:rsidRDefault="00000000" w:rsidP="00EE695F">
      <w:pPr>
        <w:pStyle w:val="ListParagraph"/>
        <w:rPr>
          <w:rFonts w:ascii="Tenorite Display" w:hAnsi="Tenorite Display"/>
        </w:rPr>
      </w:pPr>
      <w:hyperlink r:id="rId9" w:history="1">
        <w:r w:rsidR="00EE695F" w:rsidRPr="00D63270">
          <w:rPr>
            <w:rStyle w:val="Hyperlink"/>
            <w:rFonts w:ascii="Tenorite Display" w:hAnsi="Tenorite Display"/>
          </w:rPr>
          <w:t>https://www.topuniversities.com/university-rankings/world-university-rankings/2022</w:t>
        </w:r>
      </w:hyperlink>
    </w:p>
    <w:p w14:paraId="7A2126B8" w14:textId="77777777" w:rsidR="00EE695F" w:rsidRPr="00EE695F" w:rsidRDefault="00EE695F" w:rsidP="00EE695F">
      <w:pPr>
        <w:pStyle w:val="ListParagraph"/>
        <w:rPr>
          <w:rFonts w:ascii="Tenorite Display" w:hAnsi="Tenorite Display"/>
        </w:rPr>
      </w:pPr>
    </w:p>
    <w:p w14:paraId="38932A37" w14:textId="783FA5FC" w:rsidR="00EE695F" w:rsidRDefault="00EE695F" w:rsidP="00EE695F">
      <w:pPr>
        <w:pStyle w:val="ListParagraph"/>
        <w:numPr>
          <w:ilvl w:val="2"/>
          <w:numId w:val="12"/>
        </w:numPr>
        <w:ind w:left="709"/>
        <w:rPr>
          <w:rFonts w:ascii="Tenorite Display" w:hAnsi="Tenorite Display"/>
        </w:rPr>
      </w:pPr>
      <w:proofErr w:type="spellStart"/>
      <w:r w:rsidRPr="00EE695F">
        <w:rPr>
          <w:rFonts w:ascii="Tenorite Display" w:hAnsi="Tenorite Display"/>
        </w:rPr>
        <w:t>Masuk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nam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mitr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rguru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tinggi</w:t>
      </w:r>
      <w:proofErr w:type="spellEnd"/>
      <w:r w:rsidRPr="00EE695F">
        <w:rPr>
          <w:rFonts w:ascii="Tenorite Display" w:hAnsi="Tenorite Display"/>
        </w:rPr>
        <w:t xml:space="preserve"> Anda pada </w:t>
      </w:r>
      <w:proofErr w:type="spellStart"/>
      <w:r w:rsidRPr="00EE695F">
        <w:rPr>
          <w:rFonts w:ascii="Tenorite Display" w:hAnsi="Tenorite Display"/>
        </w:rPr>
        <w:t>kolom</w:t>
      </w:r>
      <w:proofErr w:type="spellEnd"/>
      <w:r w:rsidRPr="00EE695F">
        <w:rPr>
          <w:rFonts w:ascii="Tenorite Display" w:hAnsi="Tenorite Display"/>
        </w:rPr>
        <w:t xml:space="preserve"> “University Search” (</w:t>
      </w:r>
      <w:proofErr w:type="spellStart"/>
      <w:r w:rsidRPr="00EE695F">
        <w:rPr>
          <w:rFonts w:ascii="Tenorite Display" w:hAnsi="Tenorite Display"/>
        </w:rPr>
        <w:t>misalnya</w:t>
      </w:r>
      <w:proofErr w:type="spellEnd"/>
      <w:r w:rsidRPr="00EE695F">
        <w:rPr>
          <w:rFonts w:ascii="Tenorite Display" w:hAnsi="Tenorite Display"/>
        </w:rPr>
        <w:t>: University of Oxford”).</w:t>
      </w:r>
    </w:p>
    <w:p w14:paraId="3CCFB918" w14:textId="77777777" w:rsidR="00EE695F" w:rsidRDefault="00EE695F" w:rsidP="00EE695F">
      <w:pPr>
        <w:pStyle w:val="ListParagraph"/>
        <w:ind w:left="709"/>
        <w:rPr>
          <w:rFonts w:ascii="Tenorite Display" w:hAnsi="Tenorite Display"/>
        </w:rPr>
      </w:pPr>
    </w:p>
    <w:p w14:paraId="114F05AE" w14:textId="6E0107BF" w:rsidR="00EE695F" w:rsidRPr="00EE695F" w:rsidRDefault="00EE695F" w:rsidP="00EE695F">
      <w:pPr>
        <w:pStyle w:val="ListParagraph"/>
        <w:numPr>
          <w:ilvl w:val="2"/>
          <w:numId w:val="12"/>
        </w:numPr>
        <w:ind w:left="709"/>
        <w:rPr>
          <w:rFonts w:ascii="Tenorite Display" w:hAnsi="Tenorite Display"/>
        </w:rPr>
      </w:pPr>
      <w:r w:rsidRPr="00675E7D">
        <w:rPr>
          <w:rFonts w:ascii="Tenorite Display" w:hAnsi="Tenorite Display"/>
          <w:i/>
          <w:iCs/>
        </w:rPr>
        <w:t>Screenshot</w:t>
      </w:r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tampil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hasil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ncari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sepert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contoh</w:t>
      </w:r>
      <w:proofErr w:type="spellEnd"/>
      <w:r w:rsidRPr="00EE695F">
        <w:rPr>
          <w:rFonts w:ascii="Tenorite Display" w:hAnsi="Tenorite Display"/>
        </w:rPr>
        <w:t xml:space="preserve"> di </w:t>
      </w:r>
      <w:proofErr w:type="spellStart"/>
      <w:r w:rsidRPr="00EE695F">
        <w:rPr>
          <w:rFonts w:ascii="Tenorite Display" w:hAnsi="Tenorite Display"/>
        </w:rPr>
        <w:t>bawah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ini</w:t>
      </w:r>
      <w:proofErr w:type="spellEnd"/>
      <w:r w:rsidRPr="00EE695F">
        <w:rPr>
          <w:rFonts w:ascii="Tenorite Display" w:hAnsi="Tenorite Display"/>
        </w:rPr>
        <w:t>.</w:t>
      </w:r>
    </w:p>
    <w:p w14:paraId="64CFB06A" w14:textId="2BB85BD4" w:rsidR="00EE695F" w:rsidRDefault="00EE695F" w:rsidP="00EE695F"/>
    <w:p w14:paraId="5AA79C8B" w14:textId="77777777" w:rsidR="00EE695F" w:rsidRPr="00EE695F" w:rsidRDefault="00EE695F" w:rsidP="00EE695F"/>
    <w:p w14:paraId="0574BAEB" w14:textId="4F409EA4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noProof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7D12D01F" wp14:editId="0BBA491B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756910" cy="3053080"/>
            <wp:effectExtent l="0" t="0" r="0" b="0"/>
            <wp:wrapNone/>
            <wp:docPr id="8" name="Picture 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72EC12" w14:textId="676F8B1F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D390705" w14:textId="6E9391B4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2E49A40C" w14:textId="5A272B5C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2BB761CF" w14:textId="651CBC33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1A6CCC8B" w14:textId="186085CD" w:rsidR="00A64EFF" w:rsidRPr="00EE695F" w:rsidRDefault="00F673BE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F9C50A" wp14:editId="0CD49F27">
                <wp:simplePos x="0" y="0"/>
                <wp:positionH relativeFrom="column">
                  <wp:posOffset>565785</wp:posOffset>
                </wp:positionH>
                <wp:positionV relativeFrom="paragraph">
                  <wp:posOffset>241427</wp:posOffset>
                </wp:positionV>
                <wp:extent cx="1243584" cy="390144"/>
                <wp:effectExtent l="12700" t="12700" r="13970" b="16510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584" cy="39014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5AAD1EC" id="Rounded Rectangle 14" o:spid="_x0000_s1026" style="position:absolute;margin-left:44.55pt;margin-top:19pt;width:97.9pt;height:30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" filled="f" strokecolor="black [3213]" strokeweight="2pt"/>
            </w:pict>
          </mc:Fallback>
        </mc:AlternateContent>
      </w:r>
    </w:p>
    <w:p w14:paraId="36C2D582" w14:textId="664DF289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575E519A" w14:textId="586D66FF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78152D9C" w14:textId="5F83A5DE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587F1A93" w14:textId="1F2B6CF2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0F5D1571" w14:textId="77777777" w:rsidR="00F673BE" w:rsidRPr="00EE695F" w:rsidRDefault="00F673BE" w:rsidP="00F673BE">
      <w:pPr>
        <w:rPr>
          <w:rFonts w:ascii="Tenorite Display" w:hAnsi="Tenorite Display"/>
          <w:lang w:val="en-US" w:eastAsia="en-US"/>
        </w:rPr>
      </w:pPr>
    </w:p>
    <w:p w14:paraId="5FFF36D6" w14:textId="5CE78F0D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13849316" w14:textId="600B720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221875A" w14:textId="4B524C4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42603A03" w14:textId="14FF354F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4C864903" w14:textId="77777777" w:rsidR="00675E7D" w:rsidRDefault="00675E7D">
      <w:pPr>
        <w:spacing w:after="200" w:line="276" w:lineRule="auto"/>
        <w:rPr>
          <w:rFonts w:ascii="Tenorite Display" w:hAnsi="Tenorite Display"/>
          <w:b/>
          <w:bCs/>
          <w:iCs/>
          <w:szCs w:val="28"/>
          <w:lang w:val="x-none" w:eastAsia="en-US"/>
        </w:rPr>
      </w:pPr>
      <w:r>
        <w:rPr>
          <w:rFonts w:ascii="Tenorite Display" w:hAnsi="Tenorite Display"/>
        </w:rPr>
        <w:br w:type="page"/>
      </w:r>
    </w:p>
    <w:p w14:paraId="7D1130EC" w14:textId="125BD5F7" w:rsidR="00AB5346" w:rsidRPr="00EE695F" w:rsidRDefault="00A64EFF" w:rsidP="00AB5346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28" w:name="_Toc123126749"/>
      <w:r w:rsidRPr="00EE695F">
        <w:rPr>
          <w:rFonts w:ascii="Tenorite Display" w:hAnsi="Tenorite Display"/>
        </w:rPr>
        <w:lastRenderedPageBreak/>
        <w:t xml:space="preserve">Lampiran 12: </w:t>
      </w:r>
      <w:proofErr w:type="spellStart"/>
      <w:r w:rsidRPr="00EE695F">
        <w:rPr>
          <w:rFonts w:ascii="Tenorite Display" w:hAnsi="Tenorite Display"/>
        </w:rPr>
        <w:t>Contoh</w:t>
      </w:r>
      <w:proofErr w:type="spellEnd"/>
      <w:r w:rsidRPr="00EE695F">
        <w:rPr>
          <w:rFonts w:ascii="Tenorite Display" w:hAnsi="Tenorite Display"/>
        </w:rPr>
        <w:t xml:space="preserve"> </w:t>
      </w:r>
      <w:r w:rsidRPr="00EE695F">
        <w:rPr>
          <w:rFonts w:ascii="Tenorite Display" w:hAnsi="Tenorite Display"/>
          <w:i/>
          <w:iCs w:val="0"/>
        </w:rPr>
        <w:t>screenshot profil</w:t>
      </w:r>
      <w:r w:rsidR="004F53C8">
        <w:rPr>
          <w:rFonts w:ascii="Tenorite Display" w:hAnsi="Tenorite Display"/>
          <w:i/>
          <w:iCs w:val="0"/>
          <w:lang w:val="en-US"/>
        </w:rPr>
        <w:t>e</w:t>
      </w:r>
      <w:r w:rsidRPr="00EE695F">
        <w:rPr>
          <w:rFonts w:ascii="Tenorite Display" w:hAnsi="Tenorite Display"/>
          <w:i/>
          <w:iCs w:val="0"/>
        </w:rPr>
        <w:t xml:space="preserve"> page</w:t>
      </w:r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mitr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nelit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uar</w:t>
      </w:r>
      <w:proofErr w:type="spellEnd"/>
      <w:r w:rsidRPr="00EE695F">
        <w:rPr>
          <w:rFonts w:ascii="Tenorite Display" w:hAnsi="Tenorite Display"/>
        </w:rPr>
        <w:t xml:space="preserve"> negeri </w:t>
      </w:r>
      <w:proofErr w:type="spellStart"/>
      <w:r w:rsidRPr="00EE695F">
        <w:rPr>
          <w:rFonts w:ascii="Tenorite Display" w:hAnsi="Tenorite Display"/>
        </w:rPr>
        <w:t>dar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Scopus</w:t>
      </w:r>
      <w:bookmarkEnd w:id="28"/>
      <w:r w:rsidR="00AB5346" w:rsidRPr="00EE695F">
        <w:rPr>
          <w:rFonts w:ascii="Tenorite Display" w:hAnsi="Tenorite Display"/>
        </w:rPr>
        <w:t xml:space="preserve"> </w:t>
      </w:r>
    </w:p>
    <w:p w14:paraId="18764B13" w14:textId="77777777" w:rsidR="00675E7D" w:rsidRDefault="00675E7D" w:rsidP="00675E7D">
      <w:pPr>
        <w:rPr>
          <w:rFonts w:ascii="Tenorite Display" w:hAnsi="Tenorite Display"/>
        </w:rPr>
      </w:pPr>
    </w:p>
    <w:p w14:paraId="77479C44" w14:textId="13DBA965" w:rsidR="00675E7D" w:rsidRDefault="00675E7D" w:rsidP="00675E7D">
      <w:pPr>
        <w:rPr>
          <w:rFonts w:ascii="Tenorite Display" w:hAnsi="Tenorite Display"/>
        </w:rPr>
      </w:pPr>
      <w:r w:rsidRPr="00675E7D">
        <w:rPr>
          <w:rFonts w:ascii="Tenorite Display" w:hAnsi="Tenorite Display"/>
        </w:rPr>
        <w:t xml:space="preserve">Cara </w:t>
      </w:r>
      <w:proofErr w:type="spellStart"/>
      <w:r w:rsidRPr="00675E7D">
        <w:rPr>
          <w:rFonts w:ascii="Tenorite Display" w:hAnsi="Tenorite Display"/>
        </w:rPr>
        <w:t>mengetahui</w:t>
      </w:r>
      <w:proofErr w:type="spellEnd"/>
      <w:r w:rsidRPr="00675E7D">
        <w:rPr>
          <w:rFonts w:ascii="Tenorite Display" w:hAnsi="Tenorite Display"/>
        </w:rPr>
        <w:t xml:space="preserve"> Scopus H-index </w:t>
      </w:r>
      <w:proofErr w:type="spellStart"/>
      <w:r w:rsidRPr="00675E7D">
        <w:rPr>
          <w:rFonts w:ascii="Tenorite Display" w:hAnsi="Tenorite Display"/>
        </w:rPr>
        <w:t>mitra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peneliti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tinggi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luar</w:t>
      </w:r>
      <w:proofErr w:type="spellEnd"/>
      <w:r w:rsidRPr="00675E7D">
        <w:rPr>
          <w:rFonts w:ascii="Tenorite Display" w:hAnsi="Tenorite Display"/>
        </w:rPr>
        <w:t xml:space="preserve"> negeri </w:t>
      </w:r>
      <w:proofErr w:type="spellStart"/>
      <w:r w:rsidRPr="00675E7D">
        <w:rPr>
          <w:rFonts w:ascii="Tenorite Display" w:hAnsi="Tenorite Display"/>
        </w:rPr>
        <w:t>dari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laman</w:t>
      </w:r>
      <w:proofErr w:type="spellEnd"/>
      <w:r w:rsidRPr="00675E7D">
        <w:rPr>
          <w:rFonts w:ascii="Tenorite Display" w:hAnsi="Tenorite Display"/>
        </w:rPr>
        <w:t xml:space="preserve"> Scopus</w:t>
      </w:r>
      <w:r w:rsidRPr="00EE695F">
        <w:rPr>
          <w:rFonts w:ascii="Tenorite Display" w:hAnsi="Tenorite Display"/>
        </w:rPr>
        <w:t>.</w:t>
      </w:r>
    </w:p>
    <w:p w14:paraId="7511E818" w14:textId="6AB47335" w:rsidR="00675E7D" w:rsidRPr="00675E7D" w:rsidRDefault="00675E7D" w:rsidP="00675E7D">
      <w:pPr>
        <w:pStyle w:val="ListParagraph"/>
        <w:numPr>
          <w:ilvl w:val="1"/>
          <w:numId w:val="20"/>
        </w:numPr>
        <w:ind w:left="567" w:hanging="425"/>
        <w:rPr>
          <w:rFonts w:ascii="Tenorite Display" w:hAnsi="Tenorite Display"/>
        </w:rPr>
      </w:pPr>
      <w:proofErr w:type="spellStart"/>
      <w:r w:rsidRPr="00675E7D">
        <w:rPr>
          <w:rFonts w:ascii="Tenorite Display" w:hAnsi="Tenorite Display"/>
        </w:rPr>
        <w:t>Silahk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akses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ke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laman</w:t>
      </w:r>
      <w:proofErr w:type="spellEnd"/>
      <w:r w:rsidRPr="00675E7D">
        <w:rPr>
          <w:rFonts w:ascii="Tenorite Display" w:hAnsi="Tenorite Display"/>
        </w:rPr>
        <w:t xml:space="preserve"> “Scopus </w:t>
      </w:r>
      <w:r w:rsidRPr="004F53C8">
        <w:rPr>
          <w:rFonts w:ascii="Tenorite Display" w:hAnsi="Tenorite Display"/>
          <w:i/>
          <w:iCs/>
        </w:rPr>
        <w:t>Author</w:t>
      </w:r>
      <w:r w:rsidRPr="00675E7D">
        <w:rPr>
          <w:rFonts w:ascii="Tenorite Display" w:hAnsi="Tenorite Display"/>
        </w:rPr>
        <w:t xml:space="preserve"> ID” </w:t>
      </w:r>
      <w:proofErr w:type="spellStart"/>
      <w:r w:rsidRPr="00675E7D">
        <w:rPr>
          <w:rFonts w:ascii="Tenorite Display" w:hAnsi="Tenorite Display"/>
        </w:rPr>
        <w:t>berikut</w:t>
      </w:r>
      <w:proofErr w:type="spellEnd"/>
      <w:r w:rsidRPr="00675E7D">
        <w:rPr>
          <w:rFonts w:ascii="Tenorite Display" w:hAnsi="Tenorite Display"/>
        </w:rPr>
        <w:t xml:space="preserve">: </w:t>
      </w:r>
    </w:p>
    <w:p w14:paraId="4B01CFB0" w14:textId="7F946430" w:rsidR="00675E7D" w:rsidRDefault="00000000" w:rsidP="00675E7D">
      <w:pPr>
        <w:pStyle w:val="ListParagraph"/>
        <w:ind w:left="567"/>
        <w:rPr>
          <w:rFonts w:ascii="Tenorite Display" w:hAnsi="Tenorite Display"/>
        </w:rPr>
      </w:pPr>
      <w:hyperlink r:id="rId11" w:history="1">
        <w:r w:rsidR="00675E7D" w:rsidRPr="00D63270">
          <w:rPr>
            <w:rStyle w:val="Hyperlink"/>
            <w:rFonts w:ascii="Tenorite Display" w:hAnsi="Tenorite Display"/>
          </w:rPr>
          <w:t>https://www.scopus.com/freelookup/form/author.uri?zone=TopNavBar&amp;o</w:t>
        </w:r>
      </w:hyperlink>
      <w:r w:rsidR="00675E7D">
        <w:rPr>
          <w:rFonts w:ascii="Tenorite Display" w:hAnsi="Tenorite Display"/>
        </w:rPr>
        <w:t xml:space="preserve"> </w:t>
      </w:r>
    </w:p>
    <w:p w14:paraId="141FAFCE" w14:textId="77777777" w:rsidR="00675E7D" w:rsidRPr="00675E7D" w:rsidRDefault="00675E7D" w:rsidP="00675E7D">
      <w:pPr>
        <w:pStyle w:val="ListParagraph"/>
        <w:ind w:left="567"/>
        <w:rPr>
          <w:rFonts w:ascii="Tenorite Display" w:hAnsi="Tenorite Display"/>
        </w:rPr>
      </w:pPr>
    </w:p>
    <w:p w14:paraId="1F896D3A" w14:textId="269A2303" w:rsidR="00675E7D" w:rsidRDefault="00675E7D" w:rsidP="00675E7D">
      <w:pPr>
        <w:pStyle w:val="ListParagraph"/>
        <w:numPr>
          <w:ilvl w:val="1"/>
          <w:numId w:val="20"/>
        </w:numPr>
        <w:ind w:left="567" w:hanging="425"/>
        <w:rPr>
          <w:rFonts w:ascii="Tenorite Display" w:hAnsi="Tenorite Display"/>
        </w:rPr>
      </w:pPr>
      <w:proofErr w:type="spellStart"/>
      <w:r w:rsidRPr="00675E7D">
        <w:rPr>
          <w:rFonts w:ascii="Tenorite Display" w:hAnsi="Tenorite Display"/>
        </w:rPr>
        <w:t>Masuk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nama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belakang</w:t>
      </w:r>
      <w:proofErr w:type="spellEnd"/>
      <w:r w:rsidRPr="00675E7D">
        <w:rPr>
          <w:rFonts w:ascii="Tenorite Display" w:hAnsi="Tenorite Display"/>
        </w:rPr>
        <w:t xml:space="preserve"> (Last name), </w:t>
      </w:r>
      <w:proofErr w:type="spellStart"/>
      <w:r w:rsidRPr="00675E7D">
        <w:rPr>
          <w:rFonts w:ascii="Tenorite Display" w:hAnsi="Tenorite Display"/>
        </w:rPr>
        <w:t>nama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depan</w:t>
      </w:r>
      <w:proofErr w:type="spellEnd"/>
      <w:r w:rsidRPr="00675E7D">
        <w:rPr>
          <w:rFonts w:ascii="Tenorite Display" w:hAnsi="Tenorite Display"/>
        </w:rPr>
        <w:t xml:space="preserve"> (First name) </w:t>
      </w:r>
      <w:proofErr w:type="spellStart"/>
      <w:r w:rsidRPr="00675E7D">
        <w:rPr>
          <w:rFonts w:ascii="Tenorite Display" w:hAnsi="Tenorite Display"/>
        </w:rPr>
        <w:t>mitra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peneliti</w:t>
      </w:r>
      <w:proofErr w:type="spellEnd"/>
      <w:r w:rsidRPr="00675E7D">
        <w:rPr>
          <w:rFonts w:ascii="Tenorite Display" w:hAnsi="Tenorite Display"/>
        </w:rPr>
        <w:t xml:space="preserve"> Anda pada yang </w:t>
      </w:r>
      <w:proofErr w:type="spellStart"/>
      <w:r w:rsidRPr="00675E7D">
        <w:rPr>
          <w:rFonts w:ascii="Tenorite Display" w:hAnsi="Tenorite Display"/>
        </w:rPr>
        <w:t>tersedia</w:t>
      </w:r>
      <w:proofErr w:type="spellEnd"/>
      <w:r w:rsidRPr="00675E7D">
        <w:rPr>
          <w:rFonts w:ascii="Tenorite Display" w:hAnsi="Tenorite Display"/>
        </w:rPr>
        <w:t xml:space="preserve"> dan </w:t>
      </w:r>
      <w:proofErr w:type="spellStart"/>
      <w:r w:rsidRPr="00675E7D">
        <w:rPr>
          <w:rFonts w:ascii="Tenorite Display" w:hAnsi="Tenorite Display"/>
        </w:rPr>
        <w:t>klik</w:t>
      </w:r>
      <w:proofErr w:type="spellEnd"/>
      <w:r w:rsidRPr="00675E7D">
        <w:rPr>
          <w:rFonts w:ascii="Tenorite Display" w:hAnsi="Tenorite Display"/>
        </w:rPr>
        <w:t xml:space="preserve"> “Search”. </w:t>
      </w:r>
    </w:p>
    <w:p w14:paraId="023E00F0" w14:textId="77777777" w:rsidR="00675E7D" w:rsidRPr="00675E7D" w:rsidRDefault="00675E7D" w:rsidP="00675E7D">
      <w:pPr>
        <w:pStyle w:val="ListParagraph"/>
        <w:ind w:left="567"/>
        <w:rPr>
          <w:rFonts w:ascii="Tenorite Display" w:hAnsi="Tenorite Display"/>
        </w:rPr>
      </w:pPr>
    </w:p>
    <w:p w14:paraId="6CFE5624" w14:textId="77C25089" w:rsidR="00675E7D" w:rsidRPr="00675E7D" w:rsidRDefault="00675E7D" w:rsidP="00675E7D">
      <w:pPr>
        <w:pStyle w:val="ListParagraph"/>
        <w:numPr>
          <w:ilvl w:val="1"/>
          <w:numId w:val="20"/>
        </w:numPr>
        <w:ind w:left="567" w:hanging="425"/>
        <w:rPr>
          <w:rFonts w:ascii="Tenorite Display" w:hAnsi="Tenorite Display"/>
        </w:rPr>
      </w:pPr>
      <w:r w:rsidRPr="00675E7D">
        <w:rPr>
          <w:rFonts w:ascii="Tenorite Display" w:hAnsi="Tenorite Display"/>
        </w:rPr>
        <w:t xml:space="preserve">Screenshot </w:t>
      </w:r>
      <w:proofErr w:type="spellStart"/>
      <w:r w:rsidRPr="00675E7D">
        <w:rPr>
          <w:rFonts w:ascii="Tenorite Display" w:hAnsi="Tenorite Display"/>
        </w:rPr>
        <w:t>tampil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lam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hasil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pencari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seperti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contoh</w:t>
      </w:r>
      <w:proofErr w:type="spellEnd"/>
      <w:r w:rsidRPr="00675E7D">
        <w:rPr>
          <w:rFonts w:ascii="Tenorite Display" w:hAnsi="Tenorite Display"/>
        </w:rPr>
        <w:t xml:space="preserve"> di </w:t>
      </w:r>
      <w:proofErr w:type="spellStart"/>
      <w:r w:rsidRPr="00675E7D">
        <w:rPr>
          <w:rFonts w:ascii="Tenorite Display" w:hAnsi="Tenorite Display"/>
        </w:rPr>
        <w:t>bawah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ini</w:t>
      </w:r>
      <w:proofErr w:type="spellEnd"/>
      <w:r w:rsidRPr="00675E7D">
        <w:rPr>
          <w:rFonts w:ascii="Tenorite Display" w:hAnsi="Tenorite Display"/>
        </w:rPr>
        <w:t>.</w:t>
      </w:r>
    </w:p>
    <w:p w14:paraId="5654325E" w14:textId="77777777" w:rsidR="00F673BE" w:rsidRPr="00EE695F" w:rsidRDefault="00F673BE" w:rsidP="00AB5346">
      <w:pPr>
        <w:pStyle w:val="Heading2"/>
        <w:numPr>
          <w:ilvl w:val="0"/>
          <w:numId w:val="0"/>
        </w:numPr>
        <w:rPr>
          <w:rFonts w:ascii="Tenorite Display" w:hAnsi="Tenorite Display"/>
          <w:b w:val="0"/>
          <w:bCs w:val="0"/>
        </w:rPr>
      </w:pPr>
    </w:p>
    <w:p w14:paraId="6F8F6956" w14:textId="77777777" w:rsidR="00F673BE" w:rsidRPr="00EE695F" w:rsidRDefault="00F673BE" w:rsidP="00AB5346">
      <w:pPr>
        <w:pStyle w:val="Heading2"/>
        <w:numPr>
          <w:ilvl w:val="0"/>
          <w:numId w:val="0"/>
        </w:numPr>
        <w:rPr>
          <w:rFonts w:ascii="Tenorite Display" w:hAnsi="Tenorite Display"/>
          <w:b w:val="0"/>
          <w:bCs w:val="0"/>
        </w:rPr>
      </w:pPr>
    </w:p>
    <w:p w14:paraId="1DACD405" w14:textId="2645E3EC" w:rsidR="00A64EFF" w:rsidRPr="00EE695F" w:rsidRDefault="00D96AD1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noProof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5C3F05A3" wp14:editId="2542EA9F">
            <wp:simplePos x="0" y="0"/>
            <wp:positionH relativeFrom="column">
              <wp:posOffset>0</wp:posOffset>
            </wp:positionH>
            <wp:positionV relativeFrom="paragraph">
              <wp:posOffset>40132</wp:posOffset>
            </wp:positionV>
            <wp:extent cx="5756910" cy="3036570"/>
            <wp:effectExtent l="0" t="0" r="0" b="0"/>
            <wp:wrapNone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CDC7F2" w14:textId="1A46B978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szCs w:val="24"/>
        </w:rPr>
        <w:t xml:space="preserve">  </w:t>
      </w:r>
    </w:p>
    <w:p w14:paraId="552E3409" w14:textId="15D4D8E6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2191AD13" w14:textId="6CA96A3F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A5DE381" w14:textId="3EEDA60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E063B8C" w14:textId="102732C5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4AD358ED" w14:textId="2907602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1AFF9846" w14:textId="5A81777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3D004DD" w14:textId="4E5771D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0BB64F79" w14:textId="6C1381B0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436327A3" w14:textId="4DF464DE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3CE6B85" w14:textId="529A421C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02E7159A" w14:textId="763457DC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511B857D" w14:textId="27DCF2D7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625CE131" w14:textId="4C46414A" w:rsidR="00BF1033" w:rsidRDefault="00BF1033">
      <w:pPr>
        <w:spacing w:after="200" w:line="276" w:lineRule="auto"/>
        <w:rPr>
          <w:rFonts w:ascii="Tenorite Display" w:hAnsi="Tenorite Display"/>
          <w:szCs w:val="24"/>
        </w:rPr>
      </w:pPr>
      <w:r>
        <w:rPr>
          <w:rFonts w:ascii="Tenorite Display" w:hAnsi="Tenorite Display"/>
          <w:szCs w:val="24"/>
        </w:rPr>
        <w:br w:type="page"/>
      </w:r>
    </w:p>
    <w:p w14:paraId="3FF44BA4" w14:textId="49FDD13F" w:rsidR="00BF1033" w:rsidRPr="00EE695F" w:rsidRDefault="00BF1033" w:rsidP="00BF1033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29" w:name="_Toc123126750"/>
      <w:r w:rsidRPr="00EE695F">
        <w:rPr>
          <w:rFonts w:ascii="Tenorite Display" w:hAnsi="Tenorite Display"/>
        </w:rPr>
        <w:lastRenderedPageBreak/>
        <w:t>Lampiran 1</w:t>
      </w:r>
      <w:r>
        <w:rPr>
          <w:rFonts w:ascii="Tenorite Display" w:hAnsi="Tenorite Display"/>
          <w:lang w:val="en-US"/>
        </w:rPr>
        <w:t>3</w:t>
      </w:r>
      <w:r w:rsidRPr="00EE695F">
        <w:rPr>
          <w:rFonts w:ascii="Tenorite Display" w:hAnsi="Tenorite Display"/>
        </w:rPr>
        <w:t xml:space="preserve">: </w:t>
      </w:r>
      <w:proofErr w:type="spellStart"/>
      <w:r w:rsidRPr="00EE695F">
        <w:rPr>
          <w:rFonts w:ascii="Tenorite Display" w:hAnsi="Tenorite Display"/>
        </w:rPr>
        <w:t>Contoh</w:t>
      </w:r>
      <w:proofErr w:type="spellEnd"/>
      <w:r w:rsidRPr="00EE695F">
        <w:rPr>
          <w:rFonts w:ascii="Tenorite Display" w:hAnsi="Tenorite Display"/>
        </w:rPr>
        <w:t xml:space="preserve"> </w:t>
      </w:r>
      <w:r w:rsidRPr="00EE695F">
        <w:rPr>
          <w:rFonts w:ascii="Tenorite Display" w:hAnsi="Tenorite Display"/>
          <w:i/>
          <w:iCs w:val="0"/>
        </w:rPr>
        <w:t xml:space="preserve">screenshot </w:t>
      </w:r>
      <w:r w:rsidRPr="00BF1033">
        <w:rPr>
          <w:rFonts w:ascii="Tenorite Display" w:hAnsi="Tenorite Display"/>
          <w:lang w:val="en-US"/>
        </w:rPr>
        <w:t>SIAK NG</w:t>
      </w:r>
      <w:bookmarkEnd w:id="29"/>
      <w:r w:rsidRPr="00EE695F">
        <w:rPr>
          <w:rFonts w:ascii="Tenorite Display" w:hAnsi="Tenorite Display"/>
        </w:rPr>
        <w:t xml:space="preserve"> </w:t>
      </w:r>
    </w:p>
    <w:p w14:paraId="3E43893A" w14:textId="72499D52" w:rsidR="00A64EFF" w:rsidRPr="00EE695F" w:rsidRDefault="00FB5C44">
      <w:pPr>
        <w:spacing w:after="200" w:line="276" w:lineRule="auto"/>
        <w:rPr>
          <w:rFonts w:ascii="Tenorite Display" w:hAnsi="Tenorite Display"/>
          <w:szCs w:val="24"/>
        </w:rPr>
      </w:pPr>
      <w:r>
        <w:rPr>
          <w:noProof/>
        </w:rPr>
        <w:drawing>
          <wp:inline distT="0" distB="0" distL="0" distR="0" wp14:anchorId="4561ED84" wp14:editId="55AB77BE">
            <wp:extent cx="5756910" cy="2983230"/>
            <wp:effectExtent l="0" t="0" r="0" b="762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298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64EFF" w:rsidRPr="00EE695F" w:rsidSect="003A35EC">
      <w:footerReference w:type="even" r:id="rId14"/>
      <w:footerReference w:type="default" r:id="rId15"/>
      <w:footerReference w:type="first" r:id="rId16"/>
      <w:pgSz w:w="11901" w:h="16840" w:code="9"/>
      <w:pgMar w:top="1134" w:right="1134" w:bottom="1134" w:left="1701" w:header="680" w:footer="1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98D25" w14:textId="77777777" w:rsidR="008E60AB" w:rsidRDefault="008E60AB" w:rsidP="00577C12">
      <w:r>
        <w:separator/>
      </w:r>
    </w:p>
  </w:endnote>
  <w:endnote w:type="continuationSeparator" w:id="0">
    <w:p w14:paraId="3D55BC66" w14:textId="77777777" w:rsidR="008E60AB" w:rsidRDefault="008E60AB" w:rsidP="00577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enorite Display">
    <w:charset w:val="00"/>
    <w:family w:val="auto"/>
    <w:pitch w:val="variable"/>
    <w:sig w:usb0="80000003" w:usb1="00000001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FB70" w14:textId="75C3FD31" w:rsidR="000B051C" w:rsidRPr="00D7403E" w:rsidRDefault="000B051C" w:rsidP="00D7403E">
    <w:pPr>
      <w:pStyle w:val="Footer"/>
      <w:ind w:left="-1134" w:right="360"/>
      <w:rPr>
        <w:rFonts w:ascii="Tenorite Display" w:hAnsi="Tenorite Display"/>
      </w:rPr>
    </w:pPr>
    <w:r>
      <w:rPr>
        <w:rFonts w:ascii="Tenorite Display" w:hAnsi="Tenorite Display"/>
        <w:noProof/>
        <w:sz w:val="20"/>
        <w:lang w:val="en-US"/>
      </w:rPr>
      <mc:AlternateContent>
        <mc:Choice Requires="wpg">
          <w:drawing>
            <wp:anchor distT="0" distB="0" distL="114300" distR="114300" simplePos="0" relativeHeight="251670528" behindDoc="1" locked="0" layoutInCell="1" allowOverlap="1" wp14:anchorId="2AB816C6" wp14:editId="65E100A5">
              <wp:simplePos x="0" y="0"/>
              <wp:positionH relativeFrom="column">
                <wp:posOffset>-1270000</wp:posOffset>
              </wp:positionH>
              <wp:positionV relativeFrom="paragraph">
                <wp:posOffset>-171662</wp:posOffset>
              </wp:positionV>
              <wp:extent cx="2011680" cy="417195"/>
              <wp:effectExtent l="0" t="0" r="7620" b="1905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011680" cy="417195"/>
                        <a:chOff x="0" y="0"/>
                        <a:chExt cx="2011680" cy="417195"/>
                      </a:xfrm>
                    </wpg:grpSpPr>
                    <wps:wsp>
                      <wps:cNvPr id="10" name="Parallelogram 10"/>
                      <wps:cNvSpPr/>
                      <wps:spPr>
                        <a:xfrm>
                          <a:off x="91440" y="0"/>
                          <a:ext cx="1743075" cy="342900"/>
                        </a:xfrm>
                        <a:prstGeom prst="parallelogram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  <a:alpha val="4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Parallelogram 11"/>
                      <wps:cNvSpPr/>
                      <wps:spPr>
                        <a:xfrm>
                          <a:off x="0" y="91440"/>
                          <a:ext cx="2011680" cy="325755"/>
                        </a:xfrm>
                        <a:prstGeom prst="parallelogram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  <a:alpha val="4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6B9F34E" id="Group 5" o:spid="_x0000_s1026" style="position:absolute;margin-left:-100pt;margin-top:-13.5pt;width:158.4pt;height:32.85pt;z-index:-251645952" coordsize="20116,4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0" o:spid="_x0000_s1027" type="#_x0000_t7" style="position:absolute;left:914;width:17431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" adj="1062" fillcolor="#b6dde8 [1304]" stroked="f" strokeweight="2pt">
                <v:fill opacity="28784f"/>
              </v:shape>
              <v:shape id="Parallelogram 11" o:spid="_x0000_s1028" type="#_x0000_t7" style="position:absolute;top:914;width:20116;height:3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" adj="874" fillcolor="#92cddc [1944]" stroked="f" strokeweight="2pt">
                <v:fill opacity="28784f"/>
              </v:shape>
            </v:group>
          </w:pict>
        </mc:Fallback>
      </mc:AlternateContent>
    </w:r>
    <w:r w:rsidRPr="00D7403E">
      <w:rPr>
        <w:rStyle w:val="PageNumber"/>
        <w:rFonts w:ascii="Tenorite Display" w:hAnsi="Tenorite Display"/>
        <w:sz w:val="20"/>
      </w:rPr>
      <w:fldChar w:fldCharType="begin"/>
    </w:r>
    <w:r w:rsidRPr="00D7403E">
      <w:rPr>
        <w:rStyle w:val="PageNumber"/>
        <w:rFonts w:ascii="Tenorite Display" w:hAnsi="Tenorite Display"/>
        <w:sz w:val="20"/>
      </w:rPr>
      <w:instrText xml:space="preserve"> PAGE </w:instrText>
    </w:r>
    <w:r w:rsidRPr="00D7403E">
      <w:rPr>
        <w:rStyle w:val="PageNumber"/>
        <w:rFonts w:ascii="Tenorite Display" w:hAnsi="Tenorite Display"/>
        <w:sz w:val="20"/>
      </w:rPr>
      <w:fldChar w:fldCharType="separate"/>
    </w:r>
    <w:r w:rsidR="001660FD">
      <w:rPr>
        <w:rStyle w:val="PageNumber"/>
        <w:rFonts w:ascii="Tenorite Display" w:hAnsi="Tenorite Display"/>
        <w:noProof/>
        <w:sz w:val="20"/>
      </w:rPr>
      <w:t>28</w:t>
    </w:r>
    <w:r w:rsidRPr="00D7403E">
      <w:rPr>
        <w:rStyle w:val="PageNumber"/>
        <w:rFonts w:ascii="Tenorite Display" w:hAnsi="Tenorite Display"/>
        <w:sz w:val="20"/>
      </w:rPr>
      <w:fldChar w:fldCharType="end"/>
    </w:r>
    <w:r w:rsidRPr="00D7403E">
      <w:rPr>
        <w:rStyle w:val="PageNumber"/>
        <w:rFonts w:ascii="Tenorite Display" w:hAnsi="Tenorite Display"/>
        <w:sz w:val="20"/>
      </w:rPr>
      <w:t xml:space="preserve"> </w:t>
    </w:r>
    <w:r>
      <w:rPr>
        <w:rStyle w:val="PageNumber"/>
        <w:rFonts w:ascii="Tenorite Display" w:hAnsi="Tenorite Display"/>
        <w:sz w:val="20"/>
      </w:rPr>
      <w:t xml:space="preserve"> </w:t>
    </w:r>
    <w:r w:rsidRPr="00193231">
      <w:rPr>
        <w:rFonts w:ascii="Tenorite Display" w:hAnsi="Tenorite Display"/>
        <w:sz w:val="20"/>
        <w:lang w:val="id-ID"/>
      </w:rPr>
      <w:t>|</w:t>
    </w:r>
    <w:r w:rsidRPr="00193231">
      <w:rPr>
        <w:rFonts w:ascii="Tenorite Display" w:hAnsi="Tenorite Display"/>
        <w:i/>
        <w:sz w:val="20"/>
      </w:rPr>
      <w:t xml:space="preserve"> </w:t>
    </w:r>
    <w:r>
      <w:rPr>
        <w:rFonts w:ascii="Tenorite Display" w:hAnsi="Tenorite Display"/>
        <w:sz w:val="20"/>
        <w:lang w:val="en-US"/>
      </w:rPr>
      <w:t xml:space="preserve">Panduan </w:t>
    </w:r>
    <w:r w:rsidRPr="00193231">
      <w:rPr>
        <w:rFonts w:ascii="Tenorite Display" w:hAnsi="Tenorite Display"/>
        <w:sz w:val="20"/>
        <w:lang w:val="id-ID"/>
      </w:rPr>
      <w:t>Hibah Riset UI</w:t>
    </w:r>
    <w:r w:rsidRPr="00193231">
      <w:rPr>
        <w:rFonts w:ascii="Tenorite Display" w:hAnsi="Tenorite Display"/>
        <w:i/>
        <w:sz w:val="20"/>
        <w:lang w:val="id-ID"/>
      </w:rPr>
      <w:t xml:space="preserve"> </w:t>
    </w:r>
    <w:r w:rsidRPr="00193231">
      <w:rPr>
        <w:rFonts w:ascii="Tenorite Display" w:hAnsi="Tenorite Display"/>
        <w:sz w:val="20"/>
        <w:lang w:val="id-ID"/>
      </w:rPr>
      <w:t>202</w:t>
    </w:r>
    <w:r>
      <w:rPr>
        <w:rFonts w:ascii="Tenorite Display" w:hAnsi="Tenorite Display"/>
        <w:sz w:val="20"/>
        <w:lang w:val="en-US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32C69" w14:textId="5E37C2A2" w:rsidR="000B051C" w:rsidRPr="00DE695B" w:rsidRDefault="000B051C" w:rsidP="002E47D5">
    <w:pPr>
      <w:pStyle w:val="Footer"/>
      <w:tabs>
        <w:tab w:val="clear" w:pos="4320"/>
        <w:tab w:val="clear" w:pos="8640"/>
        <w:tab w:val="center" w:pos="5954"/>
      </w:tabs>
      <w:ind w:right="-7" w:firstLine="360"/>
      <w:jc w:val="right"/>
      <w:rPr>
        <w:rFonts w:ascii="Tenorite Display" w:hAnsi="Tenorite Display"/>
        <w:i/>
        <w:sz w:val="20"/>
      </w:rPr>
    </w:pPr>
    <w:r>
      <w:rPr>
        <w:rFonts w:ascii="Tenorite Display" w:hAnsi="Tenorite Display"/>
        <w:noProof/>
        <w:sz w:val="20"/>
        <w:lang w:val="en-US"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2759610D" wp14:editId="1290549B">
              <wp:simplePos x="0" y="0"/>
              <wp:positionH relativeFrom="column">
                <wp:posOffset>4810397</wp:posOffset>
              </wp:positionH>
              <wp:positionV relativeFrom="paragraph">
                <wp:posOffset>-165282</wp:posOffset>
              </wp:positionV>
              <wp:extent cx="2011680" cy="417195"/>
              <wp:effectExtent l="0" t="0" r="7620" b="190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011680" cy="417195"/>
                        <a:chOff x="0" y="0"/>
                        <a:chExt cx="2011680" cy="417195"/>
                      </a:xfrm>
                    </wpg:grpSpPr>
                    <wps:wsp>
                      <wps:cNvPr id="7" name="Parallelogram 7"/>
                      <wps:cNvSpPr/>
                      <wps:spPr>
                        <a:xfrm>
                          <a:off x="91440" y="0"/>
                          <a:ext cx="1743075" cy="342900"/>
                        </a:xfrm>
                        <a:prstGeom prst="parallelogram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  <a:alpha val="4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Parallelogram 9"/>
                      <wps:cNvSpPr/>
                      <wps:spPr>
                        <a:xfrm>
                          <a:off x="0" y="91440"/>
                          <a:ext cx="2011680" cy="325755"/>
                        </a:xfrm>
                        <a:prstGeom prst="parallelogram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  <a:alpha val="4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D440229" id="Group 2" o:spid="_x0000_s1026" style="position:absolute;margin-left:378.75pt;margin-top:-13pt;width:158.4pt;height:32.85pt;z-index:-251648000" coordsize="20116,4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7" o:spid="_x0000_s1027" type="#_x0000_t7" style="position:absolute;left:914;width:17431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" adj="1062" fillcolor="#b6dde8 [1304]" stroked="f" strokeweight="2pt">
                <v:fill opacity="28784f"/>
              </v:shape>
              <v:shape id="Parallelogram 9" o:spid="_x0000_s1028" type="#_x0000_t7" style="position:absolute;top:914;width:20116;height:3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" adj="874" fillcolor="#92cddc [1944]" stroked="f" strokeweight="2pt">
                <v:fill opacity="28784f"/>
              </v:shape>
            </v:group>
          </w:pict>
        </mc:Fallback>
      </mc:AlternateContent>
    </w:r>
    <w:r>
      <w:rPr>
        <w:rFonts w:ascii="Tenorite Display" w:hAnsi="Tenorite Display"/>
        <w:sz w:val="20"/>
        <w:lang w:val="en-US"/>
      </w:rPr>
      <w:t xml:space="preserve">Panduan </w:t>
    </w:r>
    <w:r w:rsidRPr="00DE695B">
      <w:rPr>
        <w:rFonts w:ascii="Tenorite Display" w:hAnsi="Tenorite Display"/>
        <w:sz w:val="20"/>
        <w:lang w:val="id-ID"/>
      </w:rPr>
      <w:t>Hibah Riset UI</w:t>
    </w:r>
    <w:r w:rsidRPr="00DE695B">
      <w:rPr>
        <w:rFonts w:ascii="Tenorite Display" w:hAnsi="Tenorite Display"/>
        <w:i/>
        <w:sz w:val="20"/>
        <w:lang w:val="id-ID"/>
      </w:rPr>
      <w:t xml:space="preserve"> </w:t>
    </w:r>
    <w:r w:rsidRPr="00DE695B">
      <w:rPr>
        <w:rFonts w:ascii="Tenorite Display" w:hAnsi="Tenorite Display"/>
        <w:sz w:val="20"/>
        <w:lang w:val="id-ID"/>
      </w:rPr>
      <w:t>202</w:t>
    </w:r>
    <w:r>
      <w:rPr>
        <w:rFonts w:ascii="Tenorite Display" w:hAnsi="Tenorite Display"/>
        <w:sz w:val="20"/>
        <w:lang w:val="en-US"/>
      </w:rPr>
      <w:t>3</w:t>
    </w:r>
    <w:r w:rsidRPr="00DE695B">
      <w:rPr>
        <w:rFonts w:ascii="Tenorite Display" w:hAnsi="Tenorite Display"/>
        <w:i/>
        <w:sz w:val="20"/>
      </w:rPr>
      <w:t xml:space="preserve"> </w:t>
    </w:r>
    <w:r w:rsidRPr="00DE695B">
      <w:rPr>
        <w:rFonts w:ascii="Tenorite Display" w:hAnsi="Tenorite Display"/>
        <w:sz w:val="20"/>
        <w:lang w:val="id-ID"/>
      </w:rPr>
      <w:t>|</w:t>
    </w:r>
    <w:r w:rsidRPr="00DE695B">
      <w:rPr>
        <w:rFonts w:ascii="Tenorite Display" w:hAnsi="Tenorite Display"/>
        <w:i/>
        <w:sz w:val="20"/>
      </w:rPr>
      <w:t xml:space="preserve"> </w:t>
    </w:r>
    <w:r w:rsidRPr="00DE695B">
      <w:rPr>
        <w:rStyle w:val="PageNumber"/>
        <w:rFonts w:ascii="Tenorite Display" w:hAnsi="Tenorite Display"/>
        <w:sz w:val="20"/>
      </w:rPr>
      <w:fldChar w:fldCharType="begin"/>
    </w:r>
    <w:r w:rsidRPr="00DE695B">
      <w:rPr>
        <w:rStyle w:val="PageNumber"/>
        <w:rFonts w:ascii="Tenorite Display" w:hAnsi="Tenorite Display"/>
        <w:sz w:val="20"/>
      </w:rPr>
      <w:instrText xml:space="preserve"> PAGE </w:instrText>
    </w:r>
    <w:r w:rsidRPr="00DE695B">
      <w:rPr>
        <w:rStyle w:val="PageNumber"/>
        <w:rFonts w:ascii="Tenorite Display" w:hAnsi="Tenorite Display"/>
        <w:sz w:val="20"/>
      </w:rPr>
      <w:fldChar w:fldCharType="separate"/>
    </w:r>
    <w:r w:rsidR="001660FD">
      <w:rPr>
        <w:rStyle w:val="PageNumber"/>
        <w:rFonts w:ascii="Tenorite Display" w:hAnsi="Tenorite Display"/>
        <w:noProof/>
        <w:sz w:val="20"/>
      </w:rPr>
      <w:t>29</w:t>
    </w:r>
    <w:r w:rsidRPr="00DE695B">
      <w:rPr>
        <w:rStyle w:val="PageNumber"/>
        <w:rFonts w:ascii="Tenorite Display" w:hAnsi="Tenorite Display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D3F0" w14:textId="13AF77FA" w:rsidR="000B051C" w:rsidRPr="00193231" w:rsidRDefault="000B051C" w:rsidP="00ED0735">
    <w:pPr>
      <w:pStyle w:val="Footer"/>
      <w:jc w:val="right"/>
      <w:rPr>
        <w:rFonts w:ascii="Tenorite Display" w:hAnsi="Tenorite Display"/>
        <w:sz w:val="20"/>
      </w:rPr>
    </w:pPr>
    <w:r>
      <w:rPr>
        <w:rFonts w:ascii="Tenorite Display" w:hAnsi="Tenorite Display"/>
        <w:sz w:val="20"/>
        <w:lang w:val="en-US"/>
      </w:rPr>
      <w:t xml:space="preserve">Panduan </w:t>
    </w:r>
    <w:r w:rsidRPr="00193231">
      <w:rPr>
        <w:rFonts w:ascii="Tenorite Display" w:hAnsi="Tenorite Display"/>
        <w:sz w:val="20"/>
        <w:lang w:val="id-ID"/>
      </w:rPr>
      <w:t>Hibah Riset UI</w:t>
    </w:r>
    <w:r w:rsidRPr="00193231">
      <w:rPr>
        <w:rFonts w:ascii="Tenorite Display" w:hAnsi="Tenorite Display"/>
        <w:i/>
        <w:sz w:val="20"/>
        <w:lang w:val="id-ID"/>
      </w:rPr>
      <w:t xml:space="preserve"> </w:t>
    </w:r>
    <w:r w:rsidRPr="00193231">
      <w:rPr>
        <w:rFonts w:ascii="Tenorite Display" w:hAnsi="Tenorite Display"/>
        <w:sz w:val="20"/>
        <w:lang w:val="id-ID"/>
      </w:rPr>
      <w:t>202</w:t>
    </w:r>
    <w:r w:rsidR="00CF0069">
      <w:rPr>
        <w:rFonts w:ascii="Tenorite Display" w:hAnsi="Tenorite Display"/>
        <w:sz w:val="20"/>
        <w:lang w:val="en-US"/>
      </w:rPr>
      <w:t>3</w:t>
    </w:r>
    <w:r w:rsidRPr="00193231">
      <w:rPr>
        <w:rFonts w:ascii="Tenorite Display" w:hAnsi="Tenorite Display"/>
        <w:i/>
        <w:sz w:val="20"/>
      </w:rPr>
      <w:t xml:space="preserve"> </w:t>
    </w:r>
    <w:r w:rsidRPr="00193231">
      <w:rPr>
        <w:rFonts w:ascii="Tenorite Display" w:hAnsi="Tenorite Display"/>
        <w:sz w:val="20"/>
        <w:lang w:val="id-ID"/>
      </w:rPr>
      <w:t>|</w:t>
    </w:r>
    <w:r w:rsidRPr="00193231">
      <w:rPr>
        <w:rFonts w:ascii="Tenorite Display" w:hAnsi="Tenorite Display"/>
        <w:i/>
        <w:sz w:val="20"/>
      </w:rPr>
      <w:t xml:space="preserve"> </w:t>
    </w:r>
    <w:r w:rsidRPr="00193231">
      <w:rPr>
        <w:rStyle w:val="PageNumber"/>
        <w:rFonts w:ascii="Tenorite Display" w:hAnsi="Tenorite Display"/>
        <w:sz w:val="20"/>
      </w:rPr>
      <w:fldChar w:fldCharType="begin"/>
    </w:r>
    <w:r w:rsidRPr="00193231">
      <w:rPr>
        <w:rStyle w:val="PageNumber"/>
        <w:rFonts w:ascii="Tenorite Display" w:hAnsi="Tenorite Display"/>
        <w:sz w:val="20"/>
      </w:rPr>
      <w:instrText xml:space="preserve"> PAGE </w:instrText>
    </w:r>
    <w:r w:rsidRPr="00193231">
      <w:rPr>
        <w:rStyle w:val="PageNumber"/>
        <w:rFonts w:ascii="Tenorite Display" w:hAnsi="Tenorite Display"/>
        <w:sz w:val="20"/>
      </w:rPr>
      <w:fldChar w:fldCharType="separate"/>
    </w:r>
    <w:r w:rsidR="001660FD">
      <w:rPr>
        <w:rStyle w:val="PageNumber"/>
        <w:rFonts w:ascii="Tenorite Display" w:hAnsi="Tenorite Display"/>
        <w:noProof/>
        <w:sz w:val="20"/>
      </w:rPr>
      <w:t>14</w:t>
    </w:r>
    <w:r w:rsidRPr="00193231">
      <w:rPr>
        <w:rStyle w:val="PageNumber"/>
        <w:rFonts w:ascii="Tenorite Display" w:hAnsi="Tenorite Display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BFE51" w14:textId="77777777" w:rsidR="008E60AB" w:rsidRDefault="008E60AB" w:rsidP="00577C12">
      <w:r>
        <w:separator/>
      </w:r>
    </w:p>
  </w:footnote>
  <w:footnote w:type="continuationSeparator" w:id="0">
    <w:p w14:paraId="4F6A9899" w14:textId="77777777" w:rsidR="008E60AB" w:rsidRDefault="008E60AB" w:rsidP="00577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166"/>
    <w:multiLevelType w:val="hybridMultilevel"/>
    <w:tmpl w:val="A0A8E59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00D55"/>
    <w:multiLevelType w:val="hybridMultilevel"/>
    <w:tmpl w:val="59CAED14"/>
    <w:lvl w:ilvl="0" w:tplc="7436B5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A33D7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B27FA"/>
    <w:multiLevelType w:val="hybridMultilevel"/>
    <w:tmpl w:val="ADCCDDD6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171779FE"/>
    <w:multiLevelType w:val="hybridMultilevel"/>
    <w:tmpl w:val="DBF86DAE"/>
    <w:lvl w:ilvl="0" w:tplc="F216FA36">
      <w:numFmt w:val="bullet"/>
      <w:lvlText w:val="•"/>
      <w:lvlJc w:val="left"/>
      <w:rPr>
        <w:rFonts w:ascii="Arial Narrow" w:eastAsia="Times New Roman" w:hAnsi="Arial Narrow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255DD"/>
    <w:multiLevelType w:val="hybridMultilevel"/>
    <w:tmpl w:val="69BA8DD6"/>
    <w:lvl w:ilvl="0" w:tplc="A61ACD62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BB3A272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CC22BCD8">
      <w:start w:val="1"/>
      <w:numFmt w:val="decimal"/>
      <w:lvlText w:val="%5."/>
      <w:lvlJc w:val="left"/>
      <w:pPr>
        <w:ind w:left="3240" w:hanging="360"/>
      </w:pPr>
      <w:rPr>
        <w:rFonts w:hint="default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253BF8"/>
    <w:multiLevelType w:val="hybridMultilevel"/>
    <w:tmpl w:val="DBF61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F23FD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1C5E6B"/>
    <w:multiLevelType w:val="hybridMultilevel"/>
    <w:tmpl w:val="FAC0387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2F2357"/>
    <w:multiLevelType w:val="hybridMultilevel"/>
    <w:tmpl w:val="F9CCC952"/>
    <w:lvl w:ilvl="0" w:tplc="38090019">
      <w:start w:val="1"/>
      <w:numFmt w:val="lowerLetter"/>
      <w:lvlText w:val="%1."/>
      <w:lvlJc w:val="left"/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90EAA"/>
    <w:multiLevelType w:val="hybridMultilevel"/>
    <w:tmpl w:val="A6D01392"/>
    <w:lvl w:ilvl="0" w:tplc="0B984B7E">
      <w:start w:val="1"/>
      <w:numFmt w:val="lowerLetter"/>
      <w:lvlText w:val="%1."/>
      <w:lvlJc w:val="left"/>
      <w:pPr>
        <w:ind w:left="1146" w:hanging="360"/>
      </w:pPr>
      <w:rPr>
        <w:rFonts w:ascii="Tenorite Display" w:hAnsi="Tenorite Display" w:hint="default"/>
        <w:b w:val="0"/>
        <w:bCs w:val="0"/>
      </w:r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29816F8E"/>
    <w:multiLevelType w:val="hybridMultilevel"/>
    <w:tmpl w:val="A89853F4"/>
    <w:lvl w:ilvl="0" w:tplc="515224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0F0E65"/>
    <w:multiLevelType w:val="hybridMultilevel"/>
    <w:tmpl w:val="D13695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7AE2C22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3E1BDF"/>
    <w:multiLevelType w:val="hybridMultilevel"/>
    <w:tmpl w:val="5808C59C"/>
    <w:lvl w:ilvl="0" w:tplc="F91A0D58">
      <w:start w:val="1"/>
      <w:numFmt w:val="decimal"/>
      <w:lvlText w:val="%1."/>
      <w:lvlJc w:val="left"/>
      <w:pPr>
        <w:ind w:left="122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42" w:hanging="360"/>
      </w:pPr>
    </w:lvl>
    <w:lvl w:ilvl="2" w:tplc="3809001B" w:tentative="1">
      <w:start w:val="1"/>
      <w:numFmt w:val="lowerRoman"/>
      <w:lvlText w:val="%3."/>
      <w:lvlJc w:val="right"/>
      <w:pPr>
        <w:ind w:left="2662" w:hanging="180"/>
      </w:pPr>
    </w:lvl>
    <w:lvl w:ilvl="3" w:tplc="3809000F" w:tentative="1">
      <w:start w:val="1"/>
      <w:numFmt w:val="decimal"/>
      <w:lvlText w:val="%4."/>
      <w:lvlJc w:val="left"/>
      <w:pPr>
        <w:ind w:left="3382" w:hanging="360"/>
      </w:pPr>
    </w:lvl>
    <w:lvl w:ilvl="4" w:tplc="6BBEDFFC">
      <w:start w:val="1"/>
      <w:numFmt w:val="lowerLetter"/>
      <w:lvlText w:val="%5."/>
      <w:lvlJc w:val="left"/>
      <w:pPr>
        <w:ind w:left="4102" w:hanging="360"/>
      </w:pPr>
      <w:rPr>
        <w:b w:val="0"/>
        <w:bCs w:val="0"/>
      </w:rPr>
    </w:lvl>
    <w:lvl w:ilvl="5" w:tplc="3809001B" w:tentative="1">
      <w:start w:val="1"/>
      <w:numFmt w:val="lowerRoman"/>
      <w:lvlText w:val="%6."/>
      <w:lvlJc w:val="right"/>
      <w:pPr>
        <w:ind w:left="4822" w:hanging="180"/>
      </w:pPr>
    </w:lvl>
    <w:lvl w:ilvl="6" w:tplc="3809000F" w:tentative="1">
      <w:start w:val="1"/>
      <w:numFmt w:val="decimal"/>
      <w:lvlText w:val="%7."/>
      <w:lvlJc w:val="left"/>
      <w:pPr>
        <w:ind w:left="5542" w:hanging="360"/>
      </w:pPr>
    </w:lvl>
    <w:lvl w:ilvl="7" w:tplc="38090019" w:tentative="1">
      <w:start w:val="1"/>
      <w:numFmt w:val="lowerLetter"/>
      <w:lvlText w:val="%8."/>
      <w:lvlJc w:val="left"/>
      <w:pPr>
        <w:ind w:left="6262" w:hanging="360"/>
      </w:pPr>
    </w:lvl>
    <w:lvl w:ilvl="8" w:tplc="38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4" w15:restartNumberingAfterBreak="0">
    <w:nsid w:val="33440535"/>
    <w:multiLevelType w:val="hybridMultilevel"/>
    <w:tmpl w:val="EA72B3A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E6613"/>
    <w:multiLevelType w:val="hybridMultilevel"/>
    <w:tmpl w:val="7B0AB44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24F50"/>
    <w:multiLevelType w:val="hybridMultilevel"/>
    <w:tmpl w:val="FC6091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3C3DC5"/>
    <w:multiLevelType w:val="hybridMultilevel"/>
    <w:tmpl w:val="EE56127E"/>
    <w:lvl w:ilvl="0" w:tplc="BB3A272A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D54164"/>
    <w:multiLevelType w:val="hybridMultilevel"/>
    <w:tmpl w:val="6F20B6C6"/>
    <w:lvl w:ilvl="0" w:tplc="4858C736">
      <w:start w:val="1"/>
      <w:numFmt w:val="decimal"/>
      <w:lvlText w:val="%1."/>
      <w:lvlJc w:val="left"/>
      <w:pPr>
        <w:ind w:left="720" w:hanging="360"/>
      </w:pPr>
      <w:rPr>
        <w:rFonts w:ascii="Tenorite Display" w:hAnsi="Tenorite Display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227C6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0926B3A"/>
    <w:multiLevelType w:val="hybridMultilevel"/>
    <w:tmpl w:val="D558259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B72E3"/>
    <w:multiLevelType w:val="hybridMultilevel"/>
    <w:tmpl w:val="74CAD154"/>
    <w:lvl w:ilvl="0" w:tplc="1B167CD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B2113A"/>
    <w:multiLevelType w:val="hybridMultilevel"/>
    <w:tmpl w:val="6906961A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F67A5A52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2778F"/>
    <w:multiLevelType w:val="hybridMultilevel"/>
    <w:tmpl w:val="F49E0992"/>
    <w:lvl w:ilvl="0" w:tplc="3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3AF310D"/>
    <w:multiLevelType w:val="hybridMultilevel"/>
    <w:tmpl w:val="DEA0495C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FFFFFFFF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38090019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58929B5"/>
    <w:multiLevelType w:val="hybridMultilevel"/>
    <w:tmpl w:val="84563DFA"/>
    <w:lvl w:ilvl="0" w:tplc="38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561C3057"/>
    <w:multiLevelType w:val="hybridMultilevel"/>
    <w:tmpl w:val="DE18BDF4"/>
    <w:lvl w:ilvl="0" w:tplc="07D243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7BE697D"/>
    <w:multiLevelType w:val="hybridMultilevel"/>
    <w:tmpl w:val="B810C64A"/>
    <w:lvl w:ilvl="0" w:tplc="F216FA36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0325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B11CA2"/>
    <w:multiLevelType w:val="hybridMultilevel"/>
    <w:tmpl w:val="4300E07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3E1D3F"/>
    <w:multiLevelType w:val="hybridMultilevel"/>
    <w:tmpl w:val="7E841E12"/>
    <w:lvl w:ilvl="0" w:tplc="3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63226AD9"/>
    <w:multiLevelType w:val="hybridMultilevel"/>
    <w:tmpl w:val="90127FA4"/>
    <w:lvl w:ilvl="0" w:tplc="F67A5A52">
      <w:start w:val="1"/>
      <w:numFmt w:val="decimal"/>
      <w:lvlText w:val="%1."/>
      <w:lvlJc w:val="left"/>
      <w:pPr>
        <w:ind w:left="27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427424"/>
    <w:multiLevelType w:val="hybridMultilevel"/>
    <w:tmpl w:val="0FCE90B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F33476"/>
    <w:multiLevelType w:val="hybridMultilevel"/>
    <w:tmpl w:val="3048A718"/>
    <w:lvl w:ilvl="0" w:tplc="C854B322">
      <w:start w:val="1"/>
      <w:numFmt w:val="decimal"/>
      <w:pStyle w:val="Heading2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455CD2"/>
    <w:multiLevelType w:val="hybridMultilevel"/>
    <w:tmpl w:val="05A858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090015">
      <w:start w:val="1"/>
      <w:numFmt w:val="upperLetter"/>
      <w:lvlText w:val="%6."/>
      <w:lvlJc w:val="lef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794379"/>
    <w:multiLevelType w:val="hybridMultilevel"/>
    <w:tmpl w:val="9C700C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216FA36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Calibri" w:hint="default"/>
      </w:r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4E96780"/>
    <w:multiLevelType w:val="hybridMultilevel"/>
    <w:tmpl w:val="0C42AF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D834E8"/>
    <w:multiLevelType w:val="hybridMultilevel"/>
    <w:tmpl w:val="A89853F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CB2F97"/>
    <w:multiLevelType w:val="hybridMultilevel"/>
    <w:tmpl w:val="DA3E1DF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C10227"/>
    <w:multiLevelType w:val="hybridMultilevel"/>
    <w:tmpl w:val="D3D4F9DE"/>
    <w:lvl w:ilvl="0" w:tplc="3809000F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3105105">
    <w:abstractNumId w:val="36"/>
  </w:num>
  <w:num w:numId="2" w16cid:durableId="952053884">
    <w:abstractNumId w:val="5"/>
  </w:num>
  <w:num w:numId="3" w16cid:durableId="529730248">
    <w:abstractNumId w:val="39"/>
  </w:num>
  <w:num w:numId="4" w16cid:durableId="1009061861">
    <w:abstractNumId w:val="35"/>
  </w:num>
  <w:num w:numId="5" w16cid:durableId="2011132007">
    <w:abstractNumId w:val="20"/>
  </w:num>
  <w:num w:numId="6" w16cid:durableId="852189658">
    <w:abstractNumId w:val="6"/>
  </w:num>
  <w:num w:numId="7" w16cid:durableId="1696883632">
    <w:abstractNumId w:val="19"/>
  </w:num>
  <w:num w:numId="8" w16cid:durableId="882907382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0842040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68200361">
    <w:abstractNumId w:val="41"/>
  </w:num>
  <w:num w:numId="11" w16cid:durableId="797837410">
    <w:abstractNumId w:val="15"/>
  </w:num>
  <w:num w:numId="12" w16cid:durableId="1519001846">
    <w:abstractNumId w:val="22"/>
  </w:num>
  <w:num w:numId="13" w16cid:durableId="765657173">
    <w:abstractNumId w:val="10"/>
  </w:num>
  <w:num w:numId="14" w16cid:durableId="382755518">
    <w:abstractNumId w:val="34"/>
  </w:num>
  <w:num w:numId="15" w16cid:durableId="1913814693">
    <w:abstractNumId w:val="17"/>
  </w:num>
  <w:num w:numId="16" w16cid:durableId="1711611632">
    <w:abstractNumId w:val="29"/>
  </w:num>
  <w:num w:numId="17" w16cid:durableId="1747872709">
    <w:abstractNumId w:val="21"/>
  </w:num>
  <w:num w:numId="18" w16cid:durableId="1535191285">
    <w:abstractNumId w:val="2"/>
  </w:num>
  <w:num w:numId="19" w16cid:durableId="406345833">
    <w:abstractNumId w:val="7"/>
  </w:num>
  <w:num w:numId="20" w16cid:durableId="1893419532">
    <w:abstractNumId w:val="12"/>
  </w:num>
  <w:num w:numId="21" w16cid:durableId="1761020276">
    <w:abstractNumId w:val="3"/>
  </w:num>
  <w:num w:numId="22" w16cid:durableId="1304584354">
    <w:abstractNumId w:val="25"/>
  </w:num>
  <w:num w:numId="23" w16cid:durableId="367343076">
    <w:abstractNumId w:val="9"/>
  </w:num>
  <w:num w:numId="24" w16cid:durableId="271934731">
    <w:abstractNumId w:val="27"/>
  </w:num>
  <w:num w:numId="25" w16cid:durableId="218202051">
    <w:abstractNumId w:val="16"/>
  </w:num>
  <w:num w:numId="26" w16cid:durableId="1816139108">
    <w:abstractNumId w:val="11"/>
  </w:num>
  <w:num w:numId="27" w16cid:durableId="1860773862">
    <w:abstractNumId w:val="4"/>
  </w:num>
  <w:num w:numId="28" w16cid:durableId="1331912264">
    <w:abstractNumId w:val="1"/>
  </w:num>
  <w:num w:numId="29" w16cid:durableId="1346908284">
    <w:abstractNumId w:val="28"/>
  </w:num>
  <w:num w:numId="30" w16cid:durableId="1047224768">
    <w:abstractNumId w:val="14"/>
  </w:num>
  <w:num w:numId="31" w16cid:durableId="243533179">
    <w:abstractNumId w:val="40"/>
  </w:num>
  <w:num w:numId="32" w16cid:durableId="1321470">
    <w:abstractNumId w:val="33"/>
  </w:num>
  <w:num w:numId="33" w16cid:durableId="374350904">
    <w:abstractNumId w:val="38"/>
  </w:num>
  <w:num w:numId="34" w16cid:durableId="1312177143">
    <w:abstractNumId w:val="18"/>
  </w:num>
  <w:num w:numId="35" w16cid:durableId="2106609014">
    <w:abstractNumId w:val="24"/>
  </w:num>
  <w:num w:numId="36" w16cid:durableId="38016221">
    <w:abstractNumId w:val="31"/>
  </w:num>
  <w:num w:numId="37" w16cid:durableId="67853044">
    <w:abstractNumId w:val="26"/>
  </w:num>
  <w:num w:numId="38" w16cid:durableId="110831688">
    <w:abstractNumId w:val="13"/>
  </w:num>
  <w:num w:numId="39" w16cid:durableId="1117677333">
    <w:abstractNumId w:val="8"/>
  </w:num>
  <w:num w:numId="40" w16cid:durableId="282149915">
    <w:abstractNumId w:val="34"/>
  </w:num>
  <w:num w:numId="41" w16cid:durableId="50539089">
    <w:abstractNumId w:val="34"/>
  </w:num>
  <w:num w:numId="42" w16cid:durableId="2084832168">
    <w:abstractNumId w:val="34"/>
  </w:num>
  <w:num w:numId="43" w16cid:durableId="939145408">
    <w:abstractNumId w:val="34"/>
  </w:num>
  <w:num w:numId="44" w16cid:durableId="641498666">
    <w:abstractNumId w:val="32"/>
  </w:num>
  <w:num w:numId="45" w16cid:durableId="1226642090">
    <w:abstractNumId w:val="34"/>
  </w:num>
  <w:num w:numId="46" w16cid:durableId="722676825">
    <w:abstractNumId w:val="34"/>
  </w:num>
  <w:num w:numId="47" w16cid:durableId="543833814">
    <w:abstractNumId w:val="30"/>
  </w:num>
  <w:num w:numId="48" w16cid:durableId="865946135">
    <w:abstractNumId w:val="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LA0Nja2sLQ0NbVU0lEKTi0uzszPAykwNKkFAF35hIctAAAA"/>
  </w:docVars>
  <w:rsids>
    <w:rsidRoot w:val="00577C12"/>
    <w:rsid w:val="00001F1A"/>
    <w:rsid w:val="0000320C"/>
    <w:rsid w:val="00004456"/>
    <w:rsid w:val="000108B1"/>
    <w:rsid w:val="00024BDF"/>
    <w:rsid w:val="00035586"/>
    <w:rsid w:val="000402C5"/>
    <w:rsid w:val="0004066C"/>
    <w:rsid w:val="0004219C"/>
    <w:rsid w:val="00042320"/>
    <w:rsid w:val="000456FC"/>
    <w:rsid w:val="000505FA"/>
    <w:rsid w:val="0005326A"/>
    <w:rsid w:val="0005440A"/>
    <w:rsid w:val="00065236"/>
    <w:rsid w:val="00065798"/>
    <w:rsid w:val="00065AE5"/>
    <w:rsid w:val="00065E52"/>
    <w:rsid w:val="00066320"/>
    <w:rsid w:val="00067680"/>
    <w:rsid w:val="00067B96"/>
    <w:rsid w:val="00067E8F"/>
    <w:rsid w:val="00072EC7"/>
    <w:rsid w:val="00074854"/>
    <w:rsid w:val="000765B8"/>
    <w:rsid w:val="000844D7"/>
    <w:rsid w:val="000845A1"/>
    <w:rsid w:val="00085480"/>
    <w:rsid w:val="00092D8C"/>
    <w:rsid w:val="00093D5B"/>
    <w:rsid w:val="000947FD"/>
    <w:rsid w:val="000957F1"/>
    <w:rsid w:val="00096914"/>
    <w:rsid w:val="000A036C"/>
    <w:rsid w:val="000A65D9"/>
    <w:rsid w:val="000B051C"/>
    <w:rsid w:val="000B0A16"/>
    <w:rsid w:val="000B0CEA"/>
    <w:rsid w:val="000B1115"/>
    <w:rsid w:val="000B2F42"/>
    <w:rsid w:val="000C19F3"/>
    <w:rsid w:val="000C4901"/>
    <w:rsid w:val="000C4D49"/>
    <w:rsid w:val="000C65B7"/>
    <w:rsid w:val="000D4624"/>
    <w:rsid w:val="000D4765"/>
    <w:rsid w:val="000E148D"/>
    <w:rsid w:val="000E199B"/>
    <w:rsid w:val="000E2C7F"/>
    <w:rsid w:val="000E4699"/>
    <w:rsid w:val="000E5A0F"/>
    <w:rsid w:val="000E66BA"/>
    <w:rsid w:val="000F0046"/>
    <w:rsid w:val="000F61F9"/>
    <w:rsid w:val="00100D45"/>
    <w:rsid w:val="00103DBA"/>
    <w:rsid w:val="00104F0E"/>
    <w:rsid w:val="001062F1"/>
    <w:rsid w:val="00112AD0"/>
    <w:rsid w:val="00113AE3"/>
    <w:rsid w:val="001147EA"/>
    <w:rsid w:val="00114EB9"/>
    <w:rsid w:val="0011749E"/>
    <w:rsid w:val="00125765"/>
    <w:rsid w:val="00130354"/>
    <w:rsid w:val="001304D4"/>
    <w:rsid w:val="00132B1A"/>
    <w:rsid w:val="00132E94"/>
    <w:rsid w:val="0013357A"/>
    <w:rsid w:val="0013760F"/>
    <w:rsid w:val="00140551"/>
    <w:rsid w:val="0014069A"/>
    <w:rsid w:val="00140D4B"/>
    <w:rsid w:val="00141410"/>
    <w:rsid w:val="0014270D"/>
    <w:rsid w:val="00142B9B"/>
    <w:rsid w:val="001505AA"/>
    <w:rsid w:val="00151044"/>
    <w:rsid w:val="001534FB"/>
    <w:rsid w:val="00153E5B"/>
    <w:rsid w:val="00156D7E"/>
    <w:rsid w:val="001570E5"/>
    <w:rsid w:val="00160418"/>
    <w:rsid w:val="00162F00"/>
    <w:rsid w:val="001641BD"/>
    <w:rsid w:val="001657D7"/>
    <w:rsid w:val="001660FD"/>
    <w:rsid w:val="00166372"/>
    <w:rsid w:val="00171D1E"/>
    <w:rsid w:val="00172238"/>
    <w:rsid w:val="00172536"/>
    <w:rsid w:val="001730EA"/>
    <w:rsid w:val="00173E1C"/>
    <w:rsid w:val="00177907"/>
    <w:rsid w:val="00177D7D"/>
    <w:rsid w:val="00180CE3"/>
    <w:rsid w:val="001814AD"/>
    <w:rsid w:val="00181D71"/>
    <w:rsid w:val="00183568"/>
    <w:rsid w:val="0018377C"/>
    <w:rsid w:val="00193231"/>
    <w:rsid w:val="001941B0"/>
    <w:rsid w:val="00194CEF"/>
    <w:rsid w:val="00194DF4"/>
    <w:rsid w:val="0019752D"/>
    <w:rsid w:val="001A03E5"/>
    <w:rsid w:val="001A1F41"/>
    <w:rsid w:val="001A262A"/>
    <w:rsid w:val="001A2C86"/>
    <w:rsid w:val="001A41DA"/>
    <w:rsid w:val="001A733F"/>
    <w:rsid w:val="001A7CE2"/>
    <w:rsid w:val="001A7D6A"/>
    <w:rsid w:val="001B40DF"/>
    <w:rsid w:val="001C1F78"/>
    <w:rsid w:val="001C319E"/>
    <w:rsid w:val="001C52DF"/>
    <w:rsid w:val="001D4043"/>
    <w:rsid w:val="001D74FE"/>
    <w:rsid w:val="001D7CA7"/>
    <w:rsid w:val="001E0E66"/>
    <w:rsid w:val="001E1E43"/>
    <w:rsid w:val="001E276A"/>
    <w:rsid w:val="001E4E3C"/>
    <w:rsid w:val="001F1FC6"/>
    <w:rsid w:val="001F219B"/>
    <w:rsid w:val="001F2E57"/>
    <w:rsid w:val="001F4382"/>
    <w:rsid w:val="001F45C7"/>
    <w:rsid w:val="001F4653"/>
    <w:rsid w:val="002031BA"/>
    <w:rsid w:val="00204382"/>
    <w:rsid w:val="0020439D"/>
    <w:rsid w:val="00205641"/>
    <w:rsid w:val="00205B1D"/>
    <w:rsid w:val="00207267"/>
    <w:rsid w:val="00207C12"/>
    <w:rsid w:val="00210086"/>
    <w:rsid w:val="002103D4"/>
    <w:rsid w:val="00211518"/>
    <w:rsid w:val="00212D33"/>
    <w:rsid w:val="002141AA"/>
    <w:rsid w:val="002145E0"/>
    <w:rsid w:val="00215CB3"/>
    <w:rsid w:val="00221470"/>
    <w:rsid w:val="002217D0"/>
    <w:rsid w:val="00221CFE"/>
    <w:rsid w:val="00223C39"/>
    <w:rsid w:val="00234AA2"/>
    <w:rsid w:val="00243615"/>
    <w:rsid w:val="00243C92"/>
    <w:rsid w:val="00244100"/>
    <w:rsid w:val="00247E88"/>
    <w:rsid w:val="002526DD"/>
    <w:rsid w:val="0025289D"/>
    <w:rsid w:val="00256421"/>
    <w:rsid w:val="00267829"/>
    <w:rsid w:val="00271E68"/>
    <w:rsid w:val="00272403"/>
    <w:rsid w:val="00274808"/>
    <w:rsid w:val="0027747B"/>
    <w:rsid w:val="002775A3"/>
    <w:rsid w:val="002839DB"/>
    <w:rsid w:val="00284C58"/>
    <w:rsid w:val="00284CE3"/>
    <w:rsid w:val="00285894"/>
    <w:rsid w:val="00286D84"/>
    <w:rsid w:val="002A047C"/>
    <w:rsid w:val="002A04E2"/>
    <w:rsid w:val="002A7379"/>
    <w:rsid w:val="002B100F"/>
    <w:rsid w:val="002B385D"/>
    <w:rsid w:val="002C0AB7"/>
    <w:rsid w:val="002C1112"/>
    <w:rsid w:val="002C5C40"/>
    <w:rsid w:val="002D2759"/>
    <w:rsid w:val="002D3EB5"/>
    <w:rsid w:val="002D48A3"/>
    <w:rsid w:val="002D4B8E"/>
    <w:rsid w:val="002D64FF"/>
    <w:rsid w:val="002E15FE"/>
    <w:rsid w:val="002E1B2D"/>
    <w:rsid w:val="002E4526"/>
    <w:rsid w:val="002E47D5"/>
    <w:rsid w:val="002E53F0"/>
    <w:rsid w:val="002E6468"/>
    <w:rsid w:val="002F2AD8"/>
    <w:rsid w:val="002F3C66"/>
    <w:rsid w:val="002F7EEC"/>
    <w:rsid w:val="00301C07"/>
    <w:rsid w:val="00305F4C"/>
    <w:rsid w:val="00312650"/>
    <w:rsid w:val="003150CF"/>
    <w:rsid w:val="0032150F"/>
    <w:rsid w:val="00323B8C"/>
    <w:rsid w:val="00323DD0"/>
    <w:rsid w:val="003323A4"/>
    <w:rsid w:val="00332B14"/>
    <w:rsid w:val="00333BA1"/>
    <w:rsid w:val="00335E9A"/>
    <w:rsid w:val="00337A59"/>
    <w:rsid w:val="00343E87"/>
    <w:rsid w:val="00344D56"/>
    <w:rsid w:val="00350B61"/>
    <w:rsid w:val="0035182D"/>
    <w:rsid w:val="00351D2D"/>
    <w:rsid w:val="00352631"/>
    <w:rsid w:val="00353C1B"/>
    <w:rsid w:val="0035443E"/>
    <w:rsid w:val="00354C67"/>
    <w:rsid w:val="00356497"/>
    <w:rsid w:val="003714A8"/>
    <w:rsid w:val="00371E34"/>
    <w:rsid w:val="00373355"/>
    <w:rsid w:val="00373740"/>
    <w:rsid w:val="00377261"/>
    <w:rsid w:val="003804D5"/>
    <w:rsid w:val="00381C23"/>
    <w:rsid w:val="003827AD"/>
    <w:rsid w:val="0038701A"/>
    <w:rsid w:val="00387925"/>
    <w:rsid w:val="00387934"/>
    <w:rsid w:val="00391B3E"/>
    <w:rsid w:val="003958B3"/>
    <w:rsid w:val="00395F2A"/>
    <w:rsid w:val="003966B1"/>
    <w:rsid w:val="00396E43"/>
    <w:rsid w:val="00397C9B"/>
    <w:rsid w:val="003A0E30"/>
    <w:rsid w:val="003A0EF9"/>
    <w:rsid w:val="003A2DB9"/>
    <w:rsid w:val="003A35EC"/>
    <w:rsid w:val="003A5124"/>
    <w:rsid w:val="003C0A42"/>
    <w:rsid w:val="003C0B42"/>
    <w:rsid w:val="003C3C77"/>
    <w:rsid w:val="003D1E05"/>
    <w:rsid w:val="003D50A5"/>
    <w:rsid w:val="003E0123"/>
    <w:rsid w:val="003E2F1F"/>
    <w:rsid w:val="003E34D0"/>
    <w:rsid w:val="003E3AAA"/>
    <w:rsid w:val="003E4063"/>
    <w:rsid w:val="003E51C7"/>
    <w:rsid w:val="003E7052"/>
    <w:rsid w:val="003F01D3"/>
    <w:rsid w:val="003F04BB"/>
    <w:rsid w:val="003F2378"/>
    <w:rsid w:val="003F2906"/>
    <w:rsid w:val="003F58B3"/>
    <w:rsid w:val="00401B4B"/>
    <w:rsid w:val="00402F08"/>
    <w:rsid w:val="00405FD7"/>
    <w:rsid w:val="0040680A"/>
    <w:rsid w:val="00407FE1"/>
    <w:rsid w:val="00411529"/>
    <w:rsid w:val="00413AEA"/>
    <w:rsid w:val="0042155C"/>
    <w:rsid w:val="00421871"/>
    <w:rsid w:val="004223CA"/>
    <w:rsid w:val="00430C76"/>
    <w:rsid w:val="004321C5"/>
    <w:rsid w:val="0043597C"/>
    <w:rsid w:val="004421FD"/>
    <w:rsid w:val="00447680"/>
    <w:rsid w:val="00453AAD"/>
    <w:rsid w:val="00453B32"/>
    <w:rsid w:val="004616B0"/>
    <w:rsid w:val="00464D39"/>
    <w:rsid w:val="00465035"/>
    <w:rsid w:val="00470192"/>
    <w:rsid w:val="00475B68"/>
    <w:rsid w:val="004763EB"/>
    <w:rsid w:val="00483AA9"/>
    <w:rsid w:val="004872BC"/>
    <w:rsid w:val="00491A45"/>
    <w:rsid w:val="00493C4B"/>
    <w:rsid w:val="00495268"/>
    <w:rsid w:val="00497498"/>
    <w:rsid w:val="004A0AAC"/>
    <w:rsid w:val="004A11F4"/>
    <w:rsid w:val="004A38A9"/>
    <w:rsid w:val="004A48BB"/>
    <w:rsid w:val="004A6771"/>
    <w:rsid w:val="004B016A"/>
    <w:rsid w:val="004B113B"/>
    <w:rsid w:val="004C3607"/>
    <w:rsid w:val="004C648C"/>
    <w:rsid w:val="004C6A5C"/>
    <w:rsid w:val="004C7153"/>
    <w:rsid w:val="004D0BEC"/>
    <w:rsid w:val="004D3B5A"/>
    <w:rsid w:val="004D3F91"/>
    <w:rsid w:val="004D4AF4"/>
    <w:rsid w:val="004D6619"/>
    <w:rsid w:val="004E03CF"/>
    <w:rsid w:val="004E0A46"/>
    <w:rsid w:val="004E1BCB"/>
    <w:rsid w:val="004E5264"/>
    <w:rsid w:val="004F53C8"/>
    <w:rsid w:val="004F754B"/>
    <w:rsid w:val="005002B8"/>
    <w:rsid w:val="00501A15"/>
    <w:rsid w:val="00506E81"/>
    <w:rsid w:val="00511172"/>
    <w:rsid w:val="00513C83"/>
    <w:rsid w:val="005148DE"/>
    <w:rsid w:val="00516B62"/>
    <w:rsid w:val="0052248F"/>
    <w:rsid w:val="0052659A"/>
    <w:rsid w:val="00527582"/>
    <w:rsid w:val="00527686"/>
    <w:rsid w:val="00531955"/>
    <w:rsid w:val="005327F6"/>
    <w:rsid w:val="00540493"/>
    <w:rsid w:val="00544BF0"/>
    <w:rsid w:val="005451C5"/>
    <w:rsid w:val="0054530A"/>
    <w:rsid w:val="00545CDC"/>
    <w:rsid w:val="00547B90"/>
    <w:rsid w:val="00556D14"/>
    <w:rsid w:val="005609A1"/>
    <w:rsid w:val="00563682"/>
    <w:rsid w:val="00570C0C"/>
    <w:rsid w:val="00571509"/>
    <w:rsid w:val="00573851"/>
    <w:rsid w:val="00577C12"/>
    <w:rsid w:val="00577D0E"/>
    <w:rsid w:val="00593FB5"/>
    <w:rsid w:val="00594DF0"/>
    <w:rsid w:val="005A33F9"/>
    <w:rsid w:val="005A3E4F"/>
    <w:rsid w:val="005B5D53"/>
    <w:rsid w:val="005B7DF9"/>
    <w:rsid w:val="005C53C0"/>
    <w:rsid w:val="005C60ED"/>
    <w:rsid w:val="005C6A8B"/>
    <w:rsid w:val="005D0EFB"/>
    <w:rsid w:val="005D246D"/>
    <w:rsid w:val="005D4050"/>
    <w:rsid w:val="005D5F4A"/>
    <w:rsid w:val="005D668C"/>
    <w:rsid w:val="005E09F7"/>
    <w:rsid w:val="005E5201"/>
    <w:rsid w:val="005F1419"/>
    <w:rsid w:val="005F2B70"/>
    <w:rsid w:val="005F48B8"/>
    <w:rsid w:val="005F6B4B"/>
    <w:rsid w:val="00603212"/>
    <w:rsid w:val="006105F4"/>
    <w:rsid w:val="006109D1"/>
    <w:rsid w:val="00611690"/>
    <w:rsid w:val="00611BC1"/>
    <w:rsid w:val="006126E9"/>
    <w:rsid w:val="00612863"/>
    <w:rsid w:val="00613798"/>
    <w:rsid w:val="00615B33"/>
    <w:rsid w:val="00622BD5"/>
    <w:rsid w:val="00622BE6"/>
    <w:rsid w:val="006230D3"/>
    <w:rsid w:val="0062483E"/>
    <w:rsid w:val="00625AAD"/>
    <w:rsid w:val="00625F26"/>
    <w:rsid w:val="00627F22"/>
    <w:rsid w:val="00630F76"/>
    <w:rsid w:val="00632340"/>
    <w:rsid w:val="006371B6"/>
    <w:rsid w:val="00642112"/>
    <w:rsid w:val="00643F4E"/>
    <w:rsid w:val="006460AE"/>
    <w:rsid w:val="006469DB"/>
    <w:rsid w:val="00646AB1"/>
    <w:rsid w:val="006520E8"/>
    <w:rsid w:val="006524DB"/>
    <w:rsid w:val="006570C0"/>
    <w:rsid w:val="00660447"/>
    <w:rsid w:val="00666451"/>
    <w:rsid w:val="00670517"/>
    <w:rsid w:val="00673552"/>
    <w:rsid w:val="006744F1"/>
    <w:rsid w:val="006746B0"/>
    <w:rsid w:val="006746F2"/>
    <w:rsid w:val="00674FC6"/>
    <w:rsid w:val="00675E7D"/>
    <w:rsid w:val="006766BC"/>
    <w:rsid w:val="0068046F"/>
    <w:rsid w:val="00680911"/>
    <w:rsid w:val="0068763E"/>
    <w:rsid w:val="00693905"/>
    <w:rsid w:val="00693EF4"/>
    <w:rsid w:val="006A008C"/>
    <w:rsid w:val="006A37A2"/>
    <w:rsid w:val="006A53F2"/>
    <w:rsid w:val="006A564C"/>
    <w:rsid w:val="006B0FCC"/>
    <w:rsid w:val="006B5D3A"/>
    <w:rsid w:val="006C1DFA"/>
    <w:rsid w:val="006C3A70"/>
    <w:rsid w:val="006C4F08"/>
    <w:rsid w:val="006C679C"/>
    <w:rsid w:val="006D4DFB"/>
    <w:rsid w:val="006D54C2"/>
    <w:rsid w:val="006D55BD"/>
    <w:rsid w:val="006D5668"/>
    <w:rsid w:val="006D70F7"/>
    <w:rsid w:val="006D752D"/>
    <w:rsid w:val="006D7F29"/>
    <w:rsid w:val="006E1047"/>
    <w:rsid w:val="006E2DA5"/>
    <w:rsid w:val="006E2E8B"/>
    <w:rsid w:val="006E556E"/>
    <w:rsid w:val="006E68BE"/>
    <w:rsid w:val="006E6A73"/>
    <w:rsid w:val="006F3FF7"/>
    <w:rsid w:val="006F4269"/>
    <w:rsid w:val="006F6DA7"/>
    <w:rsid w:val="00702BF7"/>
    <w:rsid w:val="007079EC"/>
    <w:rsid w:val="00710CB4"/>
    <w:rsid w:val="0071453F"/>
    <w:rsid w:val="00714CF5"/>
    <w:rsid w:val="0071649C"/>
    <w:rsid w:val="007174B1"/>
    <w:rsid w:val="007234AE"/>
    <w:rsid w:val="00727B3D"/>
    <w:rsid w:val="00734586"/>
    <w:rsid w:val="00734617"/>
    <w:rsid w:val="0073532F"/>
    <w:rsid w:val="00744BA2"/>
    <w:rsid w:val="0075104D"/>
    <w:rsid w:val="00761A84"/>
    <w:rsid w:val="0076584A"/>
    <w:rsid w:val="00766F2D"/>
    <w:rsid w:val="00767BAB"/>
    <w:rsid w:val="00781268"/>
    <w:rsid w:val="007847F4"/>
    <w:rsid w:val="0078516A"/>
    <w:rsid w:val="007900D8"/>
    <w:rsid w:val="00791671"/>
    <w:rsid w:val="007951BC"/>
    <w:rsid w:val="007A73EA"/>
    <w:rsid w:val="007B1400"/>
    <w:rsid w:val="007B1EAE"/>
    <w:rsid w:val="007B2B3E"/>
    <w:rsid w:val="007B3547"/>
    <w:rsid w:val="007B67BA"/>
    <w:rsid w:val="007B75C8"/>
    <w:rsid w:val="007C1F6C"/>
    <w:rsid w:val="007C5DC9"/>
    <w:rsid w:val="007C77CF"/>
    <w:rsid w:val="007D06BF"/>
    <w:rsid w:val="007D4829"/>
    <w:rsid w:val="007E3469"/>
    <w:rsid w:val="007E348A"/>
    <w:rsid w:val="007E3D1F"/>
    <w:rsid w:val="007E52D1"/>
    <w:rsid w:val="007F0837"/>
    <w:rsid w:val="007F1633"/>
    <w:rsid w:val="00801336"/>
    <w:rsid w:val="00801423"/>
    <w:rsid w:val="008053C9"/>
    <w:rsid w:val="00812CFD"/>
    <w:rsid w:val="00813636"/>
    <w:rsid w:val="00816003"/>
    <w:rsid w:val="00816A15"/>
    <w:rsid w:val="008175A6"/>
    <w:rsid w:val="00822FC5"/>
    <w:rsid w:val="008240C7"/>
    <w:rsid w:val="00824FA0"/>
    <w:rsid w:val="0082669E"/>
    <w:rsid w:val="00826FEC"/>
    <w:rsid w:val="00834D69"/>
    <w:rsid w:val="00836D9B"/>
    <w:rsid w:val="0084372D"/>
    <w:rsid w:val="008445DE"/>
    <w:rsid w:val="00847098"/>
    <w:rsid w:val="008470B8"/>
    <w:rsid w:val="0085073A"/>
    <w:rsid w:val="008507DA"/>
    <w:rsid w:val="008512A7"/>
    <w:rsid w:val="0085267C"/>
    <w:rsid w:val="00853251"/>
    <w:rsid w:val="00857B0D"/>
    <w:rsid w:val="00861FE7"/>
    <w:rsid w:val="00862313"/>
    <w:rsid w:val="00864EF0"/>
    <w:rsid w:val="00865FBA"/>
    <w:rsid w:val="008664ED"/>
    <w:rsid w:val="008676CE"/>
    <w:rsid w:val="00870B72"/>
    <w:rsid w:val="00882258"/>
    <w:rsid w:val="0088263A"/>
    <w:rsid w:val="00883298"/>
    <w:rsid w:val="00884253"/>
    <w:rsid w:val="008868C4"/>
    <w:rsid w:val="008874F3"/>
    <w:rsid w:val="008900DA"/>
    <w:rsid w:val="00890C07"/>
    <w:rsid w:val="00891E9F"/>
    <w:rsid w:val="00897EFD"/>
    <w:rsid w:val="008A275E"/>
    <w:rsid w:val="008A2ABF"/>
    <w:rsid w:val="008B15E8"/>
    <w:rsid w:val="008B2241"/>
    <w:rsid w:val="008B566C"/>
    <w:rsid w:val="008C11D4"/>
    <w:rsid w:val="008C2453"/>
    <w:rsid w:val="008C3121"/>
    <w:rsid w:val="008C5F12"/>
    <w:rsid w:val="008C7416"/>
    <w:rsid w:val="008D4AA1"/>
    <w:rsid w:val="008D52DB"/>
    <w:rsid w:val="008E003C"/>
    <w:rsid w:val="008E00FF"/>
    <w:rsid w:val="008E037C"/>
    <w:rsid w:val="008E0AFC"/>
    <w:rsid w:val="008E375A"/>
    <w:rsid w:val="008E60AB"/>
    <w:rsid w:val="008F5AB9"/>
    <w:rsid w:val="00900873"/>
    <w:rsid w:val="00901AD9"/>
    <w:rsid w:val="00901C42"/>
    <w:rsid w:val="0090267F"/>
    <w:rsid w:val="009027CA"/>
    <w:rsid w:val="00902E5D"/>
    <w:rsid w:val="009101C5"/>
    <w:rsid w:val="00911E8A"/>
    <w:rsid w:val="009167F8"/>
    <w:rsid w:val="009202C7"/>
    <w:rsid w:val="00923865"/>
    <w:rsid w:val="0092400F"/>
    <w:rsid w:val="00926BD0"/>
    <w:rsid w:val="009328E5"/>
    <w:rsid w:val="00932E07"/>
    <w:rsid w:val="00934496"/>
    <w:rsid w:val="00944091"/>
    <w:rsid w:val="009453C5"/>
    <w:rsid w:val="00950BF1"/>
    <w:rsid w:val="00955A71"/>
    <w:rsid w:val="00956D02"/>
    <w:rsid w:val="00960B5C"/>
    <w:rsid w:val="0096637B"/>
    <w:rsid w:val="009669E1"/>
    <w:rsid w:val="0097710D"/>
    <w:rsid w:val="00981932"/>
    <w:rsid w:val="00982B4A"/>
    <w:rsid w:val="00983875"/>
    <w:rsid w:val="00983F6D"/>
    <w:rsid w:val="00984160"/>
    <w:rsid w:val="00994B5F"/>
    <w:rsid w:val="009952C5"/>
    <w:rsid w:val="00997C55"/>
    <w:rsid w:val="009A3F51"/>
    <w:rsid w:val="009A4CE9"/>
    <w:rsid w:val="009A5801"/>
    <w:rsid w:val="009B08E5"/>
    <w:rsid w:val="009B16E9"/>
    <w:rsid w:val="009B37B2"/>
    <w:rsid w:val="009B4405"/>
    <w:rsid w:val="009B4799"/>
    <w:rsid w:val="009C7938"/>
    <w:rsid w:val="009D09F4"/>
    <w:rsid w:val="009D1E0C"/>
    <w:rsid w:val="009E15BB"/>
    <w:rsid w:val="009E20BB"/>
    <w:rsid w:val="009E499C"/>
    <w:rsid w:val="009E5A3B"/>
    <w:rsid w:val="009F13FB"/>
    <w:rsid w:val="009F56F7"/>
    <w:rsid w:val="009F672E"/>
    <w:rsid w:val="00A05C10"/>
    <w:rsid w:val="00A07B34"/>
    <w:rsid w:val="00A106C3"/>
    <w:rsid w:val="00A1361B"/>
    <w:rsid w:val="00A13B2B"/>
    <w:rsid w:val="00A15EAC"/>
    <w:rsid w:val="00A16834"/>
    <w:rsid w:val="00A20576"/>
    <w:rsid w:val="00A205EF"/>
    <w:rsid w:val="00A26537"/>
    <w:rsid w:val="00A30EE4"/>
    <w:rsid w:val="00A329D2"/>
    <w:rsid w:val="00A32D50"/>
    <w:rsid w:val="00A4027D"/>
    <w:rsid w:val="00A47ED4"/>
    <w:rsid w:val="00A503CE"/>
    <w:rsid w:val="00A51E5B"/>
    <w:rsid w:val="00A522D3"/>
    <w:rsid w:val="00A53B96"/>
    <w:rsid w:val="00A53DEC"/>
    <w:rsid w:val="00A55864"/>
    <w:rsid w:val="00A60D1E"/>
    <w:rsid w:val="00A64EFF"/>
    <w:rsid w:val="00A65B2A"/>
    <w:rsid w:val="00A67E25"/>
    <w:rsid w:val="00A7308C"/>
    <w:rsid w:val="00A74A74"/>
    <w:rsid w:val="00A75BAB"/>
    <w:rsid w:val="00A7642A"/>
    <w:rsid w:val="00A77794"/>
    <w:rsid w:val="00A83952"/>
    <w:rsid w:val="00A90BF0"/>
    <w:rsid w:val="00A9206C"/>
    <w:rsid w:val="00A94922"/>
    <w:rsid w:val="00A95A05"/>
    <w:rsid w:val="00A96408"/>
    <w:rsid w:val="00A97828"/>
    <w:rsid w:val="00AA1948"/>
    <w:rsid w:val="00AA19D9"/>
    <w:rsid w:val="00AA403D"/>
    <w:rsid w:val="00AB2C63"/>
    <w:rsid w:val="00AB3726"/>
    <w:rsid w:val="00AB5346"/>
    <w:rsid w:val="00AB7BAB"/>
    <w:rsid w:val="00AC01A2"/>
    <w:rsid w:val="00AC1441"/>
    <w:rsid w:val="00AC30D0"/>
    <w:rsid w:val="00AD1A22"/>
    <w:rsid w:val="00AD26B7"/>
    <w:rsid w:val="00AD4E60"/>
    <w:rsid w:val="00AE1EA3"/>
    <w:rsid w:val="00AE1F7B"/>
    <w:rsid w:val="00AE50C2"/>
    <w:rsid w:val="00AE51E6"/>
    <w:rsid w:val="00B0333B"/>
    <w:rsid w:val="00B03B9E"/>
    <w:rsid w:val="00B066B0"/>
    <w:rsid w:val="00B102AE"/>
    <w:rsid w:val="00B10B5F"/>
    <w:rsid w:val="00B1314C"/>
    <w:rsid w:val="00B25FEC"/>
    <w:rsid w:val="00B2606A"/>
    <w:rsid w:val="00B32C46"/>
    <w:rsid w:val="00B32D83"/>
    <w:rsid w:val="00B337D4"/>
    <w:rsid w:val="00B37A43"/>
    <w:rsid w:val="00B43786"/>
    <w:rsid w:val="00B439A3"/>
    <w:rsid w:val="00B4634B"/>
    <w:rsid w:val="00B47035"/>
    <w:rsid w:val="00B5156C"/>
    <w:rsid w:val="00B53BE4"/>
    <w:rsid w:val="00B561DB"/>
    <w:rsid w:val="00B61BE1"/>
    <w:rsid w:val="00B6445F"/>
    <w:rsid w:val="00B6707E"/>
    <w:rsid w:val="00B814DD"/>
    <w:rsid w:val="00B81DBB"/>
    <w:rsid w:val="00B83630"/>
    <w:rsid w:val="00B9230E"/>
    <w:rsid w:val="00B94B89"/>
    <w:rsid w:val="00B96376"/>
    <w:rsid w:val="00B96983"/>
    <w:rsid w:val="00B96D43"/>
    <w:rsid w:val="00B970D6"/>
    <w:rsid w:val="00BA2F14"/>
    <w:rsid w:val="00BA4532"/>
    <w:rsid w:val="00BA71D3"/>
    <w:rsid w:val="00BB3EC3"/>
    <w:rsid w:val="00BB6835"/>
    <w:rsid w:val="00BC0BF4"/>
    <w:rsid w:val="00BC2500"/>
    <w:rsid w:val="00BD229F"/>
    <w:rsid w:val="00BD2A7D"/>
    <w:rsid w:val="00BD339D"/>
    <w:rsid w:val="00BD3CA6"/>
    <w:rsid w:val="00BD7094"/>
    <w:rsid w:val="00BE042C"/>
    <w:rsid w:val="00BE45DF"/>
    <w:rsid w:val="00BE4979"/>
    <w:rsid w:val="00BE5961"/>
    <w:rsid w:val="00BF09B2"/>
    <w:rsid w:val="00BF1033"/>
    <w:rsid w:val="00BF12FC"/>
    <w:rsid w:val="00BF5B5E"/>
    <w:rsid w:val="00BF62A4"/>
    <w:rsid w:val="00BF7054"/>
    <w:rsid w:val="00C02A81"/>
    <w:rsid w:val="00C0347A"/>
    <w:rsid w:val="00C067B7"/>
    <w:rsid w:val="00C067CA"/>
    <w:rsid w:val="00C116CC"/>
    <w:rsid w:val="00C137CB"/>
    <w:rsid w:val="00C21609"/>
    <w:rsid w:val="00C275B9"/>
    <w:rsid w:val="00C31CB1"/>
    <w:rsid w:val="00C33E01"/>
    <w:rsid w:val="00C43273"/>
    <w:rsid w:val="00C51E65"/>
    <w:rsid w:val="00C529AE"/>
    <w:rsid w:val="00C57678"/>
    <w:rsid w:val="00C6003C"/>
    <w:rsid w:val="00C62EAD"/>
    <w:rsid w:val="00C82CBA"/>
    <w:rsid w:val="00C82D91"/>
    <w:rsid w:val="00C83358"/>
    <w:rsid w:val="00C84E47"/>
    <w:rsid w:val="00C86919"/>
    <w:rsid w:val="00C90AF3"/>
    <w:rsid w:val="00C9180B"/>
    <w:rsid w:val="00C95016"/>
    <w:rsid w:val="00C96748"/>
    <w:rsid w:val="00CA0B91"/>
    <w:rsid w:val="00CA2EA8"/>
    <w:rsid w:val="00CA2F28"/>
    <w:rsid w:val="00CA3C81"/>
    <w:rsid w:val="00CA5F91"/>
    <w:rsid w:val="00CA7181"/>
    <w:rsid w:val="00CA71B2"/>
    <w:rsid w:val="00CB1A09"/>
    <w:rsid w:val="00CB2FCB"/>
    <w:rsid w:val="00CB4205"/>
    <w:rsid w:val="00CC1A88"/>
    <w:rsid w:val="00CC27B6"/>
    <w:rsid w:val="00CC3309"/>
    <w:rsid w:val="00CC4005"/>
    <w:rsid w:val="00CC6CD0"/>
    <w:rsid w:val="00CD3464"/>
    <w:rsid w:val="00CD3AE3"/>
    <w:rsid w:val="00CD42A3"/>
    <w:rsid w:val="00CD44D8"/>
    <w:rsid w:val="00CD4933"/>
    <w:rsid w:val="00CD5527"/>
    <w:rsid w:val="00CE0F88"/>
    <w:rsid w:val="00CE2820"/>
    <w:rsid w:val="00CE5FB2"/>
    <w:rsid w:val="00CF0069"/>
    <w:rsid w:val="00CF20D0"/>
    <w:rsid w:val="00CF6614"/>
    <w:rsid w:val="00CF7D49"/>
    <w:rsid w:val="00D029BD"/>
    <w:rsid w:val="00D0618C"/>
    <w:rsid w:val="00D06FF5"/>
    <w:rsid w:val="00D07005"/>
    <w:rsid w:val="00D13638"/>
    <w:rsid w:val="00D1559F"/>
    <w:rsid w:val="00D15FC8"/>
    <w:rsid w:val="00D173F9"/>
    <w:rsid w:val="00D2313E"/>
    <w:rsid w:val="00D241E6"/>
    <w:rsid w:val="00D24DB4"/>
    <w:rsid w:val="00D32629"/>
    <w:rsid w:val="00D35E18"/>
    <w:rsid w:val="00D371F8"/>
    <w:rsid w:val="00D45425"/>
    <w:rsid w:val="00D50315"/>
    <w:rsid w:val="00D50578"/>
    <w:rsid w:val="00D50CCF"/>
    <w:rsid w:val="00D52324"/>
    <w:rsid w:val="00D60E53"/>
    <w:rsid w:val="00D61CCA"/>
    <w:rsid w:val="00D61F07"/>
    <w:rsid w:val="00D63113"/>
    <w:rsid w:val="00D7403E"/>
    <w:rsid w:val="00D745BC"/>
    <w:rsid w:val="00D747C0"/>
    <w:rsid w:val="00D82FAC"/>
    <w:rsid w:val="00D836B5"/>
    <w:rsid w:val="00D83A94"/>
    <w:rsid w:val="00D83B11"/>
    <w:rsid w:val="00D83C9C"/>
    <w:rsid w:val="00D84A37"/>
    <w:rsid w:val="00D86354"/>
    <w:rsid w:val="00D863B2"/>
    <w:rsid w:val="00D86554"/>
    <w:rsid w:val="00D86B30"/>
    <w:rsid w:val="00D87547"/>
    <w:rsid w:val="00D92E7A"/>
    <w:rsid w:val="00D9399C"/>
    <w:rsid w:val="00D952F0"/>
    <w:rsid w:val="00D955F3"/>
    <w:rsid w:val="00D96AD1"/>
    <w:rsid w:val="00DA182C"/>
    <w:rsid w:val="00DA51EB"/>
    <w:rsid w:val="00DA60EE"/>
    <w:rsid w:val="00DA64D5"/>
    <w:rsid w:val="00DA687D"/>
    <w:rsid w:val="00DB3009"/>
    <w:rsid w:val="00DB573C"/>
    <w:rsid w:val="00DB5C66"/>
    <w:rsid w:val="00DB6CFD"/>
    <w:rsid w:val="00DC1C0B"/>
    <w:rsid w:val="00DD416A"/>
    <w:rsid w:val="00DD70AD"/>
    <w:rsid w:val="00DE060B"/>
    <w:rsid w:val="00DE13C8"/>
    <w:rsid w:val="00DE193D"/>
    <w:rsid w:val="00DE648F"/>
    <w:rsid w:val="00DE695B"/>
    <w:rsid w:val="00DE6D49"/>
    <w:rsid w:val="00DE732D"/>
    <w:rsid w:val="00DF17C6"/>
    <w:rsid w:val="00DF3F13"/>
    <w:rsid w:val="00DF3F54"/>
    <w:rsid w:val="00DF5A1C"/>
    <w:rsid w:val="00DF5C1C"/>
    <w:rsid w:val="00E001E0"/>
    <w:rsid w:val="00E0148A"/>
    <w:rsid w:val="00E0462A"/>
    <w:rsid w:val="00E07684"/>
    <w:rsid w:val="00E07E9D"/>
    <w:rsid w:val="00E10FDA"/>
    <w:rsid w:val="00E1108D"/>
    <w:rsid w:val="00E12885"/>
    <w:rsid w:val="00E133E2"/>
    <w:rsid w:val="00E15294"/>
    <w:rsid w:val="00E16F28"/>
    <w:rsid w:val="00E17078"/>
    <w:rsid w:val="00E171A4"/>
    <w:rsid w:val="00E21547"/>
    <w:rsid w:val="00E33659"/>
    <w:rsid w:val="00E336CB"/>
    <w:rsid w:val="00E3690B"/>
    <w:rsid w:val="00E40871"/>
    <w:rsid w:val="00E440F1"/>
    <w:rsid w:val="00E46B2A"/>
    <w:rsid w:val="00E5023A"/>
    <w:rsid w:val="00E544D6"/>
    <w:rsid w:val="00E54BB0"/>
    <w:rsid w:val="00E65A7A"/>
    <w:rsid w:val="00E661CF"/>
    <w:rsid w:val="00E674D2"/>
    <w:rsid w:val="00E72AD3"/>
    <w:rsid w:val="00E77F53"/>
    <w:rsid w:val="00E836A4"/>
    <w:rsid w:val="00E8404C"/>
    <w:rsid w:val="00E86217"/>
    <w:rsid w:val="00E91476"/>
    <w:rsid w:val="00E94C1F"/>
    <w:rsid w:val="00E97C26"/>
    <w:rsid w:val="00EA2E24"/>
    <w:rsid w:val="00EA64E1"/>
    <w:rsid w:val="00EA6E91"/>
    <w:rsid w:val="00EB0790"/>
    <w:rsid w:val="00EB1A4E"/>
    <w:rsid w:val="00EB395E"/>
    <w:rsid w:val="00EB5600"/>
    <w:rsid w:val="00EC282B"/>
    <w:rsid w:val="00EC3BB0"/>
    <w:rsid w:val="00EC51DF"/>
    <w:rsid w:val="00EC7695"/>
    <w:rsid w:val="00ED0735"/>
    <w:rsid w:val="00ED21EF"/>
    <w:rsid w:val="00ED4AB9"/>
    <w:rsid w:val="00ED52B1"/>
    <w:rsid w:val="00EE2C10"/>
    <w:rsid w:val="00EE32E4"/>
    <w:rsid w:val="00EE695F"/>
    <w:rsid w:val="00EE7173"/>
    <w:rsid w:val="00EF099A"/>
    <w:rsid w:val="00EF12C4"/>
    <w:rsid w:val="00EF24E5"/>
    <w:rsid w:val="00EF36E2"/>
    <w:rsid w:val="00EF3B51"/>
    <w:rsid w:val="00EF41EC"/>
    <w:rsid w:val="00EF48E6"/>
    <w:rsid w:val="00EF4E90"/>
    <w:rsid w:val="00EF72DD"/>
    <w:rsid w:val="00F00D15"/>
    <w:rsid w:val="00F01AF8"/>
    <w:rsid w:val="00F059E5"/>
    <w:rsid w:val="00F05F02"/>
    <w:rsid w:val="00F06C24"/>
    <w:rsid w:val="00F07254"/>
    <w:rsid w:val="00F07FCE"/>
    <w:rsid w:val="00F113A0"/>
    <w:rsid w:val="00F132E8"/>
    <w:rsid w:val="00F15750"/>
    <w:rsid w:val="00F21265"/>
    <w:rsid w:val="00F21745"/>
    <w:rsid w:val="00F22979"/>
    <w:rsid w:val="00F23A4D"/>
    <w:rsid w:val="00F240BA"/>
    <w:rsid w:val="00F24B7D"/>
    <w:rsid w:val="00F254C7"/>
    <w:rsid w:val="00F27A66"/>
    <w:rsid w:val="00F51B3C"/>
    <w:rsid w:val="00F61463"/>
    <w:rsid w:val="00F63D10"/>
    <w:rsid w:val="00F673BE"/>
    <w:rsid w:val="00F70468"/>
    <w:rsid w:val="00F757D3"/>
    <w:rsid w:val="00F75F56"/>
    <w:rsid w:val="00F871CF"/>
    <w:rsid w:val="00F90235"/>
    <w:rsid w:val="00F90A4B"/>
    <w:rsid w:val="00FA012E"/>
    <w:rsid w:val="00FA016E"/>
    <w:rsid w:val="00FA1AF1"/>
    <w:rsid w:val="00FA56F9"/>
    <w:rsid w:val="00FA78D8"/>
    <w:rsid w:val="00FB5C44"/>
    <w:rsid w:val="00FB7ADB"/>
    <w:rsid w:val="00FB7BE3"/>
    <w:rsid w:val="00FC0C0D"/>
    <w:rsid w:val="00FC2430"/>
    <w:rsid w:val="00FD2217"/>
    <w:rsid w:val="00FD2910"/>
    <w:rsid w:val="00FD2EA5"/>
    <w:rsid w:val="00FD46FB"/>
    <w:rsid w:val="00FD6E00"/>
    <w:rsid w:val="00FD6F79"/>
    <w:rsid w:val="00FE5282"/>
    <w:rsid w:val="00FE630B"/>
    <w:rsid w:val="00F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56246"/>
  <w15:docId w15:val="{6CAF4E10-D8A0-4C2D-81DD-E641556B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36A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8676CE"/>
    <w:pPr>
      <w:keepNext/>
      <w:jc w:val="center"/>
      <w:outlineLvl w:val="0"/>
    </w:pPr>
    <w:rPr>
      <w:rFonts w:ascii="Abadi" w:hAnsi="Abadi"/>
      <w:b/>
      <w:bCs/>
      <w:sz w:val="28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676CE"/>
    <w:pPr>
      <w:keepNext/>
      <w:numPr>
        <w:numId w:val="14"/>
      </w:numPr>
      <w:spacing w:before="240" w:after="60" w:line="276" w:lineRule="auto"/>
      <w:jc w:val="both"/>
      <w:outlineLvl w:val="1"/>
    </w:pPr>
    <w:rPr>
      <w:rFonts w:ascii="Abadi" w:hAnsi="Abadi"/>
      <w:b/>
      <w:bCs/>
      <w:iCs/>
      <w:szCs w:val="28"/>
      <w:lang w:val="x-none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3958B3"/>
    <w:pPr>
      <w:keepNext/>
      <w:spacing w:before="240" w:after="60" w:line="276" w:lineRule="auto"/>
      <w:jc w:val="both"/>
      <w:outlineLvl w:val="2"/>
    </w:pPr>
    <w:rPr>
      <w:rFonts w:ascii="Cambria" w:hAnsi="Cambria"/>
      <w:b/>
      <w:bCs/>
      <w:sz w:val="26"/>
      <w:szCs w:val="26"/>
      <w:lang w:val="id-ID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3958B3"/>
    <w:pPr>
      <w:spacing w:before="240" w:after="60"/>
      <w:jc w:val="both"/>
      <w:outlineLvl w:val="4"/>
    </w:pPr>
    <w:rPr>
      <w:b/>
      <w:bCs/>
      <w:i/>
      <w:i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01AD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1AD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1A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77C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PageNumber">
    <w:name w:val="page number"/>
    <w:basedOn w:val="DefaultParagraphFont"/>
    <w:uiPriority w:val="99"/>
    <w:unhideWhenUsed/>
    <w:rsid w:val="00577C12"/>
  </w:style>
  <w:style w:type="paragraph" w:styleId="Header">
    <w:name w:val="header"/>
    <w:basedOn w:val="Normal"/>
    <w:link w:val="Head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8676CE"/>
    <w:rPr>
      <w:rFonts w:ascii="Abadi" w:eastAsia="Times New Roman" w:hAnsi="Abadi" w:cs="Times New Roman"/>
      <w:b/>
      <w:bCs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8676CE"/>
    <w:rPr>
      <w:rFonts w:ascii="Abadi" w:eastAsia="Times New Roman" w:hAnsi="Abadi" w:cs="Times New Roman"/>
      <w:b/>
      <w:bCs/>
      <w:iCs/>
      <w:sz w:val="24"/>
      <w:szCs w:val="28"/>
      <w:lang w:val="x-none"/>
    </w:rPr>
  </w:style>
  <w:style w:type="character" w:customStyle="1" w:styleId="Heading3Char">
    <w:name w:val="Heading 3 Char"/>
    <w:basedOn w:val="DefaultParagraphFont"/>
    <w:link w:val="Heading3"/>
    <w:rsid w:val="003958B3"/>
    <w:rPr>
      <w:rFonts w:ascii="Cambria" w:eastAsia="Times New Roman" w:hAnsi="Cambria" w:cs="Times New Roman"/>
      <w:b/>
      <w:bCs/>
      <w:sz w:val="26"/>
      <w:szCs w:val="26"/>
      <w:lang w:eastAsia="x-none"/>
    </w:rPr>
  </w:style>
  <w:style w:type="character" w:customStyle="1" w:styleId="Heading5Char">
    <w:name w:val="Heading 5 Char"/>
    <w:basedOn w:val="DefaultParagraphFont"/>
    <w:link w:val="Heading5"/>
    <w:rsid w:val="003958B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customStyle="1" w:styleId="Style7">
    <w:name w:val="Style 7"/>
    <w:rsid w:val="003958B3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customStyle="1" w:styleId="Style5">
    <w:name w:val="Style 5"/>
    <w:uiPriority w:val="99"/>
    <w:rsid w:val="003958B3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3958B3"/>
    <w:rPr>
      <w:sz w:val="22"/>
      <w:szCs w:val="22"/>
    </w:rPr>
  </w:style>
  <w:style w:type="table" w:styleId="TableGrid">
    <w:name w:val="Table Grid"/>
    <w:basedOn w:val="TableNormal"/>
    <w:uiPriority w:val="39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 8"/>
    <w:rsid w:val="003958B3"/>
    <w:pPr>
      <w:widowControl w:val="0"/>
      <w:autoSpaceDE w:val="0"/>
      <w:autoSpaceDN w:val="0"/>
      <w:spacing w:before="288" w:after="0" w:line="300" w:lineRule="auto"/>
      <w:ind w:left="648" w:hanging="360"/>
      <w:jc w:val="both"/>
    </w:pPr>
    <w:rPr>
      <w:rFonts w:ascii="Times New Roman" w:eastAsia="MS Mincho" w:hAnsi="Times New Roman" w:cs="Times New Roman"/>
      <w:lang w:val="en-US" w:eastAsia="ja-JP"/>
    </w:rPr>
  </w:style>
  <w:style w:type="character" w:styleId="Hyperlink">
    <w:name w:val="Hyperlink"/>
    <w:uiPriority w:val="99"/>
    <w:unhideWhenUsed/>
    <w:rsid w:val="003958B3"/>
    <w:rPr>
      <w:color w:val="0000FF"/>
      <w:u w:val="single"/>
    </w:rPr>
  </w:style>
  <w:style w:type="paragraph" w:customStyle="1" w:styleId="Style3">
    <w:name w:val="Style 3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0"/>
      <w:szCs w:val="20"/>
      <w:lang w:val="en-US" w:eastAsia="ja-JP"/>
    </w:rPr>
  </w:style>
  <w:style w:type="paragraph" w:customStyle="1" w:styleId="Style13">
    <w:name w:val="Style 13"/>
    <w:uiPriority w:val="99"/>
    <w:rsid w:val="003958B3"/>
    <w:pPr>
      <w:widowControl w:val="0"/>
      <w:autoSpaceDE w:val="0"/>
      <w:autoSpaceDN w:val="0"/>
      <w:spacing w:before="144" w:after="0" w:line="300" w:lineRule="auto"/>
      <w:ind w:firstLine="288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customStyle="1" w:styleId="CharacterStyle3">
    <w:name w:val="Character Style 3"/>
    <w:uiPriority w:val="99"/>
    <w:rsid w:val="003958B3"/>
    <w:rPr>
      <w:spacing w:val="5"/>
      <w:sz w:val="22"/>
      <w:szCs w:val="22"/>
    </w:rPr>
  </w:style>
  <w:style w:type="paragraph" w:customStyle="1" w:styleId="Style4">
    <w:name w:val="Style 4"/>
    <w:uiPriority w:val="99"/>
    <w:rsid w:val="003958B3"/>
    <w:pPr>
      <w:widowControl w:val="0"/>
      <w:autoSpaceDE w:val="0"/>
      <w:autoSpaceDN w:val="0"/>
      <w:spacing w:before="36" w:after="0" w:line="300" w:lineRule="auto"/>
      <w:ind w:firstLine="288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customStyle="1" w:styleId="Style16">
    <w:name w:val="Style 16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styleId="BodyTextIndent2">
    <w:name w:val="Body Text Indent 2"/>
    <w:basedOn w:val="Normal"/>
    <w:link w:val="BodyTextIndent2Char"/>
    <w:rsid w:val="003958B3"/>
    <w:pPr>
      <w:tabs>
        <w:tab w:val="left" w:pos="720"/>
        <w:tab w:val="left" w:pos="1440"/>
      </w:tabs>
      <w:spacing w:line="360" w:lineRule="auto"/>
      <w:ind w:left="1440" w:hanging="360"/>
      <w:jc w:val="both"/>
    </w:pPr>
    <w:rPr>
      <w:rFonts w:ascii="AvantGarde Bk BT" w:hAnsi="AvantGarde Bk BT"/>
      <w:szCs w:val="24"/>
      <w:lang w:val="x-none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3958B3"/>
    <w:rPr>
      <w:rFonts w:ascii="AvantGarde Bk BT" w:eastAsia="Times New Roman" w:hAnsi="AvantGarde Bk BT" w:cs="Times New Roman"/>
      <w:sz w:val="24"/>
      <w:szCs w:val="24"/>
      <w:lang w:val="x-none"/>
    </w:rPr>
  </w:style>
  <w:style w:type="paragraph" w:styleId="BodyText">
    <w:name w:val="Body Text"/>
    <w:basedOn w:val="Normal"/>
    <w:link w:val="BodyTextChar"/>
    <w:unhideWhenUsed/>
    <w:rsid w:val="003958B3"/>
    <w:pPr>
      <w:spacing w:after="120" w:line="276" w:lineRule="auto"/>
      <w:jc w:val="both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3958B3"/>
    <w:rPr>
      <w:rFonts w:ascii="Calibri" w:eastAsia="Calibri" w:hAnsi="Calibri" w:cs="Times New Roman"/>
      <w:lang w:val="x-none"/>
    </w:rPr>
  </w:style>
  <w:style w:type="paragraph" w:customStyle="1" w:styleId="Style1">
    <w:name w:val="Style1"/>
    <w:basedOn w:val="Heading1"/>
    <w:qFormat/>
    <w:rsid w:val="003958B3"/>
    <w:rPr>
      <w:rFonts w:ascii="Britannic Bold" w:hAnsi="Britannic Bold"/>
      <w:sz w:val="32"/>
      <w:szCs w:val="22"/>
    </w:rPr>
  </w:style>
  <w:style w:type="paragraph" w:customStyle="1" w:styleId="Style2">
    <w:name w:val="Style2"/>
    <w:basedOn w:val="Style7"/>
    <w:qFormat/>
    <w:rsid w:val="003958B3"/>
    <w:pPr>
      <w:numPr>
        <w:numId w:val="2"/>
      </w:numPr>
      <w:spacing w:after="240"/>
    </w:pPr>
    <w:rPr>
      <w:rFonts w:ascii="Calibri" w:hAnsi="Calibri"/>
      <w:b/>
      <w:sz w:val="24"/>
      <w:szCs w:val="22"/>
    </w:rPr>
  </w:style>
  <w:style w:type="paragraph" w:customStyle="1" w:styleId="Style30">
    <w:name w:val="Style3"/>
    <w:basedOn w:val="Style7"/>
    <w:qFormat/>
    <w:rsid w:val="003958B3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3958B3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676CE"/>
    <w:pPr>
      <w:tabs>
        <w:tab w:val="right" w:leader="dot" w:pos="9535"/>
      </w:tabs>
      <w:spacing w:line="300" w:lineRule="auto"/>
    </w:pPr>
    <w:rPr>
      <w:rFonts w:ascii="Abadi" w:eastAsia="Calibri" w:hAnsi="Abadi"/>
      <w:bCs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58B3"/>
    <w:pPr>
      <w:spacing w:line="276" w:lineRule="auto"/>
      <w:ind w:left="220"/>
    </w:pPr>
    <w:rPr>
      <w:rFonts w:ascii="Calibri" w:eastAsia="Calibri" w:hAnsi="Calibri"/>
      <w:smallCaps/>
      <w:sz w:val="20"/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958B3"/>
    <w:pPr>
      <w:spacing w:line="276" w:lineRule="auto"/>
      <w:ind w:left="440"/>
    </w:pPr>
    <w:rPr>
      <w:rFonts w:ascii="Calibri" w:eastAsia="Calibri" w:hAnsi="Calibri"/>
      <w:i/>
      <w:iCs/>
      <w:sz w:val="20"/>
      <w:lang w:val="id-ID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958B3"/>
    <w:pPr>
      <w:spacing w:line="276" w:lineRule="auto"/>
      <w:ind w:left="660"/>
    </w:pPr>
    <w:rPr>
      <w:rFonts w:ascii="Calibri" w:eastAsia="Calibri" w:hAnsi="Calibri"/>
      <w:sz w:val="18"/>
      <w:szCs w:val="18"/>
      <w:lang w:val="id-ID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958B3"/>
    <w:pPr>
      <w:spacing w:line="276" w:lineRule="auto"/>
      <w:ind w:left="880"/>
    </w:pPr>
    <w:rPr>
      <w:rFonts w:ascii="Calibri" w:eastAsia="Calibri" w:hAnsi="Calibri"/>
      <w:sz w:val="18"/>
      <w:szCs w:val="18"/>
      <w:lang w:val="id-ID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958B3"/>
    <w:pPr>
      <w:spacing w:line="276" w:lineRule="auto"/>
      <w:ind w:left="1100"/>
    </w:pPr>
    <w:rPr>
      <w:rFonts w:ascii="Calibri" w:eastAsia="Calibri" w:hAnsi="Calibri"/>
      <w:sz w:val="18"/>
      <w:szCs w:val="18"/>
      <w:lang w:val="id-ID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958B3"/>
    <w:pPr>
      <w:spacing w:line="276" w:lineRule="auto"/>
      <w:ind w:left="1320"/>
    </w:pPr>
    <w:rPr>
      <w:rFonts w:ascii="Calibri" w:eastAsia="Calibri" w:hAnsi="Calibri"/>
      <w:sz w:val="18"/>
      <w:szCs w:val="18"/>
      <w:lang w:val="id-ID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958B3"/>
    <w:pPr>
      <w:spacing w:line="276" w:lineRule="auto"/>
      <w:ind w:left="1540"/>
    </w:pPr>
    <w:rPr>
      <w:rFonts w:ascii="Calibri" w:eastAsia="Calibri" w:hAnsi="Calibri"/>
      <w:sz w:val="18"/>
      <w:szCs w:val="18"/>
      <w:lang w:val="id-ID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958B3"/>
    <w:pPr>
      <w:spacing w:line="276" w:lineRule="auto"/>
      <w:ind w:left="1760"/>
    </w:pPr>
    <w:rPr>
      <w:rFonts w:ascii="Calibri" w:eastAsia="Calibri" w:hAnsi="Calibri"/>
      <w:sz w:val="18"/>
      <w:szCs w:val="18"/>
      <w:lang w:val="id-ID" w:eastAsia="en-US"/>
    </w:rPr>
  </w:style>
  <w:style w:type="paragraph" w:customStyle="1" w:styleId="Style15">
    <w:name w:val="Style 15"/>
    <w:rsid w:val="003958B3"/>
    <w:pPr>
      <w:widowControl w:val="0"/>
      <w:autoSpaceDE w:val="0"/>
      <w:autoSpaceDN w:val="0"/>
      <w:spacing w:before="36" w:after="0" w:line="36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1">
    <w:name w:val="Style 11"/>
    <w:uiPriority w:val="99"/>
    <w:rsid w:val="003958B3"/>
    <w:pPr>
      <w:widowControl w:val="0"/>
      <w:autoSpaceDE w:val="0"/>
      <w:autoSpaceDN w:val="0"/>
      <w:spacing w:before="1296" w:after="0" w:line="240" w:lineRule="auto"/>
      <w:jc w:val="center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7">
    <w:name w:val="Style 17"/>
    <w:uiPriority w:val="99"/>
    <w:rsid w:val="003958B3"/>
    <w:pPr>
      <w:widowControl w:val="0"/>
      <w:autoSpaceDE w:val="0"/>
      <w:autoSpaceDN w:val="0"/>
      <w:spacing w:before="216" w:after="11520" w:line="240" w:lineRule="auto"/>
      <w:ind w:left="72" w:right="72"/>
      <w:jc w:val="both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4">
    <w:name w:val="Style 14"/>
    <w:uiPriority w:val="99"/>
    <w:rsid w:val="003958B3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MS Mincho" w:hAnsi="Times New Roman" w:cs="Times New Roman"/>
      <w:spacing w:val="5"/>
      <w:lang w:val="en-US" w:eastAsia="ja-JP"/>
    </w:rPr>
  </w:style>
  <w:style w:type="paragraph" w:customStyle="1" w:styleId="Style12">
    <w:name w:val="Style 12"/>
    <w:uiPriority w:val="99"/>
    <w:rsid w:val="003958B3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9">
    <w:name w:val="Style 9"/>
    <w:uiPriority w:val="99"/>
    <w:rsid w:val="003958B3"/>
    <w:pPr>
      <w:widowControl w:val="0"/>
      <w:autoSpaceDE w:val="0"/>
      <w:autoSpaceDN w:val="0"/>
      <w:spacing w:after="0" w:line="240" w:lineRule="auto"/>
      <w:ind w:left="288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CharacterStyle5">
    <w:name w:val="Character Style 5"/>
    <w:uiPriority w:val="99"/>
    <w:rsid w:val="003958B3"/>
    <w:rPr>
      <w:spacing w:val="-10"/>
      <w:sz w:val="20"/>
      <w:szCs w:val="20"/>
    </w:rPr>
  </w:style>
  <w:style w:type="character" w:customStyle="1" w:styleId="CharacterStyle7">
    <w:name w:val="Character Style 7"/>
    <w:uiPriority w:val="99"/>
    <w:rsid w:val="003958B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958B3"/>
    <w:pPr>
      <w:spacing w:before="100" w:beforeAutospacing="1" w:after="100" w:afterAutospacing="1"/>
    </w:pPr>
    <w:rPr>
      <w:szCs w:val="24"/>
      <w:lang w:val="id-ID" w:eastAsia="id-ID"/>
    </w:rPr>
  </w:style>
  <w:style w:type="character" w:styleId="CommentReference">
    <w:name w:val="annotation reference"/>
    <w:uiPriority w:val="99"/>
    <w:semiHidden/>
    <w:unhideWhenUsed/>
    <w:rsid w:val="0039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8B3"/>
    <w:pPr>
      <w:spacing w:after="200" w:line="276" w:lineRule="auto"/>
      <w:jc w:val="both"/>
    </w:pPr>
    <w:rPr>
      <w:rFonts w:ascii="Calibri" w:eastAsia="Calibri" w:hAnsi="Calibri"/>
      <w:sz w:val="20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8B3"/>
    <w:rPr>
      <w:rFonts w:ascii="Calibri" w:eastAsia="Calibri" w:hAnsi="Calibri" w:cs="Times New Roman"/>
      <w:sz w:val="20"/>
      <w:szCs w:val="20"/>
      <w:lang w:val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8B3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BalloonText">
    <w:name w:val="Balloon Text"/>
    <w:basedOn w:val="Normal"/>
    <w:link w:val="BalloonTextChar"/>
    <w:unhideWhenUsed/>
    <w:rsid w:val="003958B3"/>
    <w:pPr>
      <w:jc w:val="both"/>
    </w:pPr>
    <w:rPr>
      <w:rFonts w:ascii="Tahoma" w:eastAsia="Calibri" w:hAnsi="Tahoma"/>
      <w:sz w:val="16"/>
      <w:szCs w:val="16"/>
      <w:lang w:val="x-none" w:eastAsia="en-US"/>
    </w:rPr>
  </w:style>
  <w:style w:type="character" w:customStyle="1" w:styleId="BalloonTextChar">
    <w:name w:val="Balloon Text Char"/>
    <w:basedOn w:val="DefaultParagraphFont"/>
    <w:link w:val="BalloonText"/>
    <w:rsid w:val="003958B3"/>
    <w:rPr>
      <w:rFonts w:ascii="Tahoma" w:eastAsia="Calibri" w:hAnsi="Tahoma" w:cs="Times New Roman"/>
      <w:sz w:val="16"/>
      <w:szCs w:val="16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8B3"/>
    <w:pPr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8B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3958B3"/>
    <w:rPr>
      <w:vertAlign w:val="superscript"/>
    </w:rPr>
  </w:style>
  <w:style w:type="paragraph" w:customStyle="1" w:styleId="Style6">
    <w:name w:val="Style 6"/>
    <w:uiPriority w:val="99"/>
    <w:rsid w:val="003958B3"/>
    <w:pPr>
      <w:widowControl w:val="0"/>
      <w:autoSpaceDE w:val="0"/>
      <w:autoSpaceDN w:val="0"/>
      <w:spacing w:before="144" w:after="0" w:line="240" w:lineRule="auto"/>
      <w:ind w:left="360" w:hanging="360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styleId="FollowedHyperlink">
    <w:name w:val="FollowedHyperlink"/>
    <w:uiPriority w:val="99"/>
    <w:semiHidden/>
    <w:unhideWhenUsed/>
    <w:rsid w:val="003958B3"/>
    <w:rPr>
      <w:color w:val="800080"/>
      <w:u w:val="single"/>
    </w:rPr>
  </w:style>
  <w:style w:type="paragraph" w:customStyle="1" w:styleId="Default">
    <w:name w:val="Default"/>
    <w:rsid w:val="003958B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CM42">
    <w:name w:val="CM42"/>
    <w:basedOn w:val="Default"/>
    <w:next w:val="Default"/>
    <w:uiPriority w:val="99"/>
    <w:rsid w:val="003958B3"/>
    <w:pPr>
      <w:spacing w:after="350"/>
    </w:pPr>
    <w:rPr>
      <w:color w:val="auto"/>
    </w:rPr>
  </w:style>
  <w:style w:type="paragraph" w:customStyle="1" w:styleId="CM44">
    <w:name w:val="CM44"/>
    <w:basedOn w:val="Normal"/>
    <w:next w:val="Normal"/>
    <w:uiPriority w:val="99"/>
    <w:rsid w:val="003958B3"/>
    <w:pPr>
      <w:widowControl w:val="0"/>
      <w:autoSpaceDE w:val="0"/>
      <w:autoSpaceDN w:val="0"/>
      <w:adjustRightInd w:val="0"/>
      <w:spacing w:after="113"/>
    </w:pPr>
    <w:rPr>
      <w:rFonts w:ascii="Arial" w:hAnsi="Arial" w:cs="Arial"/>
      <w:szCs w:val="24"/>
      <w:lang w:val="en-US" w:eastAsia="en-US"/>
    </w:rPr>
  </w:style>
  <w:style w:type="paragraph" w:customStyle="1" w:styleId="CM43">
    <w:name w:val="CM43"/>
    <w:basedOn w:val="Default"/>
    <w:next w:val="Default"/>
    <w:uiPriority w:val="99"/>
    <w:rsid w:val="003958B3"/>
    <w:pPr>
      <w:spacing w:after="223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3958B3"/>
    <w:pPr>
      <w:spacing w:after="55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3958B3"/>
    <w:pPr>
      <w:spacing w:line="231" w:lineRule="atLeast"/>
    </w:pPr>
    <w:rPr>
      <w:color w:val="auto"/>
    </w:rPr>
  </w:style>
  <w:style w:type="paragraph" w:customStyle="1" w:styleId="CM19">
    <w:name w:val="CM19"/>
    <w:basedOn w:val="Default"/>
    <w:next w:val="Default"/>
    <w:uiPriority w:val="99"/>
    <w:rsid w:val="003958B3"/>
    <w:pPr>
      <w:spacing w:line="22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3958B3"/>
    <w:pPr>
      <w:spacing w:line="243" w:lineRule="atLeast"/>
    </w:pPr>
    <w:rPr>
      <w:color w:val="auto"/>
    </w:rPr>
  </w:style>
  <w:style w:type="table" w:customStyle="1" w:styleId="MediumShading1-Accent11">
    <w:name w:val="Medium Shading 1 - Accent 11"/>
    <w:basedOn w:val="TableNormal"/>
    <w:uiPriority w:val="63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3958B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customStyle="1" w:styleId="Reference">
    <w:name w:val="Reference"/>
    <w:basedOn w:val="Normal"/>
    <w:rsid w:val="004D6619"/>
    <w:pPr>
      <w:numPr>
        <w:numId w:val="3"/>
      </w:numPr>
    </w:pPr>
  </w:style>
  <w:style w:type="paragraph" w:customStyle="1" w:styleId="Heading1dnw">
    <w:name w:val="Heading 1_dnw"/>
    <w:basedOn w:val="Normal"/>
    <w:rsid w:val="002E47D5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Abstract">
    <w:name w:val="Abstract"/>
    <w:basedOn w:val="Normal"/>
    <w:next w:val="Heading1"/>
    <w:rsid w:val="005B5D53"/>
    <w:pPr>
      <w:spacing w:before="360" w:after="360"/>
      <w:ind w:left="289" w:right="289"/>
      <w:jc w:val="both"/>
    </w:pPr>
    <w:rPr>
      <w:sz w:val="18"/>
      <w:lang w:val="en-US"/>
    </w:rPr>
  </w:style>
  <w:style w:type="paragraph" w:customStyle="1" w:styleId="AuthorAffiliation">
    <w:name w:val="Author Affiliation"/>
    <w:basedOn w:val="Normal"/>
    <w:rsid w:val="005B5D53"/>
    <w:pPr>
      <w:jc w:val="center"/>
    </w:pPr>
    <w:rPr>
      <w:i/>
      <w:sz w:val="20"/>
      <w:lang w:val="en-US"/>
    </w:rPr>
  </w:style>
  <w:style w:type="paragraph" w:customStyle="1" w:styleId="AuthorEmail">
    <w:name w:val="Author Email"/>
    <w:basedOn w:val="Normal"/>
    <w:qFormat/>
    <w:rsid w:val="005B5D53"/>
    <w:pPr>
      <w:jc w:val="center"/>
    </w:pPr>
    <w:rPr>
      <w:sz w:val="20"/>
      <w:lang w:val="en-US"/>
    </w:rPr>
  </w:style>
  <w:style w:type="paragraph" w:customStyle="1" w:styleId="AuthorName">
    <w:name w:val="Author Name"/>
    <w:basedOn w:val="Normal"/>
    <w:next w:val="AuthorAffiliation"/>
    <w:rsid w:val="005B5D53"/>
    <w:pPr>
      <w:spacing w:before="360" w:after="360"/>
      <w:jc w:val="center"/>
    </w:pPr>
    <w:rPr>
      <w:sz w:val="28"/>
      <w:lang w:val="en-US"/>
    </w:rPr>
  </w:style>
  <w:style w:type="character" w:styleId="Emphasis">
    <w:name w:val="Emphasis"/>
    <w:uiPriority w:val="20"/>
    <w:qFormat/>
    <w:rsid w:val="005B5D53"/>
    <w:rPr>
      <w:i/>
      <w:iCs/>
    </w:rPr>
  </w:style>
  <w:style w:type="paragraph" w:customStyle="1" w:styleId="Equation">
    <w:name w:val="Equation"/>
    <w:basedOn w:val="Normal"/>
    <w:rsid w:val="005B5D53"/>
    <w:pPr>
      <w:tabs>
        <w:tab w:val="center" w:pos="4320"/>
        <w:tab w:val="right" w:pos="9242"/>
      </w:tabs>
      <w:jc w:val="center"/>
    </w:pPr>
    <w:rPr>
      <w:lang w:val="en-US"/>
    </w:rPr>
  </w:style>
  <w:style w:type="paragraph" w:customStyle="1" w:styleId="Figure">
    <w:name w:val="Figure"/>
    <w:basedOn w:val="Normal"/>
    <w:rsid w:val="005B5D53"/>
    <w:pPr>
      <w:keepNext/>
      <w:jc w:val="center"/>
    </w:pPr>
    <w:rPr>
      <w:lang w:val="en-US"/>
    </w:rPr>
  </w:style>
  <w:style w:type="paragraph" w:customStyle="1" w:styleId="FigureCaption">
    <w:name w:val="Figure Caption"/>
    <w:next w:val="Normal"/>
    <w:rsid w:val="005B5D53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 w:eastAsia="ja-JP"/>
    </w:rPr>
  </w:style>
  <w:style w:type="table" w:styleId="LightList">
    <w:name w:val="Light List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7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7AD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customStyle="1" w:styleId="Heading2dnw">
    <w:name w:val="Heading 2_dnw"/>
    <w:basedOn w:val="Style2"/>
    <w:rsid w:val="00BE45DF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reference0">
    <w:name w:val="reference"/>
    <w:basedOn w:val="BodyText"/>
    <w:rsid w:val="005002B8"/>
    <w:pPr>
      <w:spacing w:after="0" w:line="240" w:lineRule="auto"/>
      <w:ind w:left="284" w:hanging="284"/>
    </w:pPr>
    <w:rPr>
      <w:rFonts w:ascii="Times New Roman" w:eastAsia="Times New Roman" w:hAnsi="Times New Roman"/>
      <w:szCs w:val="20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A7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1044"/>
    <w:rPr>
      <w:color w:val="605E5C"/>
      <w:shd w:val="clear" w:color="auto" w:fill="E1DFDD"/>
    </w:rPr>
  </w:style>
  <w:style w:type="paragraph" w:customStyle="1" w:styleId="Heading1dnw0">
    <w:name w:val="Heading 1dnw"/>
    <w:basedOn w:val="Style2"/>
    <w:rsid w:val="008240C7"/>
    <w:pPr>
      <w:spacing w:after="0"/>
      <w:ind w:left="357" w:hanging="357"/>
    </w:pPr>
    <w:rPr>
      <w:rFonts w:ascii="Arial Narrow" w:hAnsi="Arial Narrow"/>
      <w:lang w:val="id-ID" w:eastAsia="id-ID"/>
    </w:rPr>
  </w:style>
  <w:style w:type="table" w:styleId="ListTable4-Accent5">
    <w:name w:val="List Table 4 Accent 5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19323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Revision">
    <w:name w:val="Revision"/>
    <w:hidden/>
    <w:uiPriority w:val="99"/>
    <w:semiHidden/>
    <w:rsid w:val="006804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F673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1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8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7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pus.com/freelookup/form/author.uri?zone=TopNavBar&amp;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topuniversities.com/university-rankings/world-university-rankings/202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FD164-DE48-4C49-850E-DD427D9C7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1260</Words>
  <Characters>718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ina Nur Wulandari</cp:lastModifiedBy>
  <cp:revision>2</cp:revision>
  <cp:lastPrinted>2022-12-28T06:42:00Z</cp:lastPrinted>
  <dcterms:created xsi:type="dcterms:W3CDTF">2022-12-28T06:42:00Z</dcterms:created>
  <dcterms:modified xsi:type="dcterms:W3CDTF">2022-12-28T06:42:00Z</dcterms:modified>
</cp:coreProperties>
</file>